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44B1B8" w14:textId="77777777" w:rsidR="008B4E47" w:rsidRDefault="008B4E47" w:rsidP="008B4E47">
      <w:r>
        <w:t xml:space="preserve">all_R_2rdTtaEXvhTAwPn  </w:t>
      </w:r>
      <w:proofErr w:type="gramStart"/>
      <w:r>
        <w:t xml:space="preserve">  :</w:t>
      </w:r>
      <w:proofErr w:type="gramEnd"/>
      <w:r>
        <w:tab/>
        <w:t>I'm in college so I have access to a lot of different people so I feel fairly safe and I have access to a variety of different relationships</w:t>
      </w:r>
    </w:p>
    <w:p w14:paraId="1C62B7D0" w14:textId="77777777" w:rsidR="008B4E47" w:rsidRDefault="008B4E47" w:rsidP="008B4E47">
      <w:r>
        <w:tab/>
      </w:r>
    </w:p>
    <w:p w14:paraId="1232637B" w14:textId="77777777" w:rsidR="008B4E47" w:rsidRDefault="008B4E47" w:rsidP="008B4E47">
      <w:r>
        <w:t xml:space="preserve">all_R_1CxcsNLLkAflO3q  </w:t>
      </w:r>
      <w:proofErr w:type="gramStart"/>
      <w:r>
        <w:t xml:space="preserve">  :</w:t>
      </w:r>
      <w:proofErr w:type="gramEnd"/>
      <w:r>
        <w:tab/>
        <w:t xml:space="preserve">My closest friends and boyfriend all live in the same town as me. My town is safe and small I know lots of people in town. Safety wise when it comes to driving </w:t>
      </w:r>
      <w:proofErr w:type="spellStart"/>
      <w:r>
        <w:t>its</w:t>
      </w:r>
      <w:proofErr w:type="spellEnd"/>
      <w:r>
        <w:t xml:space="preserve"> not that safe being as </w:t>
      </w:r>
      <w:proofErr w:type="spellStart"/>
      <w:r>
        <w:t>theres</w:t>
      </w:r>
      <w:proofErr w:type="spellEnd"/>
      <w:r>
        <w:t xml:space="preserve"> lots of back roads and woods so there are frequent accidents there.</w:t>
      </w:r>
    </w:p>
    <w:p w14:paraId="321F3303" w14:textId="77777777" w:rsidR="008B4E47" w:rsidRDefault="008B4E47" w:rsidP="008B4E47">
      <w:r>
        <w:tab/>
      </w:r>
    </w:p>
    <w:p w14:paraId="71F4BEF2" w14:textId="77777777" w:rsidR="008B4E47" w:rsidRDefault="008B4E47" w:rsidP="008B4E47">
      <w:r>
        <w:t xml:space="preserve">all_R_3fwzaWaOYvEzQpz  </w:t>
      </w:r>
      <w:proofErr w:type="gramStart"/>
      <w:r>
        <w:t xml:space="preserve">  :</w:t>
      </w:r>
      <w:proofErr w:type="gramEnd"/>
      <w:r>
        <w:tab/>
        <w:t>I am grateful to have grown-up in Westchester.  I have lived here my whole life and feel that there are many opportunities with healthcare and education.  A lot of important contacts have been made here as well since I am close to the city.  The outskirts of my town are nice and generally wealthy whereas the housings closer to the heart of town are mainly occupied by illegal immigrants.</w:t>
      </w:r>
    </w:p>
    <w:p w14:paraId="554E4758" w14:textId="77777777" w:rsidR="008B4E47" w:rsidRDefault="008B4E47" w:rsidP="008B4E47">
      <w:r>
        <w:tab/>
      </w:r>
    </w:p>
    <w:p w14:paraId="3713D782" w14:textId="77777777" w:rsidR="008B4E47" w:rsidRDefault="008B4E47" w:rsidP="008B4E47">
      <w:r>
        <w:t xml:space="preserve">all_R_1mQ0amsp5R1dqsS  </w:t>
      </w:r>
      <w:proofErr w:type="gramStart"/>
      <w:r>
        <w:t xml:space="preserve">  :</w:t>
      </w:r>
      <w:proofErr w:type="gramEnd"/>
      <w:r>
        <w:tab/>
        <w:t>The place I live makes me feel very safe because it's a closed-off street where everyone knows each other and authorities are close by. I have access to my doctor or a hospital very easily near where I reside.</w:t>
      </w:r>
    </w:p>
    <w:p w14:paraId="0F3F5638" w14:textId="77777777" w:rsidR="008B4E47" w:rsidRDefault="008B4E47" w:rsidP="008B4E47">
      <w:r>
        <w:tab/>
      </w:r>
    </w:p>
    <w:p w14:paraId="0BDB5A78" w14:textId="77777777" w:rsidR="008B4E47" w:rsidRDefault="008B4E47" w:rsidP="008B4E47">
      <w:r>
        <w:t xml:space="preserve">all_R_2zGYo4oAF8ywKUr  </w:t>
      </w:r>
      <w:proofErr w:type="gramStart"/>
      <w:r>
        <w:t xml:space="preserve">  :</w:t>
      </w:r>
      <w:proofErr w:type="gramEnd"/>
      <w:r>
        <w:tab/>
        <w:t xml:space="preserve">The location I grew up was a welcoming community where I was able to discover myself and feel comfortable with who I was. </w:t>
      </w:r>
      <w:proofErr w:type="gramStart"/>
      <w:r>
        <w:t>Of course</w:t>
      </w:r>
      <w:proofErr w:type="gramEnd"/>
      <w:r>
        <w:t xml:space="preserve"> there were certain people that made things worse, but overall I'm happy with my home location and am proud that it was as an accepting place as possible.</w:t>
      </w:r>
    </w:p>
    <w:p w14:paraId="792A62F1" w14:textId="77777777" w:rsidR="008B4E47" w:rsidRDefault="008B4E47" w:rsidP="008B4E47">
      <w:r>
        <w:tab/>
      </w:r>
    </w:p>
    <w:p w14:paraId="6A229DFA" w14:textId="77777777" w:rsidR="008B4E47" w:rsidRDefault="008B4E47" w:rsidP="008B4E47">
      <w:r>
        <w:t xml:space="preserve">all_R_1QzvdcxHuzCTwG1  </w:t>
      </w:r>
      <w:proofErr w:type="gramStart"/>
      <w:r>
        <w:t xml:space="preserve">  :</w:t>
      </w:r>
      <w:proofErr w:type="gramEnd"/>
      <w:r>
        <w:tab/>
        <w:t>Where I live in Carmel, I feel like I always have to watch my surroundings because I live in a wood like area, and there aren't any streetlights for surroundings.</w:t>
      </w:r>
    </w:p>
    <w:p w14:paraId="4D136559" w14:textId="77777777" w:rsidR="008B4E47" w:rsidRDefault="008B4E47" w:rsidP="008B4E47">
      <w:r>
        <w:tab/>
      </w:r>
    </w:p>
    <w:p w14:paraId="7C23E5E3" w14:textId="77777777" w:rsidR="008B4E47" w:rsidRDefault="008B4E47" w:rsidP="008B4E47">
      <w:r>
        <w:t xml:space="preserve">all_R_3JJjuDYrhgKHfLD  </w:t>
      </w:r>
      <w:proofErr w:type="gramStart"/>
      <w:r>
        <w:t xml:space="preserve">  :</w:t>
      </w:r>
      <w:proofErr w:type="gramEnd"/>
      <w:r>
        <w:tab/>
        <w:t>Being home is most important and I feel safe</w:t>
      </w:r>
    </w:p>
    <w:p w14:paraId="08373E83" w14:textId="77777777" w:rsidR="008B4E47" w:rsidRDefault="008B4E47" w:rsidP="008B4E47">
      <w:r>
        <w:tab/>
      </w:r>
    </w:p>
    <w:p w14:paraId="4A65E39B" w14:textId="77777777" w:rsidR="008B4E47" w:rsidRDefault="008B4E47" w:rsidP="008B4E47">
      <w:r>
        <w:t xml:space="preserve">all_R_2ypvM84uSO2Zqr7  </w:t>
      </w:r>
      <w:proofErr w:type="gramStart"/>
      <w:r>
        <w:t xml:space="preserve">  :</w:t>
      </w:r>
      <w:proofErr w:type="gramEnd"/>
      <w:r>
        <w:tab/>
        <w:t xml:space="preserve">Well I don't live in the safest environment. This morning a teenage girl close to my age was kidnapped and yanked from her </w:t>
      </w:r>
      <w:proofErr w:type="spellStart"/>
      <w:proofErr w:type="gramStart"/>
      <w:r>
        <w:t>mothers</w:t>
      </w:r>
      <w:proofErr w:type="spellEnd"/>
      <w:proofErr w:type="gramEnd"/>
      <w:r>
        <w:t xml:space="preserve"> arms. This happened very close to my </w:t>
      </w:r>
      <w:proofErr w:type="gramStart"/>
      <w:r>
        <w:t>location</w:t>
      </w:r>
      <w:proofErr w:type="gramEnd"/>
      <w:r>
        <w:t xml:space="preserve"> so it makes me feel very uneasy about my surroundings.</w:t>
      </w:r>
    </w:p>
    <w:p w14:paraId="41D99E1B" w14:textId="77777777" w:rsidR="008B4E47" w:rsidRDefault="008B4E47" w:rsidP="008B4E47">
      <w:r>
        <w:tab/>
      </w:r>
    </w:p>
    <w:p w14:paraId="549341C2" w14:textId="77777777" w:rsidR="008B4E47" w:rsidRDefault="008B4E47" w:rsidP="008B4E47">
      <w:r>
        <w:t xml:space="preserve">all_R_25WQfxfT7RnXImZ  </w:t>
      </w:r>
      <w:proofErr w:type="gramStart"/>
      <w:r>
        <w:t xml:space="preserve">  :</w:t>
      </w:r>
      <w:proofErr w:type="gramEnd"/>
      <w:r>
        <w:tab/>
        <w:t xml:space="preserve">A lot of my friends live near me so if I ever needed someone to talk to they were always around. Family lived close together </w:t>
      </w:r>
      <w:proofErr w:type="gramStart"/>
      <w:r>
        <w:t>too</w:t>
      </w:r>
      <w:proofErr w:type="gramEnd"/>
      <w:r>
        <w:t xml:space="preserve"> so people are always there to support me.</w:t>
      </w:r>
    </w:p>
    <w:p w14:paraId="304E820C" w14:textId="77777777" w:rsidR="008B4E47" w:rsidRDefault="008B4E47" w:rsidP="008B4E47">
      <w:r>
        <w:tab/>
      </w:r>
    </w:p>
    <w:p w14:paraId="4EDFE6A4" w14:textId="77777777" w:rsidR="008B4E47" w:rsidRDefault="008B4E47" w:rsidP="008B4E47">
      <w:r>
        <w:t xml:space="preserve">all_R_1mPhEbpGRaypPCg  </w:t>
      </w:r>
      <w:proofErr w:type="gramStart"/>
      <w:r>
        <w:t xml:space="preserve">  :</w:t>
      </w:r>
      <w:proofErr w:type="gramEnd"/>
      <w:r>
        <w:tab/>
        <w:t>My location is very safe. I feel secure and comfortable where I live. I am lucky to have health insurance and parents to help me with any health concerns. I have always had what I needed and gotten what I asked for. My parents know how hard I work and tell me how proud they are of me every chance they get.</w:t>
      </w:r>
    </w:p>
    <w:p w14:paraId="7EA00B13" w14:textId="77777777" w:rsidR="008B4E47" w:rsidRDefault="008B4E47" w:rsidP="008B4E47">
      <w:r>
        <w:tab/>
      </w:r>
    </w:p>
    <w:p w14:paraId="5CD5CE83" w14:textId="77777777" w:rsidR="008B4E47" w:rsidRDefault="008B4E47" w:rsidP="008B4E47">
      <w:r>
        <w:t xml:space="preserve">all_R_3MbRJFbAKIMnoPA  </w:t>
      </w:r>
      <w:proofErr w:type="gramStart"/>
      <w:r>
        <w:t xml:space="preserve">  :</w:t>
      </w:r>
      <w:proofErr w:type="gramEnd"/>
      <w:r>
        <w:tab/>
        <w:t xml:space="preserve">My location impacts my safety in a good way because the neighborhood </w:t>
      </w:r>
      <w:proofErr w:type="spellStart"/>
      <w:r>
        <w:t>i</w:t>
      </w:r>
      <w:proofErr w:type="spellEnd"/>
      <w:r>
        <w:t xml:space="preserve"> live in has </w:t>
      </w:r>
      <w:proofErr w:type="spellStart"/>
      <w:r>
        <w:t>litttle</w:t>
      </w:r>
      <w:proofErr w:type="spellEnd"/>
      <w:r>
        <w:t xml:space="preserve"> to no crime activity. </w:t>
      </w:r>
      <w:proofErr w:type="gramStart"/>
      <w:r>
        <w:t>Also</w:t>
      </w:r>
      <w:proofErr w:type="gramEnd"/>
      <w:r>
        <w:t xml:space="preserve"> </w:t>
      </w:r>
      <w:proofErr w:type="spellStart"/>
      <w:r>
        <w:t>everthing</w:t>
      </w:r>
      <w:proofErr w:type="spellEnd"/>
      <w:r>
        <w:t xml:space="preserve"> is close by so I can walk where </w:t>
      </w:r>
      <w:proofErr w:type="spellStart"/>
      <w:r>
        <w:t>i</w:t>
      </w:r>
      <w:proofErr w:type="spellEnd"/>
      <w:r>
        <w:t xml:space="preserve"> want to most of the time.</w:t>
      </w:r>
    </w:p>
    <w:p w14:paraId="1160661D" w14:textId="77777777" w:rsidR="008B4E47" w:rsidRDefault="008B4E47" w:rsidP="008B4E47">
      <w:r>
        <w:tab/>
      </w:r>
    </w:p>
    <w:p w14:paraId="3A3A16F1" w14:textId="77777777" w:rsidR="008B4E47" w:rsidRDefault="008B4E47" w:rsidP="008B4E47">
      <w:r>
        <w:lastRenderedPageBreak/>
        <w:t xml:space="preserve">all_R_2Xopwo5atzA4TnQ  </w:t>
      </w:r>
      <w:proofErr w:type="gramStart"/>
      <w:r>
        <w:t xml:space="preserve">  :</w:t>
      </w:r>
      <w:proofErr w:type="gramEnd"/>
      <w:r>
        <w:tab/>
        <w:t xml:space="preserve">My current location impacted my safety by providing me with multiple outlets and access to security for protection. For health, I have access to a clinic for any health concerns or illness. Relationships, because this is college everyone is focusing on themselves and getting their grade in. You </w:t>
      </w:r>
      <w:proofErr w:type="gramStart"/>
      <w:r>
        <w:t>don't</w:t>
      </w:r>
      <w:proofErr w:type="gramEnd"/>
      <w:r>
        <w:t xml:space="preserve"> truly know who's genuine or not.</w:t>
      </w:r>
    </w:p>
    <w:p w14:paraId="618EDC10" w14:textId="77777777" w:rsidR="008B4E47" w:rsidRDefault="008B4E47" w:rsidP="008B4E47">
      <w:r>
        <w:tab/>
      </w:r>
    </w:p>
    <w:p w14:paraId="409D3AB6" w14:textId="77777777" w:rsidR="008B4E47" w:rsidRDefault="008B4E47" w:rsidP="008B4E47">
      <w:r>
        <w:t xml:space="preserve">all_R_2v19Ce0vRtegz41  </w:t>
      </w:r>
      <w:proofErr w:type="gramStart"/>
      <w:r>
        <w:t xml:space="preserve">  :</w:t>
      </w:r>
      <w:proofErr w:type="gramEnd"/>
      <w:r>
        <w:tab/>
        <w:t>I FEEL MY LOCATION DOESNT REALLY EFFECT ME PERSONALLY ALL TOO MUCH</w:t>
      </w:r>
    </w:p>
    <w:p w14:paraId="6AE23D58" w14:textId="77777777" w:rsidR="008B4E47" w:rsidRDefault="008B4E47" w:rsidP="008B4E47">
      <w:r>
        <w:tab/>
      </w:r>
    </w:p>
    <w:p w14:paraId="04584206" w14:textId="77777777" w:rsidR="008B4E47" w:rsidRDefault="008B4E47" w:rsidP="008B4E47">
      <w:r>
        <w:t xml:space="preserve">all_R_00Ub5yKs8L0ur3b  </w:t>
      </w:r>
      <w:proofErr w:type="gramStart"/>
      <w:r>
        <w:t xml:space="preserve">  :</w:t>
      </w:r>
      <w:proofErr w:type="gramEnd"/>
      <w:r>
        <w:tab/>
      </w:r>
      <w:proofErr w:type="spellStart"/>
      <w:r>
        <w:t>Well being</w:t>
      </w:r>
      <w:proofErr w:type="spellEnd"/>
      <w:r>
        <w:t xml:space="preserve"> lived in the Middle East everything is sort of a taboo in a sense that many things are kept secretive and are not "okay." Thus, enabling me to be myself.</w:t>
      </w:r>
    </w:p>
    <w:p w14:paraId="48E986C4" w14:textId="77777777" w:rsidR="008B4E47" w:rsidRDefault="008B4E47" w:rsidP="008B4E47">
      <w:r>
        <w:tab/>
      </w:r>
    </w:p>
    <w:p w14:paraId="41E3FBF3" w14:textId="77777777" w:rsidR="008B4E47" w:rsidRDefault="008B4E47" w:rsidP="008B4E47">
      <w:r>
        <w:t xml:space="preserve">all_R_cBbQWwXW5mfKybL  </w:t>
      </w:r>
      <w:proofErr w:type="gramStart"/>
      <w:r>
        <w:t xml:space="preserve">  :</w:t>
      </w:r>
      <w:proofErr w:type="gramEnd"/>
      <w:r>
        <w:tab/>
        <w:t>N/A</w:t>
      </w:r>
    </w:p>
    <w:p w14:paraId="62455E96" w14:textId="77777777" w:rsidR="008B4E47" w:rsidRDefault="008B4E47" w:rsidP="008B4E47">
      <w:r>
        <w:tab/>
      </w:r>
    </w:p>
    <w:p w14:paraId="1A4A7B02" w14:textId="77777777" w:rsidR="008B4E47" w:rsidRDefault="008B4E47" w:rsidP="008B4E47">
      <w:r>
        <w:t xml:space="preserve">all_R_3385G848Get6z4O  </w:t>
      </w:r>
      <w:proofErr w:type="gramStart"/>
      <w:r>
        <w:t xml:space="preserve">  :</w:t>
      </w:r>
      <w:proofErr w:type="gramEnd"/>
      <w:r>
        <w:tab/>
      </w:r>
      <w:proofErr w:type="spellStart"/>
      <w:r>
        <w:t>Iâ</w:t>
      </w:r>
      <w:proofErr w:type="spellEnd"/>
      <w:r>
        <w:t xml:space="preserve">€™m born in a third world country, therefore I think </w:t>
      </w:r>
      <w:proofErr w:type="spellStart"/>
      <w:r>
        <w:t>Iâ</w:t>
      </w:r>
      <w:proofErr w:type="spellEnd"/>
      <w:r>
        <w:t>€™m living a pretty good life at the moment. Things are good</w:t>
      </w:r>
    </w:p>
    <w:p w14:paraId="365DBF63" w14:textId="77777777" w:rsidR="008B4E47" w:rsidRDefault="008B4E47" w:rsidP="008B4E47">
      <w:r>
        <w:tab/>
      </w:r>
    </w:p>
    <w:p w14:paraId="458413A1" w14:textId="77777777" w:rsidR="008B4E47" w:rsidRDefault="008B4E47" w:rsidP="008B4E47">
      <w:r>
        <w:t xml:space="preserve">all_R_3pngSCzwzLXLsnt  </w:t>
      </w:r>
      <w:proofErr w:type="gramStart"/>
      <w:r>
        <w:t xml:space="preserve">  :</w:t>
      </w:r>
      <w:proofErr w:type="gramEnd"/>
      <w:r>
        <w:tab/>
        <w:t>I feel safe wherever I go. I like to live where there are plenty of opportunities. I have diabetes so that can be a struggle if am not taking care of myself. I am from Sweden but do not tend to live there when I 'grow' up.</w:t>
      </w:r>
    </w:p>
    <w:p w14:paraId="76F1D915" w14:textId="77777777" w:rsidR="008B4E47" w:rsidRDefault="008B4E47" w:rsidP="008B4E47">
      <w:r>
        <w:tab/>
      </w:r>
    </w:p>
    <w:p w14:paraId="3721F36A" w14:textId="77777777" w:rsidR="008B4E47" w:rsidRDefault="008B4E47" w:rsidP="008B4E47">
      <w:r>
        <w:t xml:space="preserve">all_R_2aKAGOvxcIdvW3E  </w:t>
      </w:r>
      <w:proofErr w:type="gramStart"/>
      <w:r>
        <w:t xml:space="preserve">  :</w:t>
      </w:r>
      <w:proofErr w:type="gramEnd"/>
      <w:r>
        <w:tab/>
        <w:t xml:space="preserve">My location is a good one , quiet and warm . It </w:t>
      </w:r>
      <w:proofErr w:type="spellStart"/>
      <w:r>
        <w:t>doesnt</w:t>
      </w:r>
      <w:proofErr w:type="spellEnd"/>
      <w:r>
        <w:t xml:space="preserve"> have a greater impact in my </w:t>
      </w:r>
      <w:proofErr w:type="gramStart"/>
      <w:r>
        <w:t>life .</w:t>
      </w:r>
      <w:proofErr w:type="gramEnd"/>
      <w:r>
        <w:t xml:space="preserve"> As </w:t>
      </w:r>
      <w:proofErr w:type="spellStart"/>
      <w:r>
        <w:t>i</w:t>
      </w:r>
      <w:proofErr w:type="spellEnd"/>
      <w:r>
        <w:t xml:space="preserve"> said its quiet so not that much happen </w:t>
      </w:r>
      <w:proofErr w:type="gramStart"/>
      <w:r>
        <w:t>here ,</w:t>
      </w:r>
      <w:proofErr w:type="gramEnd"/>
      <w:r>
        <w:t xml:space="preserve"> it affect my health to better because </w:t>
      </w:r>
      <w:proofErr w:type="spellStart"/>
      <w:r>
        <w:t>i</w:t>
      </w:r>
      <w:proofErr w:type="spellEnd"/>
      <w:r>
        <w:t xml:space="preserve"> live next to a small forest and </w:t>
      </w:r>
      <w:proofErr w:type="spellStart"/>
      <w:r>
        <w:t>i</w:t>
      </w:r>
      <w:proofErr w:type="spellEnd"/>
      <w:r>
        <w:t xml:space="preserve"> am going for walks , no comments about relationships its ok </w:t>
      </w:r>
      <w:proofErr w:type="spellStart"/>
      <w:r>
        <w:t>i</w:t>
      </w:r>
      <w:proofErr w:type="spellEnd"/>
      <w:r>
        <w:t xml:space="preserve"> guess</w:t>
      </w:r>
    </w:p>
    <w:p w14:paraId="2C83FBDB" w14:textId="77777777" w:rsidR="008B4E47" w:rsidRDefault="008B4E47" w:rsidP="008B4E47">
      <w:r>
        <w:tab/>
      </w:r>
    </w:p>
    <w:p w14:paraId="5E61CBEF" w14:textId="77777777" w:rsidR="008B4E47" w:rsidRDefault="008B4E47" w:rsidP="008B4E47">
      <w:r>
        <w:t xml:space="preserve">all_R_Zta2BbLGoMojDfX  </w:t>
      </w:r>
      <w:proofErr w:type="gramStart"/>
      <w:r>
        <w:t xml:space="preserve">  :</w:t>
      </w:r>
      <w:proofErr w:type="gramEnd"/>
      <w:r>
        <w:tab/>
        <w:t xml:space="preserve">My location certainly impacts my quality of life. Being able to live in the United Kingdom means that I get access to the </w:t>
      </w:r>
      <w:proofErr w:type="gramStart"/>
      <w:r>
        <w:t>basic necessities</w:t>
      </w:r>
      <w:proofErr w:type="gramEnd"/>
      <w:r>
        <w:t xml:space="preserve"> of life which ensures my safety, shelter, food and water. I have no complaints about my location in that regard. However it can also be said that living in London, the capital of England, which is a city rich with multicultural sights and people it is very easy for someone of all aspects of their identity to be accepted, including myself. I feel perfectly comfortable residing here and I doubt that all locations will grant me such a luxury.</w:t>
      </w:r>
    </w:p>
    <w:p w14:paraId="68D985AF" w14:textId="77777777" w:rsidR="008B4E47" w:rsidRDefault="008B4E47" w:rsidP="008B4E47">
      <w:r>
        <w:tab/>
      </w:r>
    </w:p>
    <w:p w14:paraId="7BEA800F" w14:textId="77777777" w:rsidR="008B4E47" w:rsidRDefault="008B4E47" w:rsidP="008B4E47">
      <w:r>
        <w:t xml:space="preserve">all_R_2Cea9uKUqFqDgtg  </w:t>
      </w:r>
      <w:proofErr w:type="gramStart"/>
      <w:r>
        <w:t xml:space="preserve">  :</w:t>
      </w:r>
      <w:proofErr w:type="gramEnd"/>
      <w:r>
        <w:tab/>
        <w:t xml:space="preserve">I feel like I was lucky, growing up privileged growing up in an environment where I never lacked anything and always had people around. I therefore never faced challenges that a part of the population does face, there was always support on all aspects.  Still, it came with its own set of challenges. The need for success at all cost came from a very high pressure from family and school but it has </w:t>
      </w:r>
      <w:proofErr w:type="spellStart"/>
      <w:r>
        <w:t>toughed</w:t>
      </w:r>
      <w:proofErr w:type="spellEnd"/>
      <w:r>
        <w:t xml:space="preserve"> me up and made me adverse in front all challenges, but it has also distanced me from a lot of issues, meaning I can look at issues sometimes from a very cold and distant perspective. Even if I </w:t>
      </w:r>
      <w:proofErr w:type="gramStart"/>
      <w:r>
        <w:t>don't</w:t>
      </w:r>
      <w:proofErr w:type="gramEnd"/>
      <w:r>
        <w:t xml:space="preserve"> have any complicated relation with sexuality or identity, I know this would have been a problem in my family coming from a privileged catholic background. In general term I was </w:t>
      </w:r>
      <w:proofErr w:type="gramStart"/>
      <w:r>
        <w:t>very lucky</w:t>
      </w:r>
      <w:proofErr w:type="gramEnd"/>
      <w:r>
        <w:t xml:space="preserve"> and had access to health services and always felt safe.</w:t>
      </w:r>
    </w:p>
    <w:p w14:paraId="6E3FB875" w14:textId="77777777" w:rsidR="008B4E47" w:rsidRDefault="008B4E47" w:rsidP="008B4E47">
      <w:r>
        <w:tab/>
      </w:r>
    </w:p>
    <w:p w14:paraId="1D9447D5" w14:textId="77777777" w:rsidR="008B4E47" w:rsidRDefault="008B4E47" w:rsidP="008B4E47">
      <w:r>
        <w:t xml:space="preserve">all_R_3MtWewxHa6jNcKZ  </w:t>
      </w:r>
      <w:proofErr w:type="gramStart"/>
      <w:r>
        <w:t xml:space="preserve">  :</w:t>
      </w:r>
      <w:proofErr w:type="gramEnd"/>
      <w:r>
        <w:tab/>
        <w:t xml:space="preserve">I live in New York City which is an excellent location for my career, but not close to any of my family members, which is a definite downside. Most of the </w:t>
      </w:r>
      <w:r>
        <w:lastRenderedPageBreak/>
        <w:t>people I associate myself with here have the same mindset I do, for example, politically. That, for me, is a positive thing.</w:t>
      </w:r>
    </w:p>
    <w:p w14:paraId="5C947C6F" w14:textId="77777777" w:rsidR="008B4E47" w:rsidRDefault="008B4E47" w:rsidP="008B4E47">
      <w:r>
        <w:tab/>
      </w:r>
    </w:p>
    <w:p w14:paraId="4776A828" w14:textId="77777777" w:rsidR="008B4E47" w:rsidRDefault="008B4E47" w:rsidP="008B4E47">
      <w:r>
        <w:t xml:space="preserve">all_R_wLC8ucLPT6YCCnD  </w:t>
      </w:r>
      <w:proofErr w:type="gramStart"/>
      <w:r>
        <w:t xml:space="preserve">  :</w:t>
      </w:r>
      <w:proofErr w:type="gramEnd"/>
      <w:r>
        <w:tab/>
        <w:t xml:space="preserve">I am an immigrant, to a country where people are less outwardly affectionate (especially in terms of physical contact) than what my culture is used to. Although I know it on an intellectual level, sometimes on an emotional level it appears that my friends do not feel affection towards me because they </w:t>
      </w:r>
      <w:proofErr w:type="gramStart"/>
      <w:r>
        <w:t>don't</w:t>
      </w:r>
      <w:proofErr w:type="gramEnd"/>
      <w:r>
        <w:t xml:space="preserve"> show it in ways that I expect.</w:t>
      </w:r>
    </w:p>
    <w:p w14:paraId="2E1DEDB5" w14:textId="77777777" w:rsidR="008B4E47" w:rsidRDefault="008B4E47" w:rsidP="008B4E47">
      <w:r>
        <w:tab/>
      </w:r>
    </w:p>
    <w:p w14:paraId="4D35172A" w14:textId="77777777" w:rsidR="008B4E47" w:rsidRDefault="008B4E47" w:rsidP="008B4E47">
      <w:r>
        <w:t xml:space="preserve">all_R_2E443lyUqUwMhtD  </w:t>
      </w:r>
      <w:proofErr w:type="gramStart"/>
      <w:r>
        <w:t xml:space="preserve">  :</w:t>
      </w:r>
      <w:proofErr w:type="gramEnd"/>
      <w:r>
        <w:tab/>
        <w:t xml:space="preserve">oh my location impacts me a great deal. </w:t>
      </w:r>
      <w:proofErr w:type="spellStart"/>
      <w:r>
        <w:t>i</w:t>
      </w:r>
      <w:proofErr w:type="spellEnd"/>
      <w:r>
        <w:t xml:space="preserve"> live in my hometown &amp;</w:t>
      </w:r>
      <w:proofErr w:type="gramStart"/>
      <w:r>
        <w:t>amp;</w:t>
      </w:r>
      <w:proofErr w:type="gramEnd"/>
      <w:r>
        <w:t xml:space="preserve"> next door to my aging parents. they own my home/landlords. my adult daughter lives in the same town, as well as my aging aunt &amp;amp; uncle.</w:t>
      </w:r>
    </w:p>
    <w:p w14:paraId="08C67B01" w14:textId="77777777" w:rsidR="008B4E47" w:rsidRDefault="008B4E47" w:rsidP="008B4E47">
      <w:r>
        <w:tab/>
      </w:r>
    </w:p>
    <w:p w14:paraId="4169998C" w14:textId="77777777" w:rsidR="008B4E47" w:rsidRDefault="008B4E47" w:rsidP="008B4E47">
      <w:r>
        <w:t xml:space="preserve">all_R_2S6ruOzBbeQQ2zF  </w:t>
      </w:r>
      <w:proofErr w:type="gramStart"/>
      <w:r>
        <w:t xml:space="preserve">  :</w:t>
      </w:r>
      <w:proofErr w:type="gramEnd"/>
      <w:r>
        <w:tab/>
        <w:t>I think my location provides security, comfort and history!</w:t>
      </w:r>
    </w:p>
    <w:p w14:paraId="0B3474F1" w14:textId="77777777" w:rsidR="008B4E47" w:rsidRDefault="008B4E47" w:rsidP="008B4E47">
      <w:r>
        <w:tab/>
      </w:r>
    </w:p>
    <w:p w14:paraId="7676F64C" w14:textId="77777777" w:rsidR="008B4E47" w:rsidRDefault="008B4E47" w:rsidP="008B4E47">
      <w:r>
        <w:t xml:space="preserve">all_R_1KeDvNvx4LEs3rL  </w:t>
      </w:r>
      <w:proofErr w:type="gramStart"/>
      <w:r>
        <w:t xml:space="preserve">  :</w:t>
      </w:r>
      <w:proofErr w:type="gramEnd"/>
      <w:r>
        <w:tab/>
        <w:t xml:space="preserve">I retired at 48 to live in South Africa. Cape Town is an amazing city with a multitude of things to do and groups to join so I have made many friends and keep </w:t>
      </w:r>
      <w:proofErr w:type="spellStart"/>
      <w:r>
        <w:t>busy.The</w:t>
      </w:r>
      <w:proofErr w:type="spellEnd"/>
      <w:r>
        <w:t xml:space="preserve"> climate is wonderful and I think this helps to keep one in a positive frame of mind.</w:t>
      </w:r>
    </w:p>
    <w:p w14:paraId="4CD3BD04" w14:textId="77777777" w:rsidR="008B4E47" w:rsidRDefault="008B4E47" w:rsidP="008B4E47">
      <w:r>
        <w:tab/>
      </w:r>
    </w:p>
    <w:p w14:paraId="72072295" w14:textId="77777777" w:rsidR="008B4E47" w:rsidRDefault="008B4E47" w:rsidP="008B4E47">
      <w:r>
        <w:t xml:space="preserve">all_R_xuBkHekC49B0sMx  </w:t>
      </w:r>
      <w:proofErr w:type="gramStart"/>
      <w:r>
        <w:t xml:space="preserve">  :</w:t>
      </w:r>
      <w:proofErr w:type="gramEnd"/>
      <w:r>
        <w:tab/>
        <w:t xml:space="preserve">I live in South central Ky. We are in the Bible Belt. My husband is </w:t>
      </w:r>
      <w:proofErr w:type="gramStart"/>
      <w:r>
        <w:t>black,  and</w:t>
      </w:r>
      <w:proofErr w:type="gramEnd"/>
      <w:r>
        <w:t xml:space="preserve"> we are both overweight. It is sometimes hard to overcome such stringent discrimination, as most people here have a 1950 mindset. The hateful stares and eye rolling </w:t>
      </w:r>
      <w:proofErr w:type="gramStart"/>
      <w:r>
        <w:t>is</w:t>
      </w:r>
      <w:proofErr w:type="gramEnd"/>
      <w:r>
        <w:t xml:space="preserve"> sometimes hard to deal with. I am more offended than my husband is by these actions. He says that he is just accustomed to this </w:t>
      </w:r>
      <w:proofErr w:type="gramStart"/>
      <w:r>
        <w:t>treatment,  and</w:t>
      </w:r>
      <w:proofErr w:type="gramEnd"/>
      <w:r>
        <w:t xml:space="preserve"> he does not let it bother him. I have so many thoughts as to why that is wrong in about 10 ways. No person should have to get used to such abhorrent treatment. Racism, sexism, and classism are still prevalent in the South.</w:t>
      </w:r>
    </w:p>
    <w:p w14:paraId="16C6B00F" w14:textId="77777777" w:rsidR="008B4E47" w:rsidRDefault="008B4E47" w:rsidP="008B4E47">
      <w:r>
        <w:tab/>
      </w:r>
    </w:p>
    <w:p w14:paraId="5F5CE1B9" w14:textId="77777777" w:rsidR="008B4E47" w:rsidRDefault="008B4E47" w:rsidP="008B4E47">
      <w:r>
        <w:t xml:space="preserve">all_R_3feHGf7EVyEsGWR  </w:t>
      </w:r>
      <w:proofErr w:type="gramStart"/>
      <w:r>
        <w:t xml:space="preserve">  :</w:t>
      </w:r>
      <w:proofErr w:type="gramEnd"/>
      <w:r>
        <w:tab/>
        <w:t>My location keeps me within some distance of close family which can be helpful at times.</w:t>
      </w:r>
    </w:p>
    <w:p w14:paraId="094C71D8" w14:textId="77777777" w:rsidR="008B4E47" w:rsidRDefault="008B4E47" w:rsidP="008B4E47">
      <w:r>
        <w:tab/>
      </w:r>
    </w:p>
    <w:p w14:paraId="54B813B4" w14:textId="77777777" w:rsidR="008B4E47" w:rsidRDefault="008B4E47" w:rsidP="008B4E47">
      <w:r>
        <w:t>all_R_ZaeRJ30wdQCTMpH    :</w:t>
      </w:r>
      <w:r>
        <w:tab/>
        <w:t>As much as it is dynamic and busy, Paris is a city of cultural freedom - you can be whoever you want to be and there would always be people who will help you build yourself up. The city is stimulating and inspiring, however It could have its downsides too, depending on its districts, in which safety is an apparent issue. I believe that is the case in every metropolitan city.</w:t>
      </w:r>
    </w:p>
    <w:p w14:paraId="34D8CEFC" w14:textId="77777777" w:rsidR="008B4E47" w:rsidRDefault="008B4E47" w:rsidP="008B4E47">
      <w:r>
        <w:tab/>
      </w:r>
    </w:p>
    <w:p w14:paraId="7C897747" w14:textId="77777777" w:rsidR="008B4E47" w:rsidRDefault="008B4E47" w:rsidP="008B4E47">
      <w:r>
        <w:t xml:space="preserve">all_R_2CKs3qPOuEHUwO1  </w:t>
      </w:r>
      <w:proofErr w:type="gramStart"/>
      <w:r>
        <w:t xml:space="preserve">  :</w:t>
      </w:r>
      <w:proofErr w:type="gramEnd"/>
      <w:r>
        <w:tab/>
        <w:t xml:space="preserve">Whitewater, WI is a small university town. It </w:t>
      </w:r>
      <w:proofErr w:type="spellStart"/>
      <w:r>
        <w:t>doesnâ</w:t>
      </w:r>
      <w:proofErr w:type="spellEnd"/>
      <w:r>
        <w:t>€™t have much exposure to LGBT community functions; however, there is overwhelming support in the public eye despite it being a small city.</w:t>
      </w:r>
    </w:p>
    <w:p w14:paraId="40B1E7E9" w14:textId="77777777" w:rsidR="008B4E47" w:rsidRDefault="008B4E47" w:rsidP="008B4E47">
      <w:r>
        <w:tab/>
      </w:r>
    </w:p>
    <w:p w14:paraId="041ABF13" w14:textId="77777777" w:rsidR="008B4E47" w:rsidRDefault="008B4E47" w:rsidP="008B4E47">
      <w:r>
        <w:t xml:space="preserve">all_R_eqW0yvAEDXfOSZ3  </w:t>
      </w:r>
      <w:proofErr w:type="gramStart"/>
      <w:r>
        <w:t xml:space="preserve">  :</w:t>
      </w:r>
      <w:proofErr w:type="gramEnd"/>
      <w:r>
        <w:tab/>
        <w:t xml:space="preserve">Boston has good public transit but bad inter connectivity- </w:t>
      </w:r>
      <w:proofErr w:type="spellStart"/>
      <w:r>
        <w:t>itâ</w:t>
      </w:r>
      <w:proofErr w:type="spellEnd"/>
      <w:r>
        <w:t>€™s very isolating here</w:t>
      </w:r>
    </w:p>
    <w:p w14:paraId="1120DED2" w14:textId="77777777" w:rsidR="008B4E47" w:rsidRDefault="008B4E47" w:rsidP="008B4E47">
      <w:r>
        <w:tab/>
      </w:r>
    </w:p>
    <w:p w14:paraId="3510EA7E" w14:textId="77777777" w:rsidR="008B4E47" w:rsidRDefault="008B4E47" w:rsidP="008B4E47">
      <w:r>
        <w:t xml:space="preserve">all_R_3ncqzWBudnLhIrk  </w:t>
      </w:r>
      <w:proofErr w:type="gramStart"/>
      <w:r>
        <w:t xml:space="preserve">  :</w:t>
      </w:r>
      <w:proofErr w:type="gramEnd"/>
      <w:r>
        <w:tab/>
        <w:t xml:space="preserve">Living in a rural area, I enjoy the peacefulness, fresh air and no close </w:t>
      </w:r>
      <w:proofErr w:type="spellStart"/>
      <w:r>
        <w:t>neighbours</w:t>
      </w:r>
      <w:proofErr w:type="spellEnd"/>
      <w:r>
        <w:t>.</w:t>
      </w:r>
    </w:p>
    <w:p w14:paraId="6500B332" w14:textId="77777777" w:rsidR="008B4E47" w:rsidRDefault="008B4E47" w:rsidP="008B4E47">
      <w:r>
        <w:tab/>
      </w:r>
    </w:p>
    <w:p w14:paraId="66E773AE" w14:textId="77777777" w:rsidR="008B4E47" w:rsidRDefault="008B4E47" w:rsidP="008B4E47">
      <w:r>
        <w:lastRenderedPageBreak/>
        <w:t xml:space="preserve">all_R_1DATeeSxVjfDqo0  </w:t>
      </w:r>
      <w:proofErr w:type="gramStart"/>
      <w:r>
        <w:t xml:space="preserve">  :</w:t>
      </w:r>
      <w:proofErr w:type="gramEnd"/>
      <w:r>
        <w:tab/>
        <w:t>The place I live is not my home country so I feel nostalgic and not at the place I have to be.</w:t>
      </w:r>
    </w:p>
    <w:p w14:paraId="584DD757" w14:textId="77777777" w:rsidR="008B4E47" w:rsidRDefault="008B4E47" w:rsidP="008B4E47">
      <w:r>
        <w:tab/>
      </w:r>
    </w:p>
    <w:p w14:paraId="3D4B0B7C" w14:textId="77777777" w:rsidR="008B4E47" w:rsidRDefault="008B4E47" w:rsidP="008B4E47">
      <w:r>
        <w:t xml:space="preserve">all_R_8euSjos0F3E9RyV  </w:t>
      </w:r>
      <w:proofErr w:type="gramStart"/>
      <w:r>
        <w:t xml:space="preserve">  :</w:t>
      </w:r>
      <w:proofErr w:type="gramEnd"/>
      <w:r>
        <w:tab/>
        <w:t xml:space="preserve">I reckon the place I live in helped me a lot to create friendships connections which is makes me very happy. I </w:t>
      </w:r>
      <w:proofErr w:type="spellStart"/>
      <w:r>
        <w:t>donâ</w:t>
      </w:r>
      <w:proofErr w:type="spellEnd"/>
      <w:r>
        <w:t>€™t feel unsafe though.</w:t>
      </w:r>
    </w:p>
    <w:p w14:paraId="03045696" w14:textId="77777777" w:rsidR="008B4E47" w:rsidRDefault="008B4E47" w:rsidP="008B4E47">
      <w:r>
        <w:tab/>
      </w:r>
    </w:p>
    <w:p w14:paraId="587A775B" w14:textId="77777777" w:rsidR="008B4E47" w:rsidRDefault="008B4E47" w:rsidP="008B4E47">
      <w:r>
        <w:t xml:space="preserve">all_R_3kfX9S7Jgb2JBZL  </w:t>
      </w:r>
      <w:proofErr w:type="gramStart"/>
      <w:r>
        <w:t xml:space="preserve">  :</w:t>
      </w:r>
      <w:proofErr w:type="gramEnd"/>
      <w:r>
        <w:tab/>
        <w:t xml:space="preserve">Coming from a tropical country I would say that </w:t>
      </w:r>
      <w:proofErr w:type="spellStart"/>
      <w:r>
        <w:t>wether</w:t>
      </w:r>
      <w:proofErr w:type="spellEnd"/>
      <w:r>
        <w:t xml:space="preserve"> wise London sometimes can affect my mood but other </w:t>
      </w:r>
      <w:proofErr w:type="spellStart"/>
      <w:r>
        <w:t>that</w:t>
      </w:r>
      <w:proofErr w:type="spellEnd"/>
      <w:r>
        <w:t xml:space="preserve"> that I feel happy and very </w:t>
      </w:r>
      <w:proofErr w:type="spellStart"/>
      <w:r>
        <w:t>confortable</w:t>
      </w:r>
      <w:proofErr w:type="spellEnd"/>
      <w:r>
        <w:t>.</w:t>
      </w:r>
    </w:p>
    <w:p w14:paraId="6D41C71C" w14:textId="77777777" w:rsidR="008B4E47" w:rsidRDefault="008B4E47" w:rsidP="008B4E47">
      <w:r>
        <w:tab/>
      </w:r>
    </w:p>
    <w:p w14:paraId="0F8060FB" w14:textId="77777777" w:rsidR="008B4E47" w:rsidRDefault="008B4E47" w:rsidP="008B4E47">
      <w:r>
        <w:t xml:space="preserve">all_R_pGA2bhvxUjgsqjv  </w:t>
      </w:r>
      <w:proofErr w:type="gramStart"/>
      <w:r>
        <w:t xml:space="preserve">  :</w:t>
      </w:r>
      <w:proofErr w:type="gramEnd"/>
      <w:r>
        <w:tab/>
        <w:t>Good luck with your thesis!</w:t>
      </w:r>
    </w:p>
    <w:p w14:paraId="4B152E90" w14:textId="77777777" w:rsidR="008B4E47" w:rsidRDefault="008B4E47" w:rsidP="008B4E47">
      <w:r>
        <w:tab/>
      </w:r>
    </w:p>
    <w:p w14:paraId="06A818B1" w14:textId="77777777" w:rsidR="008B4E47" w:rsidRDefault="008B4E47" w:rsidP="008B4E47">
      <w:r>
        <w:t>all_R_1IiTQC9Emu319FZ    :</w:t>
      </w:r>
      <w:r>
        <w:tab/>
        <w:t xml:space="preserve">In general I'm feeling very safe in my area, I managed to build strong relationships with my </w:t>
      </w:r>
      <w:proofErr w:type="spellStart"/>
      <w:r>
        <w:t>neighbours</w:t>
      </w:r>
      <w:proofErr w:type="spellEnd"/>
      <w:r>
        <w:t xml:space="preserve"> and local friends, I know I have couple of friends living close to me I can rely on.</w:t>
      </w:r>
    </w:p>
    <w:p w14:paraId="79C7F1A0" w14:textId="77777777" w:rsidR="008B4E47" w:rsidRDefault="008B4E47" w:rsidP="008B4E47">
      <w:r>
        <w:tab/>
      </w:r>
    </w:p>
    <w:p w14:paraId="068D713A" w14:textId="77777777" w:rsidR="008B4E47" w:rsidRDefault="008B4E47" w:rsidP="008B4E47">
      <w:r>
        <w:t xml:space="preserve">all_R_1BWbQ7Q0aPRL0Zu  </w:t>
      </w:r>
      <w:proofErr w:type="gramStart"/>
      <w:r>
        <w:t xml:space="preserve">  :</w:t>
      </w:r>
      <w:proofErr w:type="gramEnd"/>
      <w:r>
        <w:tab/>
        <w:t>I have lived in the same area all of my life.  Married to the same man for 56 years. I have traveled all over the U S, some of Europe and Mexico.</w:t>
      </w:r>
    </w:p>
    <w:p w14:paraId="7B3D7956" w14:textId="77777777" w:rsidR="008B4E47" w:rsidRDefault="008B4E47" w:rsidP="008B4E47">
      <w:r>
        <w:tab/>
      </w:r>
    </w:p>
    <w:p w14:paraId="0064CC16" w14:textId="77777777" w:rsidR="008B4E47" w:rsidRDefault="008B4E47" w:rsidP="008B4E47">
      <w:r>
        <w:t xml:space="preserve">all_R_27NgYcf4El6dRXj  </w:t>
      </w:r>
      <w:proofErr w:type="gramStart"/>
      <w:r>
        <w:t xml:space="preserve">  :</w:t>
      </w:r>
      <w:proofErr w:type="gramEnd"/>
      <w:r>
        <w:tab/>
        <w:t>Lots of stress the month of January plus I have been taking a professional license test so extra stress Christmas with extended family has lots of stress and financial changes in our community adds stress.</w:t>
      </w:r>
    </w:p>
    <w:p w14:paraId="35F61493" w14:textId="77777777" w:rsidR="008B4E47" w:rsidRDefault="008B4E47" w:rsidP="008B4E47">
      <w:r>
        <w:tab/>
      </w:r>
    </w:p>
    <w:p w14:paraId="3C80282A" w14:textId="77777777" w:rsidR="008B4E47" w:rsidRDefault="008B4E47" w:rsidP="008B4E47">
      <w:proofErr w:type="spellStart"/>
      <w:r>
        <w:t>all_R_XZDPZFNzJAAkqJP</w:t>
      </w:r>
      <w:proofErr w:type="spellEnd"/>
      <w:r>
        <w:t xml:space="preserve">  </w:t>
      </w:r>
      <w:proofErr w:type="gramStart"/>
      <w:r>
        <w:t xml:space="preserve">  :</w:t>
      </w:r>
      <w:proofErr w:type="gramEnd"/>
      <w:r>
        <w:tab/>
      </w:r>
      <w:proofErr w:type="spellStart"/>
      <w:r>
        <w:t>Itâ</w:t>
      </w:r>
      <w:proofErr w:type="spellEnd"/>
      <w:r>
        <w:t xml:space="preserve">€™s extremely dangerous to be gay in Nigeria. Nigerian families (unless raised or have lived for prolonged periods of time abroad) are </w:t>
      </w:r>
      <w:proofErr w:type="gramStart"/>
      <w:r>
        <w:t>very strict</w:t>
      </w:r>
      <w:proofErr w:type="gramEnd"/>
      <w:r>
        <w:t xml:space="preserve"> about having their children not be gay and there are usually very painful exile-like procedures where the families would be aggressive. Beatings, insults, control over the </w:t>
      </w:r>
      <w:proofErr w:type="spellStart"/>
      <w:r>
        <w:t>childrens</w:t>
      </w:r>
      <w:proofErr w:type="spellEnd"/>
      <w:r>
        <w:t xml:space="preserve"> lives come into play, causing tough emotional, </w:t>
      </w:r>
      <w:proofErr w:type="gramStart"/>
      <w:r>
        <w:t>mental</w:t>
      </w:r>
      <w:proofErr w:type="gramEnd"/>
      <w:r>
        <w:t xml:space="preserve"> and often times physical tolls on the children. </w:t>
      </w:r>
      <w:proofErr w:type="spellStart"/>
      <w:r>
        <w:t>Itâ</w:t>
      </w:r>
      <w:proofErr w:type="spellEnd"/>
      <w:r>
        <w:t>€™s either the children â€˜</w:t>
      </w:r>
      <w:proofErr w:type="spellStart"/>
      <w:r>
        <w:t>submitâ</w:t>
      </w:r>
      <w:proofErr w:type="spellEnd"/>
      <w:r>
        <w:t xml:space="preserve">€™ or face consequences. Many </w:t>
      </w:r>
      <w:proofErr w:type="gramStart"/>
      <w:r>
        <w:t>lie</w:t>
      </w:r>
      <w:proofErr w:type="gramEnd"/>
      <w:r>
        <w:t xml:space="preserve"> and hide their identities from parents to not have to deal with the hassle of Nigerian families (particularly ones who are extremely religious).</w:t>
      </w:r>
    </w:p>
    <w:p w14:paraId="1B91B68A" w14:textId="77777777" w:rsidR="008B4E47" w:rsidRDefault="008B4E47" w:rsidP="008B4E47">
      <w:r>
        <w:tab/>
      </w:r>
    </w:p>
    <w:p w14:paraId="40149976" w14:textId="77777777" w:rsidR="008B4E47" w:rsidRDefault="008B4E47" w:rsidP="008B4E47">
      <w:r>
        <w:t xml:space="preserve">all_R_1CkibFGUAdOSOmG  </w:t>
      </w:r>
      <w:proofErr w:type="gramStart"/>
      <w:r>
        <w:t xml:space="preserve">  :</w:t>
      </w:r>
      <w:proofErr w:type="gramEnd"/>
      <w:r>
        <w:tab/>
        <w:t xml:space="preserve">I live in a small town. I feel good about my safe </w:t>
      </w:r>
      <w:proofErr w:type="spellStart"/>
      <w:proofErr w:type="gramStart"/>
      <w:r>
        <w:t>an</w:t>
      </w:r>
      <w:proofErr w:type="spellEnd"/>
      <w:proofErr w:type="gramEnd"/>
      <w:r>
        <w:t xml:space="preserve"> secure here.</w:t>
      </w:r>
    </w:p>
    <w:p w14:paraId="715008B9" w14:textId="77777777" w:rsidR="008B4E47" w:rsidRDefault="008B4E47" w:rsidP="008B4E47">
      <w:r>
        <w:tab/>
      </w:r>
    </w:p>
    <w:p w14:paraId="266B9EA4" w14:textId="77777777" w:rsidR="008B4E47" w:rsidRDefault="008B4E47" w:rsidP="008B4E47">
      <w:r>
        <w:t xml:space="preserve">all_R_yJGM7cvzs7V9d9n  </w:t>
      </w:r>
      <w:proofErr w:type="gramStart"/>
      <w:r>
        <w:t xml:space="preserve">  :</w:t>
      </w:r>
      <w:proofErr w:type="gramEnd"/>
      <w:r>
        <w:tab/>
        <w:t>The weather does impact me negatively as it is often dark and cold</w:t>
      </w:r>
    </w:p>
    <w:p w14:paraId="09B1AFC1" w14:textId="77777777" w:rsidR="008B4E47" w:rsidRDefault="008B4E47" w:rsidP="008B4E47">
      <w:r>
        <w:tab/>
      </w:r>
    </w:p>
    <w:p w14:paraId="00B03F1B" w14:textId="77777777" w:rsidR="008B4E47" w:rsidRDefault="008B4E47" w:rsidP="008B4E47">
      <w:r>
        <w:t xml:space="preserve">all_R_qxewTg6ee2yhXYl  </w:t>
      </w:r>
      <w:proofErr w:type="gramStart"/>
      <w:r>
        <w:t xml:space="preserve">  :</w:t>
      </w:r>
      <w:proofErr w:type="gramEnd"/>
      <w:r>
        <w:tab/>
        <w:t xml:space="preserve">Living in suburban sprawl it's hard to maintain relationships without a personal vehicle and mass transit systems are really lacking. </w:t>
      </w:r>
      <w:proofErr w:type="gramStart"/>
      <w:r>
        <w:t>It's</w:t>
      </w:r>
      <w:proofErr w:type="gramEnd"/>
      <w:r>
        <w:t xml:space="preserve"> stressful trying to get anywhere.</w:t>
      </w:r>
    </w:p>
    <w:p w14:paraId="0471A6EF" w14:textId="77777777" w:rsidR="008B4E47" w:rsidRDefault="008B4E47" w:rsidP="008B4E47">
      <w:r>
        <w:tab/>
      </w:r>
    </w:p>
    <w:p w14:paraId="171DD42D" w14:textId="77777777" w:rsidR="008B4E47" w:rsidRDefault="008B4E47" w:rsidP="008B4E47">
      <w:r>
        <w:t xml:space="preserve">all_R_6Vk9iEzlRhoajKx  </w:t>
      </w:r>
      <w:proofErr w:type="gramStart"/>
      <w:r>
        <w:t xml:space="preserve">  :</w:t>
      </w:r>
      <w:proofErr w:type="gramEnd"/>
      <w:r>
        <w:tab/>
        <w:t xml:space="preserve">I live at two locations: Sofia is my hometown, but I study and work in Luxembourg. I have noticed that mostly I feel helpless and anxious in Sofia because generally the standard of living is much lower, from there the attitude and the mentality is different, focused on the lack (survival mode). People are more prone to drawn in their emotions, so I get more care about my feelings by my family and friends there. In Luxembourg, I usually feel more hopeful, more relaxed, my mind is clearer because I </w:t>
      </w:r>
      <w:proofErr w:type="gramStart"/>
      <w:r>
        <w:t>don't</w:t>
      </w:r>
      <w:proofErr w:type="gramEnd"/>
      <w:r>
        <w:t xml:space="preserve"> have to think how to survive, I think </w:t>
      </w:r>
      <w:r>
        <w:lastRenderedPageBreak/>
        <w:t xml:space="preserve">how to develop. Surviving is a given, the mode there is improvement. For this reason, people do not show their emotions that often, </w:t>
      </w:r>
      <w:proofErr w:type="spellStart"/>
      <w:r>
        <w:t>therfore</w:t>
      </w:r>
      <w:proofErr w:type="spellEnd"/>
      <w:r>
        <w:t xml:space="preserve"> they </w:t>
      </w:r>
      <w:proofErr w:type="gramStart"/>
      <w:r>
        <w:t>don't</w:t>
      </w:r>
      <w:proofErr w:type="gramEnd"/>
      <w:r>
        <w:t xml:space="preserve"> care that much about other people's feeling either.</w:t>
      </w:r>
    </w:p>
    <w:p w14:paraId="6E618DE8" w14:textId="77777777" w:rsidR="008B4E47" w:rsidRDefault="008B4E47" w:rsidP="008B4E47">
      <w:r>
        <w:tab/>
      </w:r>
    </w:p>
    <w:p w14:paraId="2F8DE9C3" w14:textId="77777777" w:rsidR="008B4E47" w:rsidRDefault="008B4E47" w:rsidP="008B4E47">
      <w:r>
        <w:t xml:space="preserve">all_R_PZpdZRgsGBx48ed  </w:t>
      </w:r>
      <w:proofErr w:type="gramStart"/>
      <w:r>
        <w:t xml:space="preserve">  :</w:t>
      </w:r>
      <w:proofErr w:type="gramEnd"/>
      <w:r>
        <w:tab/>
        <w:t xml:space="preserve">I live in a beautiful geographic location.  The town in live in is quite depressed and there is much lack.  Lack of income, resources, drive to improve self in much of this community along with a lack of resources to do so.  The cost of living is </w:t>
      </w:r>
      <w:proofErr w:type="gramStart"/>
      <w:r>
        <w:t>very high</w:t>
      </w:r>
      <w:proofErr w:type="gramEnd"/>
      <w:r>
        <w:t xml:space="preserve"> in compare to the income people are able to make.  There is a large population of drug and alcohol users as well.  Many would move and yet optional towns are higher cost (as in Stowe) and unattainable for most residents here under these circumstances.  Health in this county gets put on the back burner or often, left by the wayside all together due to the </w:t>
      </w:r>
      <w:proofErr w:type="spellStart"/>
      <w:r>
        <w:t>economical</w:t>
      </w:r>
      <w:proofErr w:type="spellEnd"/>
      <w:r>
        <w:t xml:space="preserve"> issues in this area.  There is a widening path of those broadening their awareness and community which I feel will help exponentially in the future for this area.  Connection is key.  It is also the limiting factor in these times.</w:t>
      </w:r>
    </w:p>
    <w:p w14:paraId="724D99DB" w14:textId="77777777" w:rsidR="008B4E47" w:rsidRDefault="008B4E47" w:rsidP="008B4E47">
      <w:r>
        <w:tab/>
      </w:r>
    </w:p>
    <w:p w14:paraId="2614535B" w14:textId="77777777" w:rsidR="008B4E47" w:rsidRDefault="008B4E47" w:rsidP="008B4E47">
      <w:r>
        <w:t xml:space="preserve">all_R_w1vy7Y2gU5HYBvr  </w:t>
      </w:r>
      <w:proofErr w:type="gramStart"/>
      <w:r>
        <w:t xml:space="preserve">  :</w:t>
      </w:r>
      <w:proofErr w:type="gramEnd"/>
      <w:r>
        <w:tab/>
        <w:t xml:space="preserve">I am currently in a sober living house that I transitioned to from a drug and alcohol rehabilitation center so I'm going through a lot of changes. This all on the heels of my mother passing in </w:t>
      </w:r>
      <w:proofErr w:type="gramStart"/>
      <w:r>
        <w:t>April,</w:t>
      </w:r>
      <w:proofErr w:type="gramEnd"/>
      <w:r>
        <w:t xml:space="preserve"> 2019. I have a lot of guilt associated with being away from my father as I know he needs me now but I also know I need to do this for myself as </w:t>
      </w:r>
      <w:proofErr w:type="spellStart"/>
      <w:r>
        <w:t>well.That</w:t>
      </w:r>
      <w:proofErr w:type="spellEnd"/>
      <w:r>
        <w:t xml:space="preserve"> probably has nothing to do with what you are asking here, I just thought I might add that.</w:t>
      </w:r>
    </w:p>
    <w:p w14:paraId="74CE9A01" w14:textId="77777777" w:rsidR="008B4E47" w:rsidRDefault="008B4E47" w:rsidP="008B4E47">
      <w:r>
        <w:tab/>
      </w:r>
    </w:p>
    <w:p w14:paraId="34F7114C" w14:textId="77777777" w:rsidR="008B4E47" w:rsidRDefault="008B4E47" w:rsidP="008B4E47">
      <w:r>
        <w:t xml:space="preserve">all_R_22P05SqOHZBvTuz  </w:t>
      </w:r>
      <w:proofErr w:type="gramStart"/>
      <w:r>
        <w:t xml:space="preserve">  :</w:t>
      </w:r>
      <w:proofErr w:type="gramEnd"/>
      <w:r>
        <w:tab/>
        <w:t xml:space="preserve">Living in Vermont, I have a great quality of life. Everything I need is at my fingertips. The only issue I face with living here is being gay. There is no discrimination, but there just </w:t>
      </w:r>
      <w:proofErr w:type="spellStart"/>
      <w:r>
        <w:t>isnâ</w:t>
      </w:r>
      <w:proofErr w:type="spellEnd"/>
      <w:r>
        <w:t xml:space="preserve">€™t a lot of gay men in Vermont. Trying to have a romantic relationship is nearly impossible unless </w:t>
      </w:r>
      <w:proofErr w:type="spellStart"/>
      <w:r>
        <w:t>itâ</w:t>
      </w:r>
      <w:proofErr w:type="spellEnd"/>
      <w:r>
        <w:t>€™s long distance.</w:t>
      </w:r>
    </w:p>
    <w:p w14:paraId="055F710C" w14:textId="77777777" w:rsidR="008B4E47" w:rsidRDefault="008B4E47" w:rsidP="008B4E47">
      <w:r>
        <w:tab/>
      </w:r>
    </w:p>
    <w:p w14:paraId="39808412" w14:textId="77777777" w:rsidR="008B4E47" w:rsidRDefault="008B4E47" w:rsidP="008B4E47">
      <w:r>
        <w:t xml:space="preserve">all_R_32XAOYZoWaNGPpU  </w:t>
      </w:r>
      <w:proofErr w:type="gramStart"/>
      <w:r>
        <w:t xml:space="preserve">  :</w:t>
      </w:r>
      <w:proofErr w:type="gramEnd"/>
      <w:r>
        <w:tab/>
        <w:t xml:space="preserve">I've been living in at evergreen terrace apartment for a month now and I have a mixed feeling about it. Although I'm very happy with my campus life which is very easy access through bus the living situation I believe can be improved the biggest issue I have is safety all the buildings are old and anyone ca just walk in. Although </w:t>
      </w:r>
      <w:proofErr w:type="gramStart"/>
      <w:r>
        <w:t>I'm</w:t>
      </w:r>
      <w:proofErr w:type="gramEnd"/>
      <w:r>
        <w:t xml:space="preserve"> getting all the resources water </w:t>
      </w:r>
      <w:proofErr w:type="spellStart"/>
      <w:r>
        <w:t>wifi</w:t>
      </w:r>
      <w:proofErr w:type="spellEnd"/>
      <w:r>
        <w:t xml:space="preserve"> kitchen furniture </w:t>
      </w:r>
      <w:proofErr w:type="spellStart"/>
      <w:r>
        <w:t>etc</w:t>
      </w:r>
      <w:proofErr w:type="spellEnd"/>
      <w:r>
        <w:t xml:space="preserve"> I feel maintenance and sanitation is very poor. I go to college and after that work so I don't have a lot of time to focus on it </w:t>
      </w:r>
      <w:proofErr w:type="gramStart"/>
      <w:r>
        <w:t>myself</w:t>
      </w:r>
      <w:proofErr w:type="gramEnd"/>
      <w:r>
        <w:t xml:space="preserve"> but someone should. The community seems nice though all types of people are living here so a lot of diverse families live here and students live I have spoken to not a lot of people here but the ones I met seem nice and look like a cooperative neighborhood.</w:t>
      </w:r>
    </w:p>
    <w:p w14:paraId="12576E8C" w14:textId="77777777" w:rsidR="008B4E47" w:rsidRDefault="008B4E47" w:rsidP="008B4E47">
      <w:r>
        <w:tab/>
      </w:r>
    </w:p>
    <w:p w14:paraId="3F38B9B1" w14:textId="77777777" w:rsidR="008B4E47" w:rsidRDefault="008B4E47" w:rsidP="008B4E47">
      <w:r>
        <w:t xml:space="preserve">all_R_T18HdePfP9yN9HH  </w:t>
      </w:r>
      <w:proofErr w:type="gramStart"/>
      <w:r>
        <w:t xml:space="preserve">  :</w:t>
      </w:r>
      <w:proofErr w:type="gramEnd"/>
      <w:r>
        <w:tab/>
        <w:t>I do not have many relationships where my partner lives in the same city. I am also afraid to go outside and exercise because of the amount of people who would see me.</w:t>
      </w:r>
    </w:p>
    <w:p w14:paraId="7E38840D" w14:textId="77777777" w:rsidR="008B4E47" w:rsidRDefault="008B4E47" w:rsidP="008B4E47">
      <w:r>
        <w:tab/>
      </w:r>
    </w:p>
    <w:p w14:paraId="592EF53C" w14:textId="77777777" w:rsidR="008B4E47" w:rsidRDefault="008B4E47" w:rsidP="008B4E47">
      <w:r>
        <w:t xml:space="preserve">all_R_2zekHfxf1hr6S4q  </w:t>
      </w:r>
      <w:proofErr w:type="gramStart"/>
      <w:r>
        <w:t xml:space="preserve">  :</w:t>
      </w:r>
      <w:proofErr w:type="gramEnd"/>
      <w:r>
        <w:tab/>
        <w:t>It makes it harder to find people that I can emotionally bond with.  Racism is very prevalent, so I do not have a lot of options to enter relationships with others.</w:t>
      </w:r>
    </w:p>
    <w:p w14:paraId="7982EB37" w14:textId="77777777" w:rsidR="008B4E47" w:rsidRDefault="008B4E47" w:rsidP="008B4E47">
      <w:r>
        <w:tab/>
      </w:r>
    </w:p>
    <w:p w14:paraId="2E8696D1" w14:textId="77777777" w:rsidR="008B4E47" w:rsidRDefault="008B4E47" w:rsidP="008B4E47">
      <w:r>
        <w:t xml:space="preserve">all_R_3MGRWf71bspMoyp  </w:t>
      </w:r>
      <w:proofErr w:type="gramStart"/>
      <w:r>
        <w:t xml:space="preserve">  :</w:t>
      </w:r>
      <w:proofErr w:type="gramEnd"/>
      <w:r>
        <w:tab/>
        <w:t>I feel safe and health at my location. But sometimes cannot find someone to communicate.</w:t>
      </w:r>
    </w:p>
    <w:p w14:paraId="7C5490E3" w14:textId="77777777" w:rsidR="008B4E47" w:rsidRDefault="008B4E47" w:rsidP="008B4E47">
      <w:r>
        <w:lastRenderedPageBreak/>
        <w:tab/>
      </w:r>
    </w:p>
    <w:p w14:paraId="534740CF" w14:textId="77777777" w:rsidR="008B4E47" w:rsidRDefault="008B4E47" w:rsidP="008B4E47">
      <w:r>
        <w:t>all_R_2aS6pHgTh9ulklu    :</w:t>
      </w:r>
      <w:r>
        <w:tab/>
        <w:t>My environment helped form many of my values and what many people would come to expect of me, however mental illness is not well known or well treated and proved to hinder my life as a young adult. Despite this, I was able to adapt and overcome my mental illness through medication and have found a better quality of life.</w:t>
      </w:r>
    </w:p>
    <w:p w14:paraId="6F8E3836" w14:textId="77777777" w:rsidR="008B4E47" w:rsidRDefault="008B4E47" w:rsidP="008B4E47">
      <w:r>
        <w:tab/>
      </w:r>
    </w:p>
    <w:p w14:paraId="3E0F68DA" w14:textId="77777777" w:rsidR="008B4E47" w:rsidRDefault="008B4E47" w:rsidP="008B4E47">
      <w:r>
        <w:t xml:space="preserve">all_R_1l3Ge8WAGzkzCkw  </w:t>
      </w:r>
      <w:proofErr w:type="gramStart"/>
      <w:r>
        <w:t xml:space="preserve">  :</w:t>
      </w:r>
      <w:proofErr w:type="gramEnd"/>
      <w:r>
        <w:tab/>
        <w:t>I think that location has the most to do with your awareness to society.  In turn it often contributes to feeling such strong emotions for others, ex. helping minorities.  My location makes me feel aware, but also very privileged.</w:t>
      </w:r>
    </w:p>
    <w:p w14:paraId="70364923" w14:textId="77777777" w:rsidR="008B4E47" w:rsidRDefault="008B4E47" w:rsidP="008B4E47">
      <w:r>
        <w:tab/>
      </w:r>
    </w:p>
    <w:p w14:paraId="6DA0AAAA" w14:textId="77777777" w:rsidR="008B4E47" w:rsidRDefault="008B4E47" w:rsidP="008B4E47">
      <w:r>
        <w:t xml:space="preserve">all_R_2zpSP0JzC3LUGNL  </w:t>
      </w:r>
      <w:proofErr w:type="gramStart"/>
      <w:r>
        <w:t xml:space="preserve">  :</w:t>
      </w:r>
      <w:proofErr w:type="gramEnd"/>
      <w:r>
        <w:tab/>
        <w:t xml:space="preserve">I have recently moved house and this has definitely helped improved my life. Also recently started a new relationship which has made my life happy. I am </w:t>
      </w:r>
      <w:proofErr w:type="gramStart"/>
      <w:r>
        <w:t>pretty healthy</w:t>
      </w:r>
      <w:proofErr w:type="gramEnd"/>
      <w:r>
        <w:t>.</w:t>
      </w:r>
    </w:p>
    <w:p w14:paraId="47C02BC7" w14:textId="77777777" w:rsidR="008B4E47" w:rsidRDefault="008B4E47" w:rsidP="008B4E47">
      <w:r>
        <w:tab/>
      </w:r>
    </w:p>
    <w:p w14:paraId="325C3A0D" w14:textId="77777777" w:rsidR="008B4E47" w:rsidRDefault="008B4E47" w:rsidP="008B4E47">
      <w:r>
        <w:t xml:space="preserve">all_R_2bHkBQjFWNFVWy4  </w:t>
      </w:r>
      <w:proofErr w:type="gramStart"/>
      <w:r>
        <w:t xml:space="preserve">  :</w:t>
      </w:r>
      <w:proofErr w:type="gramEnd"/>
      <w:r>
        <w:tab/>
        <w:t xml:space="preserve">my home neighborhood is somewhat safe but makes me feel as if </w:t>
      </w:r>
      <w:proofErr w:type="spellStart"/>
      <w:r>
        <w:t>i</w:t>
      </w:r>
      <w:proofErr w:type="spellEnd"/>
      <w:r>
        <w:t xml:space="preserve"> have to have my guard up</w:t>
      </w:r>
    </w:p>
    <w:p w14:paraId="172BC683" w14:textId="77777777" w:rsidR="008B4E47" w:rsidRDefault="008B4E47" w:rsidP="008B4E47">
      <w:r>
        <w:tab/>
      </w:r>
    </w:p>
    <w:p w14:paraId="056B5580" w14:textId="77777777" w:rsidR="008B4E47" w:rsidRDefault="008B4E47" w:rsidP="008B4E47">
      <w:r>
        <w:t xml:space="preserve">all_R_22G3jMbrmssMx9Z  </w:t>
      </w:r>
      <w:proofErr w:type="gramStart"/>
      <w:r>
        <w:t xml:space="preserve">  :</w:t>
      </w:r>
      <w:proofErr w:type="gramEnd"/>
      <w:r>
        <w:tab/>
        <w:t>I have always had the privileges of having very healthy relationships and many people that are here for me whether that being my friends or family. I think because I am female sometimes I feel unsafe alone in areas of high crime which is sad in the least, but for the most part I am lucky enough to have grown up in an area where crime was decently low, therefore I rarely felt unsafe in my environment. Now that I live in Carbondale, I am forced to be a little more alert at night especially and aware of my surroundings.</w:t>
      </w:r>
    </w:p>
    <w:p w14:paraId="01BBD50A" w14:textId="77777777" w:rsidR="008B4E47" w:rsidRDefault="008B4E47" w:rsidP="008B4E47">
      <w:r>
        <w:tab/>
      </w:r>
    </w:p>
    <w:p w14:paraId="1DE88354" w14:textId="77777777" w:rsidR="008B4E47" w:rsidRDefault="008B4E47" w:rsidP="008B4E47">
      <w:r>
        <w:t xml:space="preserve">all_R_2TZC1bdaPM4m9ax  </w:t>
      </w:r>
      <w:proofErr w:type="gramStart"/>
      <w:r>
        <w:t xml:space="preserve">  :</w:t>
      </w:r>
      <w:proofErr w:type="gramEnd"/>
      <w:r>
        <w:tab/>
        <w:t xml:space="preserve">I've lived in the suburbs of London my whole life and this has </w:t>
      </w:r>
      <w:proofErr w:type="spellStart"/>
      <w:r>
        <w:t>lead</w:t>
      </w:r>
      <w:proofErr w:type="spellEnd"/>
      <w:r>
        <w:t xml:space="preserve"> to me having a very sheltered and safe life.</w:t>
      </w:r>
    </w:p>
    <w:p w14:paraId="7C02E4D0" w14:textId="77777777" w:rsidR="008B4E47" w:rsidRDefault="008B4E47" w:rsidP="008B4E47">
      <w:r>
        <w:tab/>
      </w:r>
    </w:p>
    <w:p w14:paraId="1610F25B" w14:textId="77777777" w:rsidR="008B4E47" w:rsidRDefault="008B4E47" w:rsidP="008B4E47">
      <w:r>
        <w:t xml:space="preserve">all_R_1Lzob7wDbNns07I  </w:t>
      </w:r>
      <w:proofErr w:type="gramStart"/>
      <w:r>
        <w:t xml:space="preserve">  :</w:t>
      </w:r>
      <w:proofErr w:type="gramEnd"/>
      <w:r>
        <w:tab/>
      </w:r>
      <w:proofErr w:type="spellStart"/>
      <w:r>
        <w:t>Iâ</w:t>
      </w:r>
      <w:proofErr w:type="spellEnd"/>
      <w:r>
        <w:t>€™m at best where I feel at home</w:t>
      </w:r>
    </w:p>
    <w:p w14:paraId="232E4B07" w14:textId="77777777" w:rsidR="008B4E47" w:rsidRDefault="008B4E47" w:rsidP="008B4E47">
      <w:r>
        <w:tab/>
      </w:r>
    </w:p>
    <w:p w14:paraId="42010756" w14:textId="77777777" w:rsidR="008B4E47" w:rsidRDefault="008B4E47" w:rsidP="008B4E47">
      <w:r>
        <w:t xml:space="preserve">all_R_33yHbydxyrpS6z0  </w:t>
      </w:r>
      <w:proofErr w:type="gramStart"/>
      <w:r>
        <w:t xml:space="preserve">  :</w:t>
      </w:r>
      <w:proofErr w:type="gramEnd"/>
      <w:r>
        <w:tab/>
        <w:t xml:space="preserve">The weather here is awful, which off course has its impact on how I feel. Besides my work there </w:t>
      </w:r>
      <w:proofErr w:type="spellStart"/>
      <w:r>
        <w:t>isnt</w:t>
      </w:r>
      <w:proofErr w:type="spellEnd"/>
      <w:r>
        <w:t xml:space="preserve"> much to do either, as I live in a quite small city, which further fuels my wish to move somewhere else where the weather is better and the people around me are more social.</w:t>
      </w:r>
    </w:p>
    <w:p w14:paraId="3C834622" w14:textId="77777777" w:rsidR="008B4E47" w:rsidRDefault="008B4E47" w:rsidP="008B4E47">
      <w:r>
        <w:tab/>
      </w:r>
    </w:p>
    <w:p w14:paraId="132662AB" w14:textId="77777777" w:rsidR="008B4E47" w:rsidRDefault="008B4E47" w:rsidP="008B4E47">
      <w:r>
        <w:t xml:space="preserve">all_R_30o8sVUWNnGZDpL  </w:t>
      </w:r>
      <w:proofErr w:type="gramStart"/>
      <w:r>
        <w:t xml:space="preserve">  :</w:t>
      </w:r>
      <w:proofErr w:type="gramEnd"/>
      <w:r>
        <w:tab/>
        <w:t>London is a lonely place because distances between people are usually very far and people are too busy with their careers to care about anything else</w:t>
      </w:r>
    </w:p>
    <w:p w14:paraId="42A3E534" w14:textId="77777777" w:rsidR="008B4E47" w:rsidRDefault="008B4E47" w:rsidP="008B4E47">
      <w:r>
        <w:tab/>
      </w:r>
    </w:p>
    <w:p w14:paraId="249CE6BE" w14:textId="77777777" w:rsidR="008B4E47" w:rsidRDefault="008B4E47" w:rsidP="008B4E47">
      <w:r>
        <w:t xml:space="preserve">all_R_2CEdQdxp4irP0JL  </w:t>
      </w:r>
      <w:proofErr w:type="gramStart"/>
      <w:r>
        <w:t xml:space="preserve">  :</w:t>
      </w:r>
      <w:proofErr w:type="gramEnd"/>
      <w:r>
        <w:tab/>
        <w:t>I live in a good environment with a good support group</w:t>
      </w:r>
    </w:p>
    <w:p w14:paraId="324CBB40" w14:textId="77777777" w:rsidR="008B4E47" w:rsidRDefault="008B4E47" w:rsidP="008B4E47">
      <w:r>
        <w:tab/>
      </w:r>
    </w:p>
    <w:p w14:paraId="44B850E1" w14:textId="77777777" w:rsidR="008B4E47" w:rsidRDefault="008B4E47" w:rsidP="008B4E47">
      <w:r>
        <w:t xml:space="preserve">all_R_22Q63r39PNQu7gp  </w:t>
      </w:r>
      <w:proofErr w:type="gramStart"/>
      <w:r>
        <w:t xml:space="preserve">  :</w:t>
      </w:r>
      <w:proofErr w:type="gramEnd"/>
      <w:r>
        <w:tab/>
        <w:t>I think being away from my immediate family while attending college puts stress on me because I am responsible for financial things while being a full time student.</w:t>
      </w:r>
    </w:p>
    <w:p w14:paraId="6E039E47" w14:textId="77777777" w:rsidR="008B4E47" w:rsidRDefault="008B4E47" w:rsidP="008B4E47">
      <w:r>
        <w:tab/>
      </w:r>
    </w:p>
    <w:p w14:paraId="1BDC0221" w14:textId="77777777" w:rsidR="008B4E47" w:rsidRDefault="008B4E47" w:rsidP="008B4E47">
      <w:r>
        <w:t xml:space="preserve">all_R_XSMH7T4cN098qD7  </w:t>
      </w:r>
      <w:proofErr w:type="gramStart"/>
      <w:r>
        <w:t xml:space="preserve">  :</w:t>
      </w:r>
      <w:proofErr w:type="gramEnd"/>
      <w:r>
        <w:tab/>
        <w:t>it helps me better my relationship with my kid and make sure she is okay and well taken care of.</w:t>
      </w:r>
    </w:p>
    <w:p w14:paraId="624A7B09" w14:textId="77777777" w:rsidR="008B4E47" w:rsidRDefault="008B4E47" w:rsidP="008B4E47">
      <w:r>
        <w:tab/>
      </w:r>
    </w:p>
    <w:p w14:paraId="5E5EFA4F" w14:textId="77777777" w:rsidR="008B4E47" w:rsidRDefault="008B4E47" w:rsidP="008B4E47">
      <w:r>
        <w:lastRenderedPageBreak/>
        <w:t xml:space="preserve">all_R_2aP1LnAH7Ut6RrG  </w:t>
      </w:r>
      <w:proofErr w:type="gramStart"/>
      <w:r>
        <w:t xml:space="preserve">  :</w:t>
      </w:r>
      <w:proofErr w:type="gramEnd"/>
      <w:r>
        <w:tab/>
        <w:t xml:space="preserve">At </w:t>
      </w:r>
      <w:proofErr w:type="spellStart"/>
      <w:r>
        <w:t>uni</w:t>
      </w:r>
      <w:proofErr w:type="spellEnd"/>
      <w:r>
        <w:t xml:space="preserve"> we have lots of resources but </w:t>
      </w:r>
      <w:proofErr w:type="spellStart"/>
      <w:r>
        <w:t>itâ</w:t>
      </w:r>
      <w:proofErr w:type="spellEnd"/>
      <w:r>
        <w:t xml:space="preserve">€™s just hard to get in contact with anyone with such a busy schedule also.   </w:t>
      </w:r>
      <w:proofErr w:type="gramStart"/>
      <w:r>
        <w:t>Also</w:t>
      </w:r>
      <w:proofErr w:type="gramEnd"/>
      <w:r>
        <w:t xml:space="preserve"> I </w:t>
      </w:r>
      <w:proofErr w:type="spellStart"/>
      <w:r>
        <w:t>donâ</w:t>
      </w:r>
      <w:proofErr w:type="spellEnd"/>
      <w:r>
        <w:t>€™</w:t>
      </w:r>
      <w:proofErr w:type="spellStart"/>
      <w:r>
        <w:t>t</w:t>
      </w:r>
      <w:proofErr w:type="spellEnd"/>
      <w:r>
        <w:t xml:space="preserve"> have a Dad, so that question was hard to answer.</w:t>
      </w:r>
    </w:p>
    <w:p w14:paraId="7CB59411" w14:textId="77777777" w:rsidR="008B4E47" w:rsidRDefault="008B4E47" w:rsidP="008B4E47">
      <w:r>
        <w:tab/>
      </w:r>
    </w:p>
    <w:p w14:paraId="5CFE5B8A" w14:textId="77777777" w:rsidR="008B4E47" w:rsidRDefault="008B4E47" w:rsidP="008B4E47">
      <w:r>
        <w:t xml:space="preserve">all_R_w7gq66Ar3jadXqx  </w:t>
      </w:r>
      <w:proofErr w:type="gramStart"/>
      <w:r>
        <w:t xml:space="preserve">  :</w:t>
      </w:r>
      <w:proofErr w:type="gramEnd"/>
      <w:r>
        <w:tab/>
      </w:r>
      <w:proofErr w:type="spellStart"/>
      <w:r>
        <w:t>Iâ</w:t>
      </w:r>
      <w:proofErr w:type="spellEnd"/>
      <w:r>
        <w:t>€™</w:t>
      </w:r>
      <w:proofErr w:type="spellStart"/>
      <w:r>
        <w:t>ve</w:t>
      </w:r>
      <w:proofErr w:type="spellEnd"/>
      <w:r>
        <w:t xml:space="preserve"> grown up in an area that is pretty middle class, therefore, </w:t>
      </w:r>
      <w:proofErr w:type="spellStart"/>
      <w:r>
        <w:t>Iâ</w:t>
      </w:r>
      <w:proofErr w:type="spellEnd"/>
      <w:r>
        <w:t>€™</w:t>
      </w:r>
      <w:proofErr w:type="spellStart"/>
      <w:r>
        <w:t>ve</w:t>
      </w:r>
      <w:proofErr w:type="spellEnd"/>
      <w:r>
        <w:t xml:space="preserve"> been blessed to live a stable life thanks to my parents. </w:t>
      </w:r>
      <w:proofErr w:type="spellStart"/>
      <w:r>
        <w:t>Iâ</w:t>
      </w:r>
      <w:proofErr w:type="spellEnd"/>
      <w:r>
        <w:t>€™</w:t>
      </w:r>
      <w:proofErr w:type="spellStart"/>
      <w:r>
        <w:t>ve</w:t>
      </w:r>
      <w:proofErr w:type="spellEnd"/>
      <w:r>
        <w:t xml:space="preserve"> never gone without anything that </w:t>
      </w:r>
      <w:proofErr w:type="spellStart"/>
      <w:r>
        <w:t>Iâ</w:t>
      </w:r>
      <w:proofErr w:type="spellEnd"/>
      <w:r>
        <w:t>€™</w:t>
      </w:r>
      <w:proofErr w:type="spellStart"/>
      <w:r>
        <w:t>ve</w:t>
      </w:r>
      <w:proofErr w:type="spellEnd"/>
      <w:r>
        <w:t xml:space="preserve"> absolutely needed and to be honest, there </w:t>
      </w:r>
      <w:proofErr w:type="spellStart"/>
      <w:r>
        <w:t>arenâ</w:t>
      </w:r>
      <w:proofErr w:type="spellEnd"/>
      <w:r>
        <w:t xml:space="preserve">€™t many things that </w:t>
      </w:r>
      <w:proofErr w:type="spellStart"/>
      <w:r>
        <w:t>Iâ</w:t>
      </w:r>
      <w:proofErr w:type="spellEnd"/>
      <w:r>
        <w:t>€™</w:t>
      </w:r>
      <w:proofErr w:type="spellStart"/>
      <w:r>
        <w:t>ve</w:t>
      </w:r>
      <w:proofErr w:type="spellEnd"/>
      <w:r>
        <w:t xml:space="preserve"> even just simply wanted and </w:t>
      </w:r>
      <w:proofErr w:type="spellStart"/>
      <w:r>
        <w:t>didnâ</w:t>
      </w:r>
      <w:proofErr w:type="spellEnd"/>
      <w:r>
        <w:t>€™</w:t>
      </w:r>
      <w:proofErr w:type="spellStart"/>
      <w:r>
        <w:t>t</w:t>
      </w:r>
      <w:proofErr w:type="spellEnd"/>
      <w:r>
        <w:t xml:space="preserve"> receive eventually. </w:t>
      </w:r>
      <w:proofErr w:type="spellStart"/>
      <w:r>
        <w:t>Iâ</w:t>
      </w:r>
      <w:proofErr w:type="spellEnd"/>
      <w:r>
        <w:t>€™</w:t>
      </w:r>
      <w:proofErr w:type="spellStart"/>
      <w:r>
        <w:t>ve</w:t>
      </w:r>
      <w:proofErr w:type="spellEnd"/>
      <w:r>
        <w:t xml:space="preserve"> grown up with supportive parents who believe in me 100% and have always encouraged me. This contributes largely to the healthy relationships I have in my life. I have people I can always count on surrounding me and </w:t>
      </w:r>
      <w:proofErr w:type="spellStart"/>
      <w:r>
        <w:t>itâ</w:t>
      </w:r>
      <w:proofErr w:type="spellEnd"/>
      <w:r>
        <w:t xml:space="preserve">€™s allowed me to feel </w:t>
      </w:r>
      <w:proofErr w:type="gramStart"/>
      <w:r>
        <w:t>very happy</w:t>
      </w:r>
      <w:proofErr w:type="gramEnd"/>
      <w:r>
        <w:t xml:space="preserve"> and safe at all times.</w:t>
      </w:r>
    </w:p>
    <w:p w14:paraId="250AB7A4" w14:textId="77777777" w:rsidR="008B4E47" w:rsidRDefault="008B4E47" w:rsidP="008B4E47">
      <w:r>
        <w:tab/>
      </w:r>
    </w:p>
    <w:p w14:paraId="2733E7BF" w14:textId="77777777" w:rsidR="008B4E47" w:rsidRDefault="008B4E47" w:rsidP="008B4E47">
      <w:r>
        <w:t xml:space="preserve">all_R_vTUb4Dvbs9CHh7j  </w:t>
      </w:r>
      <w:proofErr w:type="gramStart"/>
      <w:r>
        <w:t xml:space="preserve">  :</w:t>
      </w:r>
      <w:proofErr w:type="gramEnd"/>
      <w:r>
        <w:tab/>
        <w:t>I feel that my location is a good location it is close to almost everything for example social life, shopping and much more it is a safe area.</w:t>
      </w:r>
    </w:p>
    <w:p w14:paraId="0D4E43B6" w14:textId="77777777" w:rsidR="008B4E47" w:rsidRDefault="008B4E47" w:rsidP="008B4E47">
      <w:r>
        <w:tab/>
      </w:r>
    </w:p>
    <w:p w14:paraId="0E884EDF" w14:textId="77777777" w:rsidR="008B4E47" w:rsidRDefault="008B4E47" w:rsidP="008B4E47">
      <w:r>
        <w:t>all_R_2ZTuVX8YxLxKpOC    :</w:t>
      </w:r>
      <w:r>
        <w:tab/>
        <w:t>AS A STUDENT LIVING IN THE UNIVERSITY PREMISES, I FEEL THAT MY LIFE WOULDNT HAVE BEEN MUCH BETTER IN TERMS OF SAFETY, HEALTH AND RELATIONSHIPS, SOCIAL LIFE, ETC  IF I HADNT FOUND MYSELF WITHIN THE UNIVERSITY ENVIRONMENT.</w:t>
      </w:r>
    </w:p>
    <w:p w14:paraId="1E468BDE" w14:textId="77777777" w:rsidR="008B4E47" w:rsidRDefault="008B4E47" w:rsidP="008B4E47">
      <w:r>
        <w:tab/>
      </w:r>
    </w:p>
    <w:p w14:paraId="137088BC" w14:textId="77777777" w:rsidR="008B4E47" w:rsidRDefault="008B4E47" w:rsidP="008B4E47">
      <w:r>
        <w:t xml:space="preserve">all_R_3nq6Z2tCI4wylk2  </w:t>
      </w:r>
      <w:proofErr w:type="gramStart"/>
      <w:r>
        <w:t xml:space="preserve">  :</w:t>
      </w:r>
      <w:proofErr w:type="gramEnd"/>
      <w:r>
        <w:tab/>
        <w:t xml:space="preserve">I am in a secured environment where most of my family is, so I know I can rely on someone for the most part. Also, it is very accessible and easy get to doctors and therapists in </w:t>
      </w:r>
      <w:proofErr w:type="gramStart"/>
      <w:r>
        <w:t>Dubai</w:t>
      </w:r>
      <w:proofErr w:type="gramEnd"/>
      <w:r>
        <w:t xml:space="preserve"> so I am able to feel very comfortable in the geographical location that I am placed in.</w:t>
      </w:r>
    </w:p>
    <w:p w14:paraId="5F3A59E7" w14:textId="77777777" w:rsidR="008B4E47" w:rsidRDefault="008B4E47" w:rsidP="008B4E47">
      <w:r>
        <w:tab/>
      </w:r>
    </w:p>
    <w:p w14:paraId="5C97E94E" w14:textId="77777777" w:rsidR="008B4E47" w:rsidRDefault="008B4E47" w:rsidP="008B4E47">
      <w:r>
        <w:t xml:space="preserve">all_R_2VsdnmzxfDmKpO8  </w:t>
      </w:r>
      <w:proofErr w:type="gramStart"/>
      <w:r>
        <w:t xml:space="preserve">  :</w:t>
      </w:r>
      <w:proofErr w:type="gramEnd"/>
      <w:r>
        <w:tab/>
        <w:t>Its simple to know that on average, the poorer you are sometimes it is true that you face more obstacles in your life.</w:t>
      </w:r>
    </w:p>
    <w:p w14:paraId="4ADE2EE0" w14:textId="77777777" w:rsidR="008B4E47" w:rsidRDefault="008B4E47" w:rsidP="008B4E47">
      <w:r>
        <w:tab/>
      </w:r>
    </w:p>
    <w:p w14:paraId="48B92389" w14:textId="77777777" w:rsidR="008B4E47" w:rsidRDefault="008B4E47" w:rsidP="008B4E47">
      <w:r>
        <w:t xml:space="preserve">all_R_1Nrz14rhEiuk4st  </w:t>
      </w:r>
      <w:proofErr w:type="gramStart"/>
      <w:r>
        <w:t xml:space="preserve">  :</w:t>
      </w:r>
      <w:proofErr w:type="gramEnd"/>
      <w:r>
        <w:tab/>
        <w:t xml:space="preserve">Living on a college campus affects my safety negatively because a lot of bad things have happened in the past on campuses like attacks. My health is also impacted negatively because it seems like if one person is sick, so is </w:t>
      </w:r>
      <w:proofErr w:type="gramStart"/>
      <w:r>
        <w:t>the majority of</w:t>
      </w:r>
      <w:proofErr w:type="gramEnd"/>
      <w:r>
        <w:t xml:space="preserve"> campus not after long.</w:t>
      </w:r>
    </w:p>
    <w:p w14:paraId="019528A6" w14:textId="77777777" w:rsidR="008B4E47" w:rsidRDefault="008B4E47" w:rsidP="008B4E47">
      <w:r>
        <w:tab/>
      </w:r>
    </w:p>
    <w:p w14:paraId="52450EAB" w14:textId="77777777" w:rsidR="008B4E47" w:rsidRDefault="008B4E47" w:rsidP="008B4E47">
      <w:r>
        <w:t>all_R_1jP6wdE1I0k9is6    :</w:t>
      </w:r>
      <w:r>
        <w:tab/>
        <w:t xml:space="preserve">Rural, Appalachia One of the most unhealthiest states in the US Lots of smoking and substance abuse issues in the state, somewhat in my area (not as bad as others), low emphasis on education,  Many people very pro trump and intolerant of people different from </w:t>
      </w:r>
      <w:proofErr w:type="spellStart"/>
      <w:r>
        <w:t>them selves</w:t>
      </w:r>
      <w:proofErr w:type="spellEnd"/>
      <w:r>
        <w:t xml:space="preserve"> Low SES</w:t>
      </w:r>
    </w:p>
    <w:p w14:paraId="3E508FF6" w14:textId="77777777" w:rsidR="008B4E47" w:rsidRDefault="008B4E47" w:rsidP="008B4E47">
      <w:r>
        <w:tab/>
      </w:r>
    </w:p>
    <w:p w14:paraId="33AFAD81" w14:textId="77777777" w:rsidR="008B4E47" w:rsidRDefault="008B4E47" w:rsidP="008B4E47">
      <w:r>
        <w:t>all_R_9oyUcFhzuZ1i1ax    :</w:t>
      </w:r>
      <w:r>
        <w:tab/>
        <w:t xml:space="preserve">I have just moved to the area and only know one person, </w:t>
      </w:r>
      <w:proofErr w:type="spellStart"/>
      <w:r>
        <w:t>itâ</w:t>
      </w:r>
      <w:proofErr w:type="spellEnd"/>
      <w:r>
        <w:t xml:space="preserve">€™s a city so it should be easier to make friends but </w:t>
      </w:r>
      <w:proofErr w:type="spellStart"/>
      <w:r>
        <w:t>itâ</w:t>
      </w:r>
      <w:proofErr w:type="spellEnd"/>
      <w:r>
        <w:t xml:space="preserve">€™s difficult finding jobs as </w:t>
      </w:r>
      <w:proofErr w:type="spellStart"/>
      <w:r>
        <w:t>thereâ</w:t>
      </w:r>
      <w:proofErr w:type="spellEnd"/>
      <w:r>
        <w:t xml:space="preserve">€™s lots of competition. </w:t>
      </w:r>
      <w:proofErr w:type="spellStart"/>
      <w:r>
        <w:t>Itâ</w:t>
      </w:r>
      <w:proofErr w:type="spellEnd"/>
      <w:r>
        <w:t xml:space="preserve">€™s not very safe either compared to the seaside town I used to live in, there is lots of council estates and gangs which hang round from what </w:t>
      </w:r>
      <w:proofErr w:type="spellStart"/>
      <w:r>
        <w:t>Iâ</w:t>
      </w:r>
      <w:proofErr w:type="spellEnd"/>
      <w:r>
        <w:t>€™</w:t>
      </w:r>
      <w:proofErr w:type="spellStart"/>
      <w:r>
        <w:t>ve</w:t>
      </w:r>
      <w:proofErr w:type="spellEnd"/>
      <w:r>
        <w:t xml:space="preserve"> seen.</w:t>
      </w:r>
    </w:p>
    <w:p w14:paraId="759FFF3C" w14:textId="77777777" w:rsidR="008B4E47" w:rsidRDefault="008B4E47" w:rsidP="008B4E47">
      <w:r>
        <w:tab/>
      </w:r>
    </w:p>
    <w:p w14:paraId="160F84AE" w14:textId="77777777" w:rsidR="008B4E47" w:rsidRDefault="008B4E47" w:rsidP="008B4E47">
      <w:r>
        <w:t xml:space="preserve">all_R_29cxYfb1OqZiml7  </w:t>
      </w:r>
      <w:proofErr w:type="gramStart"/>
      <w:r>
        <w:t xml:space="preserve">  :</w:t>
      </w:r>
      <w:proofErr w:type="gramEnd"/>
      <w:r>
        <w:tab/>
        <w:t>I'm in a fairly liberal City in the US, so being out to casual acquaintances is usually not a problem. My father will not allow me or my family to stay in his house because it is against his religious views. He lives in southern California, as does my mother (they are divorced).</w:t>
      </w:r>
    </w:p>
    <w:p w14:paraId="6C61BFA1" w14:textId="77777777" w:rsidR="008B4E47" w:rsidRDefault="008B4E47" w:rsidP="008B4E47">
      <w:r>
        <w:lastRenderedPageBreak/>
        <w:tab/>
      </w:r>
    </w:p>
    <w:p w14:paraId="7D017B12" w14:textId="77777777" w:rsidR="008B4E47" w:rsidRDefault="008B4E47" w:rsidP="008B4E47">
      <w:r>
        <w:t xml:space="preserve">all_R_s6H2K0n5R58iZCV  </w:t>
      </w:r>
      <w:proofErr w:type="gramStart"/>
      <w:r>
        <w:t xml:space="preserve">  :</w:t>
      </w:r>
      <w:proofErr w:type="gramEnd"/>
      <w:r>
        <w:tab/>
        <w:t xml:space="preserve">I had to either leave the religion I grew up with or face a lifetime of being non-functionally miserable. However, this does not have to do with my location, but rather the global religion. Perhaps some of the difficulty came from how everyone hears everything in my town, especially if they went to the same church. Too bad those people </w:t>
      </w:r>
      <w:proofErr w:type="gramStart"/>
      <w:r>
        <w:t>can't</w:t>
      </w:r>
      <w:proofErr w:type="gramEnd"/>
      <w:r>
        <w:t xml:space="preserve"> focus on Jesus' actual message when all they do is gossip. Food for thought!</w:t>
      </w:r>
    </w:p>
    <w:p w14:paraId="3CDB5DD8" w14:textId="77777777" w:rsidR="008B4E47" w:rsidRDefault="008B4E47" w:rsidP="008B4E47">
      <w:r>
        <w:tab/>
      </w:r>
    </w:p>
    <w:p w14:paraId="46AC0E7F" w14:textId="77777777" w:rsidR="008B4E47" w:rsidRDefault="008B4E47" w:rsidP="008B4E47">
      <w:r>
        <w:t xml:space="preserve">all_R_2dp96Kyn4lvlo4T  </w:t>
      </w:r>
      <w:proofErr w:type="gramStart"/>
      <w:r>
        <w:t xml:space="preserve">  :</w:t>
      </w:r>
      <w:proofErr w:type="gramEnd"/>
      <w:r>
        <w:tab/>
        <w:t xml:space="preserve">My location </w:t>
      </w:r>
      <w:proofErr w:type="spellStart"/>
      <w:r>
        <w:t>doesnâ</w:t>
      </w:r>
      <w:proofErr w:type="spellEnd"/>
      <w:r>
        <w:t xml:space="preserve">€™t really impact much, however because I am originally from a smaller rural town, being gay or apart of the LGBT community was highly frowned upon. </w:t>
      </w:r>
      <w:proofErr w:type="gramStart"/>
      <w:r>
        <w:t>In regards to</w:t>
      </w:r>
      <w:proofErr w:type="gramEnd"/>
      <w:r>
        <w:t xml:space="preserve"> health, I do have to travel a distance to be able to see competent specialists for my chronic illnesses, which is inconvenient.</w:t>
      </w:r>
    </w:p>
    <w:p w14:paraId="51B4EE9C" w14:textId="77777777" w:rsidR="008B4E47" w:rsidRDefault="008B4E47" w:rsidP="008B4E47">
      <w:r>
        <w:tab/>
      </w:r>
    </w:p>
    <w:p w14:paraId="2532B3A9" w14:textId="77777777" w:rsidR="008B4E47" w:rsidRDefault="008B4E47" w:rsidP="008B4E47">
      <w:r>
        <w:t xml:space="preserve">all_R_CmLxPDoZoEeClc5  </w:t>
      </w:r>
      <w:proofErr w:type="gramStart"/>
      <w:r>
        <w:t xml:space="preserve">  :</w:t>
      </w:r>
      <w:proofErr w:type="gramEnd"/>
      <w:r>
        <w:tab/>
        <w:t xml:space="preserve">I grew up in Pittsburgh, PA right by the city. The city in and of itself is </w:t>
      </w:r>
      <w:proofErr w:type="gramStart"/>
      <w:r>
        <w:t>pretty modern</w:t>
      </w:r>
      <w:proofErr w:type="gramEnd"/>
      <w:r>
        <w:t xml:space="preserve"> and open with their inclusivity which is especially celebrated with their yearly weekend long LGBTQ parade/festival. I think because of my </w:t>
      </w:r>
      <w:proofErr w:type="spellStart"/>
      <w:r>
        <w:t>fathers</w:t>
      </w:r>
      <w:proofErr w:type="spellEnd"/>
      <w:r>
        <w:t xml:space="preserve"> socioeconomic status and the fact that I am considered the </w:t>
      </w:r>
      <w:proofErr w:type="spellStart"/>
      <w:r>
        <w:t>â€œnormâ</w:t>
      </w:r>
      <w:proofErr w:type="spellEnd"/>
      <w:r>
        <w:t xml:space="preserve">€ being that </w:t>
      </w:r>
      <w:proofErr w:type="spellStart"/>
      <w:r>
        <w:t>Iâ</w:t>
      </w:r>
      <w:proofErr w:type="spellEnd"/>
      <w:r>
        <w:t>€™m heterosexual, there have not been many obstacles in my way when it comes to safety, health or relationships.</w:t>
      </w:r>
    </w:p>
    <w:p w14:paraId="25231DD5" w14:textId="77777777" w:rsidR="008B4E47" w:rsidRDefault="008B4E47" w:rsidP="008B4E47">
      <w:r>
        <w:tab/>
      </w:r>
    </w:p>
    <w:p w14:paraId="4F3C3A23" w14:textId="77777777" w:rsidR="008B4E47" w:rsidRDefault="008B4E47" w:rsidP="008B4E47">
      <w:r>
        <w:t xml:space="preserve">all_R_3dEzgSkeKPgynsf  </w:t>
      </w:r>
      <w:proofErr w:type="gramStart"/>
      <w:r>
        <w:t xml:space="preserve">  :</w:t>
      </w:r>
      <w:proofErr w:type="gramEnd"/>
      <w:r>
        <w:tab/>
        <w:t>Limited access to internet limits work options.</w:t>
      </w:r>
    </w:p>
    <w:p w14:paraId="548F2EAD" w14:textId="77777777" w:rsidR="008B4E47" w:rsidRDefault="008B4E47" w:rsidP="008B4E47">
      <w:r>
        <w:tab/>
      </w:r>
    </w:p>
    <w:p w14:paraId="13FE7426" w14:textId="77777777" w:rsidR="008B4E47" w:rsidRDefault="008B4E47" w:rsidP="008B4E47">
      <w:r>
        <w:t xml:space="preserve">all_R_3RdMEguEopiRB0K  </w:t>
      </w:r>
      <w:proofErr w:type="gramStart"/>
      <w:r>
        <w:t xml:space="preserve">  :</w:t>
      </w:r>
      <w:proofErr w:type="gramEnd"/>
      <w:r>
        <w:tab/>
        <w:t>I feel there can be a lack of resources in my area.</w:t>
      </w:r>
    </w:p>
    <w:p w14:paraId="23BA8C5B" w14:textId="77777777" w:rsidR="008B4E47" w:rsidRDefault="008B4E47" w:rsidP="008B4E47">
      <w:r>
        <w:tab/>
      </w:r>
    </w:p>
    <w:p w14:paraId="46A73B87" w14:textId="77777777" w:rsidR="008B4E47" w:rsidRDefault="008B4E47" w:rsidP="008B4E47">
      <w:r>
        <w:t xml:space="preserve">all_R_pzX0cAvvLqdXSnf  </w:t>
      </w:r>
      <w:proofErr w:type="gramStart"/>
      <w:r>
        <w:t xml:space="preserve">  :</w:t>
      </w:r>
      <w:proofErr w:type="gramEnd"/>
      <w:r>
        <w:tab/>
        <w:t>I feel pretty safe in a relatively non-conservative, diverse, middle-class suburb of the United States.</w:t>
      </w:r>
    </w:p>
    <w:p w14:paraId="18A373ED" w14:textId="77777777" w:rsidR="008B4E47" w:rsidRDefault="008B4E47" w:rsidP="008B4E47">
      <w:r>
        <w:tab/>
      </w:r>
    </w:p>
    <w:p w14:paraId="51A30252" w14:textId="77777777" w:rsidR="008B4E47" w:rsidRDefault="008B4E47" w:rsidP="008B4E47">
      <w:r>
        <w:t xml:space="preserve">all_R_1DNhEwBlFDFNcUE  </w:t>
      </w:r>
      <w:proofErr w:type="gramStart"/>
      <w:r>
        <w:t xml:space="preserve">  :</w:t>
      </w:r>
      <w:proofErr w:type="gramEnd"/>
      <w:r>
        <w:tab/>
        <w:t xml:space="preserve">I feel like this location has minimal resources or jobs that actually pay well. We only have one hospital and limited mental health resources. I do not have health </w:t>
      </w:r>
      <w:proofErr w:type="gramStart"/>
      <w:r>
        <w:t>insurance</w:t>
      </w:r>
      <w:proofErr w:type="gramEnd"/>
      <w:r>
        <w:t xml:space="preserve"> so I try not to go to the doctor even when I am sick to avoid a costly medical bill. I feel stuck as if I may never get out of this area and that this area holds a lot of toxic memories for me regarding my family and past experiences</w:t>
      </w:r>
    </w:p>
    <w:p w14:paraId="759CD89B" w14:textId="77777777" w:rsidR="008B4E47" w:rsidRDefault="008B4E47" w:rsidP="008B4E47">
      <w:r>
        <w:tab/>
      </w:r>
    </w:p>
    <w:p w14:paraId="1D2EA3D4" w14:textId="77777777" w:rsidR="008B4E47" w:rsidRDefault="008B4E47" w:rsidP="008B4E47">
      <w:r>
        <w:t xml:space="preserve">all_R_2tfKwKKn6CONNF4  </w:t>
      </w:r>
      <w:proofErr w:type="gramStart"/>
      <w:r>
        <w:t xml:space="preserve">  :</w:t>
      </w:r>
      <w:proofErr w:type="gramEnd"/>
      <w:r>
        <w:tab/>
        <w:t xml:space="preserve">I moved a few months ago and I am without a car.  However, my current location allows me to walk (only a short distance) to access basic things (grocery stores, even a place to get my hair cut).  The neighborhood feels safe to me, and health-wise, there is a walking trail nearby.  As far as relationships, I am </w:t>
      </w:r>
      <w:proofErr w:type="gramStart"/>
      <w:r>
        <w:t>pretty alone</w:t>
      </w:r>
      <w:proofErr w:type="gramEnd"/>
      <w:r>
        <w:t xml:space="preserve"> and do not get much human contact.</w:t>
      </w:r>
    </w:p>
    <w:p w14:paraId="214FB6B0" w14:textId="77777777" w:rsidR="008B4E47" w:rsidRDefault="008B4E47" w:rsidP="008B4E47">
      <w:r>
        <w:tab/>
      </w:r>
    </w:p>
    <w:p w14:paraId="0A203A09" w14:textId="77777777" w:rsidR="008B4E47" w:rsidRDefault="008B4E47" w:rsidP="008B4E47">
      <w:r>
        <w:t xml:space="preserve">all_R_22Wft8hNpYaIVzr  </w:t>
      </w:r>
      <w:proofErr w:type="gramStart"/>
      <w:r>
        <w:t xml:space="preserve">  :</w:t>
      </w:r>
      <w:proofErr w:type="gramEnd"/>
      <w:r>
        <w:tab/>
        <w:t xml:space="preserve">I live in a fairly large city in the South, so there is often a clash between the often liberal </w:t>
      </w:r>
      <w:proofErr w:type="spellStart"/>
      <w:r>
        <w:t>cityfolk</w:t>
      </w:r>
      <w:proofErr w:type="spellEnd"/>
      <w:r>
        <w:t xml:space="preserve"> and the locals on the outskirts. I feel safe most of time.</w:t>
      </w:r>
    </w:p>
    <w:p w14:paraId="115F124F" w14:textId="77777777" w:rsidR="008B4E47" w:rsidRDefault="008B4E47" w:rsidP="008B4E47">
      <w:r>
        <w:tab/>
      </w:r>
    </w:p>
    <w:p w14:paraId="074E2C88" w14:textId="77777777" w:rsidR="008B4E47" w:rsidRDefault="008B4E47" w:rsidP="008B4E47">
      <w:r>
        <w:t xml:space="preserve">all_R_1KqcAHjPVQdAcKN  </w:t>
      </w:r>
      <w:proofErr w:type="gramStart"/>
      <w:r>
        <w:t xml:space="preserve">  :</w:t>
      </w:r>
      <w:proofErr w:type="gramEnd"/>
      <w:r>
        <w:tab/>
        <w:t>I live in a fairly LGBT friendly area, and I feel safe to be myself here. My supervisor is openly homophobic however, and so I do not feel safe talking about my sexuality in the workplace.</w:t>
      </w:r>
    </w:p>
    <w:p w14:paraId="5D0F09FD" w14:textId="77777777" w:rsidR="008B4E47" w:rsidRDefault="008B4E47" w:rsidP="008B4E47">
      <w:r>
        <w:tab/>
      </w:r>
    </w:p>
    <w:p w14:paraId="24FF0BAC" w14:textId="77777777" w:rsidR="008B4E47" w:rsidRDefault="008B4E47" w:rsidP="008B4E47">
      <w:r>
        <w:lastRenderedPageBreak/>
        <w:t xml:space="preserve">all_R_cBksk1rHTV5OLfP  </w:t>
      </w:r>
      <w:proofErr w:type="gramStart"/>
      <w:r>
        <w:t xml:space="preserve">  :</w:t>
      </w:r>
      <w:proofErr w:type="gramEnd"/>
      <w:r>
        <w:tab/>
        <w:t>The projects up the street from me are not too safe. My health depends on me not my area in my situation, other than getting Lyme diseases from a tic. I met the love of my life living in my area as well as my best friends.</w:t>
      </w:r>
    </w:p>
    <w:p w14:paraId="676F9A60" w14:textId="77777777" w:rsidR="008B4E47" w:rsidRDefault="008B4E47" w:rsidP="008B4E47">
      <w:r>
        <w:tab/>
      </w:r>
    </w:p>
    <w:p w14:paraId="3F824D5C" w14:textId="77777777" w:rsidR="008B4E47" w:rsidRDefault="008B4E47" w:rsidP="008B4E47">
      <w:r>
        <w:t xml:space="preserve">all_R_1dpl3cGzQNPHlNA  </w:t>
      </w:r>
      <w:proofErr w:type="gramStart"/>
      <w:r>
        <w:t xml:space="preserve">  :</w:t>
      </w:r>
      <w:proofErr w:type="gramEnd"/>
      <w:r>
        <w:tab/>
        <w:t xml:space="preserve">my location is in the suburbs and </w:t>
      </w:r>
      <w:proofErr w:type="spellStart"/>
      <w:r>
        <w:t>i</w:t>
      </w:r>
      <w:proofErr w:type="spellEnd"/>
      <w:r>
        <w:t xml:space="preserve"> am very blessed to live in a good neighborhood and to have had such open and accepting people throughout my life. if </w:t>
      </w:r>
      <w:proofErr w:type="spellStart"/>
      <w:r>
        <w:t>i</w:t>
      </w:r>
      <w:proofErr w:type="spellEnd"/>
      <w:r>
        <w:t xml:space="preserve"> had grown up anywhere different </w:t>
      </w:r>
      <w:proofErr w:type="spellStart"/>
      <w:r>
        <w:t>i</w:t>
      </w:r>
      <w:proofErr w:type="spellEnd"/>
      <w:r>
        <w:t xml:space="preserve"> would not be the same person </w:t>
      </w:r>
      <w:proofErr w:type="spellStart"/>
      <w:r>
        <w:t>i</w:t>
      </w:r>
      <w:proofErr w:type="spellEnd"/>
      <w:r>
        <w:t xml:space="preserve"> am now</w:t>
      </w:r>
    </w:p>
    <w:p w14:paraId="04DE9F43" w14:textId="77777777" w:rsidR="008B4E47" w:rsidRDefault="008B4E47" w:rsidP="008B4E47">
      <w:r>
        <w:tab/>
      </w:r>
    </w:p>
    <w:p w14:paraId="6B9082D6" w14:textId="77777777" w:rsidR="008B4E47" w:rsidRDefault="008B4E47" w:rsidP="008B4E47">
      <w:r>
        <w:t xml:space="preserve">all_R_u9UBBE6sTpZhP7b  </w:t>
      </w:r>
      <w:proofErr w:type="gramStart"/>
      <w:r>
        <w:t xml:space="preserve">  :</w:t>
      </w:r>
      <w:proofErr w:type="gramEnd"/>
      <w:r>
        <w:tab/>
        <w:t>I grew up in a really small town that was very conservative so things like sexual orientations were never really talked about with neighbors or people at school.</w:t>
      </w:r>
    </w:p>
    <w:p w14:paraId="21F8401C" w14:textId="77777777" w:rsidR="008B4E47" w:rsidRDefault="008B4E47" w:rsidP="008B4E47">
      <w:r>
        <w:tab/>
      </w:r>
    </w:p>
    <w:p w14:paraId="4BC02918" w14:textId="77777777" w:rsidR="008B4E47" w:rsidRDefault="008B4E47" w:rsidP="008B4E47">
      <w:r>
        <w:t xml:space="preserve">all_R_27mrLYE5vEwZEex  </w:t>
      </w:r>
      <w:proofErr w:type="gramStart"/>
      <w:r>
        <w:t xml:space="preserve">  :</w:t>
      </w:r>
      <w:proofErr w:type="gramEnd"/>
      <w:r>
        <w:tab/>
        <w:t xml:space="preserve">My location has made it so mental health </w:t>
      </w:r>
      <w:proofErr w:type="spellStart"/>
      <w:r>
        <w:t>isnâ</w:t>
      </w:r>
      <w:proofErr w:type="spellEnd"/>
      <w:r>
        <w:t xml:space="preserve">€™t talked about or taken seriously. I could never go see a therapist or I would be the family shame or secret.  </w:t>
      </w:r>
      <w:proofErr w:type="gramStart"/>
      <w:r>
        <w:t>Generally</w:t>
      </w:r>
      <w:proofErr w:type="gramEnd"/>
      <w:r>
        <w:t xml:space="preserve"> </w:t>
      </w:r>
      <w:proofErr w:type="spellStart"/>
      <w:r>
        <w:t>Iâ</w:t>
      </w:r>
      <w:proofErr w:type="spellEnd"/>
      <w:r>
        <w:t xml:space="preserve">€™m safe, but oftentimes </w:t>
      </w:r>
      <w:proofErr w:type="spellStart"/>
      <w:r>
        <w:t>Iâ</w:t>
      </w:r>
      <w:proofErr w:type="spellEnd"/>
      <w:r>
        <w:t xml:space="preserve">€™m not out at night without my S/O or friends.  If I were to be out at night, </w:t>
      </w:r>
      <w:proofErr w:type="spellStart"/>
      <w:r>
        <w:t>Iâ</w:t>
      </w:r>
      <w:proofErr w:type="spellEnd"/>
      <w:r>
        <w:t>€™d be scared for my safety.</w:t>
      </w:r>
    </w:p>
    <w:p w14:paraId="25F55D08" w14:textId="77777777" w:rsidR="008B4E47" w:rsidRDefault="008B4E47" w:rsidP="008B4E47">
      <w:r>
        <w:tab/>
      </w:r>
    </w:p>
    <w:p w14:paraId="50FEB12E" w14:textId="77777777" w:rsidR="008B4E47" w:rsidRDefault="008B4E47" w:rsidP="008B4E47">
      <w:r>
        <w:t xml:space="preserve">all_R_2sYIakxWINadEXo  </w:t>
      </w:r>
      <w:proofErr w:type="gramStart"/>
      <w:r>
        <w:t xml:space="preserve">  :</w:t>
      </w:r>
      <w:proofErr w:type="gramEnd"/>
      <w:r>
        <w:tab/>
        <w:t xml:space="preserve">My geographic location is more rural and my neighbors are mostly my family. I feel safe living here and my family is close to each other so </w:t>
      </w:r>
      <w:proofErr w:type="spellStart"/>
      <w:r>
        <w:t>itâ</w:t>
      </w:r>
      <w:proofErr w:type="spellEnd"/>
      <w:r>
        <w:t xml:space="preserve">€™s nice to have people you trust close by. I think the biggest impact my location has had on me is that since it is more rural and I </w:t>
      </w:r>
      <w:proofErr w:type="spellStart"/>
      <w:r>
        <w:t>didnâ</w:t>
      </w:r>
      <w:proofErr w:type="spellEnd"/>
      <w:r>
        <w:t>€™t have other kids to play with growing up I felt isolated and it made me shy.</w:t>
      </w:r>
    </w:p>
    <w:p w14:paraId="55E0112B" w14:textId="77777777" w:rsidR="008B4E47" w:rsidRDefault="008B4E47" w:rsidP="008B4E47">
      <w:r>
        <w:tab/>
      </w:r>
    </w:p>
    <w:p w14:paraId="0FFF8833" w14:textId="77777777" w:rsidR="008B4E47" w:rsidRDefault="008B4E47" w:rsidP="008B4E47">
      <w:r>
        <w:t xml:space="preserve">all_R_2sbZQCQsv8Py83m  </w:t>
      </w:r>
      <w:proofErr w:type="gramStart"/>
      <w:r>
        <w:t xml:space="preserve">  :</w:t>
      </w:r>
      <w:proofErr w:type="gramEnd"/>
      <w:r>
        <w:tab/>
        <w:t xml:space="preserve">I am 1.5 hours away from my family, so that is not my ideal situation. Other than </w:t>
      </w:r>
      <w:proofErr w:type="gramStart"/>
      <w:r>
        <w:t>that</w:t>
      </w:r>
      <w:proofErr w:type="gramEnd"/>
      <w:r>
        <w:t xml:space="preserve"> I feel fine where I am at</w:t>
      </w:r>
    </w:p>
    <w:p w14:paraId="5918BD61" w14:textId="77777777" w:rsidR="008B4E47" w:rsidRDefault="008B4E47" w:rsidP="008B4E47">
      <w:r>
        <w:tab/>
      </w:r>
    </w:p>
    <w:p w14:paraId="25261C90" w14:textId="77777777" w:rsidR="008B4E47" w:rsidRDefault="008B4E47" w:rsidP="008B4E47">
      <w:r>
        <w:t xml:space="preserve">all_R_1PUJWPXRFabMC3N  </w:t>
      </w:r>
      <w:proofErr w:type="gramStart"/>
      <w:r>
        <w:t xml:space="preserve">  :</w:t>
      </w:r>
      <w:proofErr w:type="gramEnd"/>
      <w:r>
        <w:tab/>
      </w:r>
      <w:proofErr w:type="spellStart"/>
      <w:r>
        <w:t>Im</w:t>
      </w:r>
      <w:proofErr w:type="spellEnd"/>
      <w:r>
        <w:t xml:space="preserve"> in a long-distance relationship and </w:t>
      </w:r>
      <w:proofErr w:type="spellStart"/>
      <w:r>
        <w:t>itâ</w:t>
      </w:r>
      <w:proofErr w:type="spellEnd"/>
      <w:r>
        <w:t>€™s very hard in terms of trust and time management</w:t>
      </w:r>
    </w:p>
    <w:p w14:paraId="4222907C" w14:textId="77777777" w:rsidR="008B4E47" w:rsidRDefault="008B4E47" w:rsidP="008B4E47">
      <w:r>
        <w:tab/>
      </w:r>
    </w:p>
    <w:p w14:paraId="430DCC86" w14:textId="77777777" w:rsidR="008B4E47" w:rsidRDefault="008B4E47" w:rsidP="008B4E47">
      <w:r>
        <w:t>all_R_AyWnzsrVv7si0N3    :</w:t>
      </w:r>
      <w:r>
        <w:tab/>
        <w:t xml:space="preserve">I feel like my location </w:t>
      </w:r>
      <w:proofErr w:type="spellStart"/>
      <w:r>
        <w:t>doesnâ</w:t>
      </w:r>
      <w:proofErr w:type="spellEnd"/>
      <w:r>
        <w:t xml:space="preserve">€™t influence these things as much as for others as I believe that my family </w:t>
      </w:r>
      <w:proofErr w:type="spellStart"/>
      <w:r>
        <w:t>hasnâ</w:t>
      </w:r>
      <w:proofErr w:type="spellEnd"/>
      <w:r>
        <w:t>€™t really been similar to the most common family model in my country. This might have made me rather oblivious to many influences others my age living in my region have been subjected to. Probably what influenced was the discovery of my obliviousness as when compared to my peers.</w:t>
      </w:r>
    </w:p>
    <w:p w14:paraId="036C049A" w14:textId="77777777" w:rsidR="008B4E47" w:rsidRDefault="008B4E47" w:rsidP="008B4E47">
      <w:r>
        <w:tab/>
      </w:r>
    </w:p>
    <w:p w14:paraId="61F94C34" w14:textId="77777777" w:rsidR="008B4E47" w:rsidRDefault="008B4E47" w:rsidP="008B4E47">
      <w:r>
        <w:t xml:space="preserve">all_R_1Nncfog3hO8Gb8t  </w:t>
      </w:r>
      <w:proofErr w:type="gramStart"/>
      <w:r>
        <w:t xml:space="preserve">  :</w:t>
      </w:r>
      <w:proofErr w:type="gramEnd"/>
      <w:r>
        <w:tab/>
        <w:t xml:space="preserve">Growing up where I did in Chicago, I couldn't really be open about my gender identity or sexuality. The times I did, it was met with harsh stares or physical confrontation. Now, in Carbondale, since </w:t>
      </w:r>
      <w:proofErr w:type="gramStart"/>
      <w:r>
        <w:t>I'm</w:t>
      </w:r>
      <w:proofErr w:type="gramEnd"/>
      <w:r>
        <w:t xml:space="preserve"> here for school, I don't face as much of that anymore.</w:t>
      </w:r>
    </w:p>
    <w:p w14:paraId="33ED52F0" w14:textId="77777777" w:rsidR="008B4E47" w:rsidRDefault="008B4E47" w:rsidP="008B4E47">
      <w:r>
        <w:tab/>
      </w:r>
    </w:p>
    <w:p w14:paraId="3293982E" w14:textId="77777777" w:rsidR="008B4E47" w:rsidRDefault="008B4E47" w:rsidP="008B4E47">
      <w:r>
        <w:t xml:space="preserve">all_R_2pRAnruqw993SrL  </w:t>
      </w:r>
      <w:proofErr w:type="gramStart"/>
      <w:r>
        <w:t xml:space="preserve">  :</w:t>
      </w:r>
      <w:proofErr w:type="gramEnd"/>
      <w:r>
        <w:tab/>
        <w:t>I am very thankful for where I have been raised.</w:t>
      </w:r>
    </w:p>
    <w:p w14:paraId="6341F221" w14:textId="77777777" w:rsidR="008B4E47" w:rsidRDefault="008B4E47" w:rsidP="008B4E47">
      <w:r>
        <w:tab/>
      </w:r>
    </w:p>
    <w:p w14:paraId="73F2B886" w14:textId="77777777" w:rsidR="008B4E47" w:rsidRDefault="008B4E47" w:rsidP="008B4E47">
      <w:r>
        <w:t xml:space="preserve">all_R_1I6FIvRZVkzD593  </w:t>
      </w:r>
      <w:proofErr w:type="gramStart"/>
      <w:r>
        <w:t xml:space="preserve">  :</w:t>
      </w:r>
      <w:proofErr w:type="gramEnd"/>
      <w:r>
        <w:tab/>
        <w:t>it is not good for my mental health because all of the people in that area are pessimistic and rude and closed minded</w:t>
      </w:r>
    </w:p>
    <w:p w14:paraId="419DD308" w14:textId="77777777" w:rsidR="008B4E47" w:rsidRDefault="008B4E47" w:rsidP="008B4E47">
      <w:r>
        <w:tab/>
      </w:r>
    </w:p>
    <w:p w14:paraId="5EB5B88A" w14:textId="77777777" w:rsidR="008B4E47" w:rsidRDefault="008B4E47" w:rsidP="008B4E47">
      <w:r>
        <w:lastRenderedPageBreak/>
        <w:t xml:space="preserve">all_R_23ULGx39KtGFOKj  </w:t>
      </w:r>
      <w:proofErr w:type="gramStart"/>
      <w:r>
        <w:t xml:space="preserve">  :</w:t>
      </w:r>
      <w:proofErr w:type="gramEnd"/>
      <w:r>
        <w:tab/>
        <w:t>I live in a very urban town near Chicago, and I have access to anything I need in regards to mental help, counseling, or family therapy. I have utilized those resources before and found some of them helpful, and others not as much.</w:t>
      </w:r>
    </w:p>
    <w:p w14:paraId="7C756FC7" w14:textId="77777777" w:rsidR="008B4E47" w:rsidRDefault="008B4E47" w:rsidP="008B4E47">
      <w:r>
        <w:tab/>
      </w:r>
    </w:p>
    <w:p w14:paraId="404E29D7" w14:textId="77777777" w:rsidR="008B4E47" w:rsidRDefault="008B4E47" w:rsidP="008B4E47">
      <w:proofErr w:type="spellStart"/>
      <w:r>
        <w:t>all_R_vwcGhiqAaQankKl</w:t>
      </w:r>
      <w:proofErr w:type="spellEnd"/>
      <w:r>
        <w:t xml:space="preserve">  </w:t>
      </w:r>
      <w:proofErr w:type="gramStart"/>
      <w:r>
        <w:t xml:space="preserve">  :</w:t>
      </w:r>
      <w:proofErr w:type="gramEnd"/>
      <w:r>
        <w:tab/>
        <w:t xml:space="preserve">I live at school away from my family, that I miss sometimes. I have ASD. I have great friends. I have contact with my family daily. If I need anything all I need to do </w:t>
      </w:r>
      <w:proofErr w:type="gramStart"/>
      <w:r>
        <w:t>is</w:t>
      </w:r>
      <w:proofErr w:type="gramEnd"/>
      <w:r>
        <w:t xml:space="preserve"> ask. I live a balanced life for me.</w:t>
      </w:r>
    </w:p>
    <w:p w14:paraId="11A80363" w14:textId="77777777" w:rsidR="008B4E47" w:rsidRDefault="008B4E47" w:rsidP="008B4E47">
      <w:r>
        <w:tab/>
      </w:r>
    </w:p>
    <w:p w14:paraId="75969E1D" w14:textId="77777777" w:rsidR="008B4E47" w:rsidRDefault="008B4E47" w:rsidP="008B4E47">
      <w:r>
        <w:t xml:space="preserve">all_R_9ZfHafgQyqqlVdL  </w:t>
      </w:r>
      <w:proofErr w:type="gramStart"/>
      <w:r>
        <w:t xml:space="preserve">  :</w:t>
      </w:r>
      <w:proofErr w:type="gramEnd"/>
      <w:r>
        <w:tab/>
        <w:t>Back home, I had lots of friends in my neighborhood, and I lived in a safe area.</w:t>
      </w:r>
    </w:p>
    <w:p w14:paraId="2E3CC4BC" w14:textId="77777777" w:rsidR="008B4E47" w:rsidRDefault="008B4E47" w:rsidP="008B4E47">
      <w:r>
        <w:tab/>
      </w:r>
    </w:p>
    <w:p w14:paraId="6C54200F" w14:textId="77777777" w:rsidR="008B4E47" w:rsidRDefault="008B4E47" w:rsidP="008B4E47">
      <w:r>
        <w:t xml:space="preserve">all_R_1Cj6Z6BaueX8BLt  </w:t>
      </w:r>
      <w:proofErr w:type="gramStart"/>
      <w:r>
        <w:t xml:space="preserve">  :</w:t>
      </w:r>
      <w:proofErr w:type="gramEnd"/>
      <w:r>
        <w:tab/>
        <w:t xml:space="preserve">My geographic location is very far from my home and family. This can often strain my relationships with my parents and siblings and can create distance that can affect our relationship. Where I live, in an apartment with my friends sometimes I feel unsafe due to the area and living with all girls. My health I feel is the same as when I am home </w:t>
      </w:r>
      <w:proofErr w:type="gramStart"/>
      <w:r>
        <w:t>sometimes</w:t>
      </w:r>
      <w:proofErr w:type="gramEnd"/>
      <w:r>
        <w:t xml:space="preserve"> I get sick more often </w:t>
      </w:r>
      <w:proofErr w:type="spellStart"/>
      <w:r>
        <w:t>then</w:t>
      </w:r>
      <w:proofErr w:type="spellEnd"/>
      <w:r>
        <w:t xml:space="preserve"> home due to my often stressful environment. My relationships with my friends and or romantic relationships are </w:t>
      </w:r>
      <w:proofErr w:type="gramStart"/>
      <w:r>
        <w:t>very strong</w:t>
      </w:r>
      <w:proofErr w:type="gramEnd"/>
      <w:r>
        <w:t xml:space="preserve"> due to the fact that I spend most of my time here.</w:t>
      </w:r>
    </w:p>
    <w:p w14:paraId="725ECF64" w14:textId="77777777" w:rsidR="008B4E47" w:rsidRDefault="008B4E47" w:rsidP="008B4E47">
      <w:r>
        <w:tab/>
      </w:r>
    </w:p>
    <w:p w14:paraId="3A47178E" w14:textId="77777777" w:rsidR="008B4E47" w:rsidRDefault="008B4E47" w:rsidP="008B4E47">
      <w:r>
        <w:t xml:space="preserve">all_R_2E9QPybCYwMcJlI  </w:t>
      </w:r>
      <w:proofErr w:type="gramStart"/>
      <w:r>
        <w:t xml:space="preserve">  :</w:t>
      </w:r>
      <w:proofErr w:type="gramEnd"/>
      <w:r>
        <w:tab/>
        <w:t>My location makes things easy.</w:t>
      </w:r>
    </w:p>
    <w:p w14:paraId="545F6F89" w14:textId="77777777" w:rsidR="008B4E47" w:rsidRDefault="008B4E47" w:rsidP="008B4E47">
      <w:r>
        <w:tab/>
      </w:r>
    </w:p>
    <w:p w14:paraId="6C46C983" w14:textId="77777777" w:rsidR="008B4E47" w:rsidRDefault="008B4E47" w:rsidP="008B4E47">
      <w:r>
        <w:t xml:space="preserve">all_R_D6qBZgxCmZ7bFfP  </w:t>
      </w:r>
      <w:proofErr w:type="gramStart"/>
      <w:r>
        <w:t xml:space="preserve">  :</w:t>
      </w:r>
      <w:proofErr w:type="gramEnd"/>
      <w:r>
        <w:tab/>
        <w:t xml:space="preserve">My location I feel is a very safe place for my identity. I feel that if I wasn't exactly what I identify as, I wouldn't feel as safe/welcomed as I do as </w:t>
      </w:r>
      <w:proofErr w:type="gramStart"/>
      <w:r>
        <w:t>identifying</w:t>
      </w:r>
      <w:proofErr w:type="gramEnd"/>
      <w:r>
        <w:t xml:space="preserve"> as a straight white woman.</w:t>
      </w:r>
    </w:p>
    <w:p w14:paraId="72AD9242" w14:textId="77777777" w:rsidR="008B4E47" w:rsidRDefault="008B4E47" w:rsidP="008B4E47">
      <w:r>
        <w:tab/>
      </w:r>
    </w:p>
    <w:p w14:paraId="07D0EEEF" w14:textId="77777777" w:rsidR="008B4E47" w:rsidRDefault="008B4E47" w:rsidP="008B4E47">
      <w:r>
        <w:t xml:space="preserve">all_R_2ykHNj2tDJLnPLc  </w:t>
      </w:r>
      <w:proofErr w:type="gramStart"/>
      <w:r>
        <w:t xml:space="preserve">  :</w:t>
      </w:r>
      <w:proofErr w:type="gramEnd"/>
      <w:r>
        <w:tab/>
        <w:t xml:space="preserve">The area where I live does not have much of a negative impact on me. I feel like I can be </w:t>
      </w:r>
      <w:proofErr w:type="gramStart"/>
      <w:r>
        <w:t>fairly open</w:t>
      </w:r>
      <w:proofErr w:type="gramEnd"/>
      <w:r>
        <w:t xml:space="preserve"> about my sexuality/identities. I feel safe where I live, on the outskirts of the city. </w:t>
      </w:r>
      <w:proofErr w:type="gramStart"/>
      <w:r>
        <w:t>I'm</w:t>
      </w:r>
      <w:proofErr w:type="gramEnd"/>
      <w:r>
        <w:t xml:space="preserve"> in a neighborhood where I'm comfortable walking around at night. I </w:t>
      </w:r>
      <w:proofErr w:type="gramStart"/>
      <w:r>
        <w:t>don't</w:t>
      </w:r>
      <w:proofErr w:type="gramEnd"/>
      <w:r>
        <w:t xml:space="preserve"> see either a negative or a positive impact on my health. As for my relationships, I think it </w:t>
      </w:r>
      <w:proofErr w:type="gramStart"/>
      <w:r>
        <w:t>effects</w:t>
      </w:r>
      <w:proofErr w:type="gramEnd"/>
      <w:r>
        <w:t xml:space="preserve"> those positively since I live fairly close to others and am able to see them more as a result.</w:t>
      </w:r>
    </w:p>
    <w:p w14:paraId="756AEB29" w14:textId="77777777" w:rsidR="008B4E47" w:rsidRDefault="008B4E47" w:rsidP="008B4E47">
      <w:r>
        <w:tab/>
      </w:r>
    </w:p>
    <w:p w14:paraId="21CC87C5" w14:textId="77777777" w:rsidR="008B4E47" w:rsidRDefault="008B4E47" w:rsidP="008B4E47">
      <w:r>
        <w:t xml:space="preserve">all_R_5ak0qcnkAKVPwjv  </w:t>
      </w:r>
      <w:proofErr w:type="gramStart"/>
      <w:r>
        <w:t xml:space="preserve">  :</w:t>
      </w:r>
      <w:proofErr w:type="gramEnd"/>
      <w:r>
        <w:tab/>
        <w:t xml:space="preserve">I really </w:t>
      </w:r>
      <w:proofErr w:type="spellStart"/>
      <w:r>
        <w:t>donâ</w:t>
      </w:r>
      <w:proofErr w:type="spellEnd"/>
      <w:r>
        <w:t xml:space="preserve">€™t care or interact with most people living within an hour of where I live. The area is flat and boring, highly conservative and feels like a dead end or a trap. </w:t>
      </w:r>
      <w:proofErr w:type="gramStart"/>
      <w:r>
        <w:t>So</w:t>
      </w:r>
      <w:proofErr w:type="gramEnd"/>
      <w:r>
        <w:t xml:space="preserve"> to rectify that I plan on moving closer to my friends and a partner.</w:t>
      </w:r>
    </w:p>
    <w:p w14:paraId="3E815E6B" w14:textId="77777777" w:rsidR="008B4E47" w:rsidRDefault="008B4E47" w:rsidP="008B4E47">
      <w:r>
        <w:tab/>
      </w:r>
    </w:p>
    <w:p w14:paraId="040FFE26" w14:textId="77777777" w:rsidR="008B4E47" w:rsidRDefault="008B4E47" w:rsidP="008B4E47">
      <w:r>
        <w:t xml:space="preserve">all_R_3PdYYiBvw1M4Nih  </w:t>
      </w:r>
      <w:proofErr w:type="gramStart"/>
      <w:r>
        <w:t xml:space="preserve">  :</w:t>
      </w:r>
      <w:proofErr w:type="gramEnd"/>
      <w:r>
        <w:tab/>
        <w:t>I'm often afraid to really come out because of it getting back to my family. My friends and coworkers know and accept it with no problem, but my family is very conservative, country folk and in my hometown, it would be a mark of shame upon me and my family. (I live an hour from my hometown)</w:t>
      </w:r>
    </w:p>
    <w:p w14:paraId="7495B205" w14:textId="77777777" w:rsidR="008B4E47" w:rsidRDefault="008B4E47" w:rsidP="008B4E47">
      <w:r>
        <w:tab/>
      </w:r>
    </w:p>
    <w:p w14:paraId="2DDB6F31" w14:textId="77777777" w:rsidR="008B4E47" w:rsidRDefault="008B4E47" w:rsidP="008B4E47">
      <w:r>
        <w:t xml:space="preserve">all_R_22zUvkmvrfXnWJ5  </w:t>
      </w:r>
      <w:proofErr w:type="gramStart"/>
      <w:r>
        <w:t xml:space="preserve">  :</w:t>
      </w:r>
      <w:proofErr w:type="gramEnd"/>
      <w:r>
        <w:tab/>
        <w:t>I feel the rainy and dreary days of this area have a tendency to affect my emotional state</w:t>
      </w:r>
    </w:p>
    <w:p w14:paraId="56456A90" w14:textId="77777777" w:rsidR="008B4E47" w:rsidRDefault="008B4E47" w:rsidP="008B4E47">
      <w:r>
        <w:tab/>
      </w:r>
    </w:p>
    <w:p w14:paraId="40160641" w14:textId="77777777" w:rsidR="008B4E47" w:rsidRDefault="008B4E47" w:rsidP="008B4E47">
      <w:r>
        <w:t xml:space="preserve">all_R_3Dq21eA6XhRYjnA  </w:t>
      </w:r>
      <w:proofErr w:type="gramStart"/>
      <w:r>
        <w:t xml:space="preserve">  :</w:t>
      </w:r>
      <w:proofErr w:type="gramEnd"/>
      <w:r>
        <w:tab/>
        <w:t xml:space="preserve">I've grown up in a very stereotypical suburban city with five elementary schools, a middle school and a high school. I had decent education and I was </w:t>
      </w:r>
      <w:r>
        <w:lastRenderedPageBreak/>
        <w:t xml:space="preserve">able to make it to </w:t>
      </w:r>
      <w:proofErr w:type="gramStart"/>
      <w:r>
        <w:t>college</w:t>
      </w:r>
      <w:proofErr w:type="gramEnd"/>
      <w:r>
        <w:t xml:space="preserve"> so my assessment of my geographic location is basically that it has given me a stable beginning for life.</w:t>
      </w:r>
    </w:p>
    <w:p w14:paraId="27FAD3B1" w14:textId="77777777" w:rsidR="008B4E47" w:rsidRDefault="008B4E47" w:rsidP="008B4E47">
      <w:r>
        <w:tab/>
      </w:r>
    </w:p>
    <w:p w14:paraId="5C97EC3D" w14:textId="77777777" w:rsidR="008B4E47" w:rsidRDefault="008B4E47" w:rsidP="008B4E47">
      <w:r>
        <w:t xml:space="preserve">all_R_1GCwmG3CiYvdjxD  </w:t>
      </w:r>
      <w:proofErr w:type="gramStart"/>
      <w:r>
        <w:t xml:space="preserve">  :</w:t>
      </w:r>
      <w:proofErr w:type="gramEnd"/>
      <w:r>
        <w:tab/>
        <w:t>Sometimes I wish I lived in a more open, accepting part of the country. However, I see that people are slowly becoming more friendly and open.</w:t>
      </w:r>
    </w:p>
    <w:p w14:paraId="4B4ED02D" w14:textId="77777777" w:rsidR="008B4E47" w:rsidRDefault="008B4E47" w:rsidP="008B4E47">
      <w:r>
        <w:tab/>
      </w:r>
    </w:p>
    <w:p w14:paraId="29953D65" w14:textId="77777777" w:rsidR="008B4E47" w:rsidRDefault="008B4E47" w:rsidP="008B4E47">
      <w:r>
        <w:t xml:space="preserve">all_R_1j8HKzPvs1mctxU  </w:t>
      </w:r>
      <w:proofErr w:type="gramStart"/>
      <w:r>
        <w:t xml:space="preserve">  :</w:t>
      </w:r>
      <w:proofErr w:type="gramEnd"/>
      <w:r>
        <w:tab/>
        <w:t>My community is very small, which enabled me to only make few relationships but those relationships are very close. I felt very safe in that environment.</w:t>
      </w:r>
    </w:p>
    <w:p w14:paraId="5D610682" w14:textId="77777777" w:rsidR="008B4E47" w:rsidRDefault="008B4E47" w:rsidP="008B4E47">
      <w:r>
        <w:tab/>
      </w:r>
    </w:p>
    <w:p w14:paraId="6E43999E" w14:textId="77777777" w:rsidR="008B4E47" w:rsidRDefault="008B4E47" w:rsidP="008B4E47">
      <w:r>
        <w:t xml:space="preserve">all_R_1eQbYGqMly8N8Eg  </w:t>
      </w:r>
      <w:proofErr w:type="gramStart"/>
      <w:r>
        <w:t xml:space="preserve">  :</w:t>
      </w:r>
      <w:proofErr w:type="gramEnd"/>
      <w:r>
        <w:tab/>
        <w:t>A week ago yesterday I was in a terrible living situation but since moving out I have become happier strong and healthier.</w:t>
      </w:r>
    </w:p>
    <w:p w14:paraId="32692DEC" w14:textId="77777777" w:rsidR="008B4E47" w:rsidRDefault="008B4E47" w:rsidP="008B4E47">
      <w:r>
        <w:tab/>
      </w:r>
    </w:p>
    <w:p w14:paraId="08138364" w14:textId="77777777" w:rsidR="008B4E47" w:rsidRDefault="008B4E47" w:rsidP="008B4E47">
      <w:r>
        <w:t xml:space="preserve">all_R_2Qyc4E9Re3z5OXC  </w:t>
      </w:r>
      <w:proofErr w:type="gramStart"/>
      <w:r>
        <w:t xml:space="preserve">  :</w:t>
      </w:r>
      <w:proofErr w:type="gramEnd"/>
      <w:r>
        <w:tab/>
        <w:t>Overall, I mostly tend to feel safe and I am content with where and who I am.</w:t>
      </w:r>
    </w:p>
    <w:p w14:paraId="6FA43FD5" w14:textId="77777777" w:rsidR="008B4E47" w:rsidRDefault="008B4E47" w:rsidP="008B4E47">
      <w:r>
        <w:tab/>
      </w:r>
    </w:p>
    <w:p w14:paraId="0B31CA8A" w14:textId="77777777" w:rsidR="008B4E47" w:rsidRDefault="008B4E47" w:rsidP="008B4E47">
      <w:r>
        <w:t xml:space="preserve">all_R_3QRbXNi5cIoavhm  </w:t>
      </w:r>
      <w:proofErr w:type="gramStart"/>
      <w:r>
        <w:t xml:space="preserve">  :</w:t>
      </w:r>
      <w:proofErr w:type="gramEnd"/>
      <w:r>
        <w:tab/>
        <w:t>I live in a small town just outside Spokane. I suffer from long-term mental illness, and access to quality health care here is practically nonexistent.</w:t>
      </w:r>
    </w:p>
    <w:p w14:paraId="1033C2DD" w14:textId="77777777" w:rsidR="008B4E47" w:rsidRDefault="008B4E47" w:rsidP="008B4E47">
      <w:r>
        <w:tab/>
      </w:r>
    </w:p>
    <w:p w14:paraId="2CC74AA3" w14:textId="77777777" w:rsidR="008B4E47" w:rsidRDefault="008B4E47" w:rsidP="008B4E47">
      <w:r>
        <w:t xml:space="preserve">all_R_2v8rJGTMe4GQWBr  </w:t>
      </w:r>
      <w:proofErr w:type="gramStart"/>
      <w:r>
        <w:t xml:space="preserve">  :</w:t>
      </w:r>
      <w:proofErr w:type="gramEnd"/>
      <w:r>
        <w:tab/>
        <w:t>My blackness effects be because of racism</w:t>
      </w:r>
    </w:p>
    <w:p w14:paraId="74872B73" w14:textId="77777777" w:rsidR="008B4E47" w:rsidRDefault="008B4E47" w:rsidP="008B4E47">
      <w:r>
        <w:tab/>
      </w:r>
    </w:p>
    <w:p w14:paraId="009ACBA0" w14:textId="77777777" w:rsidR="008B4E47" w:rsidRDefault="008B4E47" w:rsidP="008B4E47">
      <w:r>
        <w:t xml:space="preserve">all_R_2fiLjjVjc9yiizu  </w:t>
      </w:r>
      <w:proofErr w:type="gramStart"/>
      <w:r>
        <w:t xml:space="preserve">  :</w:t>
      </w:r>
      <w:proofErr w:type="gramEnd"/>
      <w:r>
        <w:tab/>
        <w:t xml:space="preserve">it's </w:t>
      </w:r>
      <w:proofErr w:type="spellStart"/>
      <w:r>
        <w:t>phsicaly</w:t>
      </w:r>
      <w:proofErr w:type="spellEnd"/>
      <w:r>
        <w:t xml:space="preserve"> safe here but </w:t>
      </w:r>
      <w:proofErr w:type="spellStart"/>
      <w:r>
        <w:t>i</w:t>
      </w:r>
      <w:proofErr w:type="spellEnd"/>
      <w:r>
        <w:t xml:space="preserve"> have no access to any kind of community, </w:t>
      </w:r>
      <w:proofErr w:type="spellStart"/>
      <w:r>
        <w:t>i</w:t>
      </w:r>
      <w:proofErr w:type="spellEnd"/>
      <w:r>
        <w:t xml:space="preserve"> feel like no one wants me around and the best thing </w:t>
      </w:r>
      <w:proofErr w:type="spellStart"/>
      <w:r>
        <w:t>i</w:t>
      </w:r>
      <w:proofErr w:type="spellEnd"/>
      <w:r>
        <w:t xml:space="preserve"> can do is isolate myself and not participate in </w:t>
      </w:r>
      <w:proofErr w:type="spellStart"/>
      <w:r>
        <w:t>anthing</w:t>
      </w:r>
      <w:proofErr w:type="spellEnd"/>
    </w:p>
    <w:p w14:paraId="4D825B84" w14:textId="77777777" w:rsidR="008B4E47" w:rsidRDefault="008B4E47" w:rsidP="008B4E47">
      <w:r>
        <w:tab/>
      </w:r>
    </w:p>
    <w:p w14:paraId="1CFDBF1B" w14:textId="77777777" w:rsidR="008B4E47" w:rsidRDefault="008B4E47" w:rsidP="008B4E47">
      <w:r>
        <w:t xml:space="preserve">all_R_2CP6ei5JyZnXCqK  </w:t>
      </w:r>
      <w:proofErr w:type="gramStart"/>
      <w:r>
        <w:t xml:space="preserve">  :</w:t>
      </w:r>
      <w:proofErr w:type="gramEnd"/>
      <w:r>
        <w:tab/>
        <w:t>This. survey made me realize, that I may be depressed.</w:t>
      </w:r>
    </w:p>
    <w:p w14:paraId="4D99402E" w14:textId="77777777" w:rsidR="008B4E47" w:rsidRDefault="008B4E47" w:rsidP="008B4E47">
      <w:r>
        <w:tab/>
      </w:r>
    </w:p>
    <w:p w14:paraId="0B400898" w14:textId="77777777" w:rsidR="008B4E47" w:rsidRDefault="008B4E47" w:rsidP="008B4E47">
      <w:r>
        <w:t xml:space="preserve">all_R_1FIBjlbmJIJTFqo  </w:t>
      </w:r>
      <w:proofErr w:type="gramStart"/>
      <w:r>
        <w:t xml:space="preserve">  :</w:t>
      </w:r>
      <w:proofErr w:type="gramEnd"/>
      <w:r>
        <w:tab/>
        <w:t xml:space="preserve">I am a college student in Buffalo so a lot of my location is around college students and campus. </w:t>
      </w:r>
      <w:proofErr w:type="spellStart"/>
      <w:r>
        <w:t>Itâ</w:t>
      </w:r>
      <w:proofErr w:type="spellEnd"/>
      <w:r>
        <w:t xml:space="preserve">€™s hard to have a relationship since the college lifestyle has evolved around hooking up and not having interpersonal relationship. Someone like me who </w:t>
      </w:r>
      <w:proofErr w:type="spellStart"/>
      <w:r>
        <w:t>doesnâ</w:t>
      </w:r>
      <w:proofErr w:type="spellEnd"/>
      <w:r>
        <w:t>€™</w:t>
      </w:r>
      <w:proofErr w:type="spellStart"/>
      <w:r>
        <w:t>t</w:t>
      </w:r>
      <w:proofErr w:type="spellEnd"/>
      <w:r>
        <w:t xml:space="preserve"> partake in casual hook ups and looks for interpersonal relationship just adds to my loneliness, depression, and anxiety.</w:t>
      </w:r>
    </w:p>
    <w:p w14:paraId="32966791" w14:textId="77777777" w:rsidR="008B4E47" w:rsidRDefault="008B4E47" w:rsidP="008B4E47">
      <w:r>
        <w:tab/>
      </w:r>
    </w:p>
    <w:p w14:paraId="4F0FEFEE" w14:textId="77777777" w:rsidR="008B4E47" w:rsidRDefault="008B4E47" w:rsidP="008B4E47">
      <w:r>
        <w:t xml:space="preserve">all_R_0vnGDk68z0HrDSF  </w:t>
      </w:r>
      <w:proofErr w:type="gramStart"/>
      <w:r>
        <w:t xml:space="preserve">  :</w:t>
      </w:r>
      <w:proofErr w:type="gramEnd"/>
      <w:r>
        <w:tab/>
        <w:t xml:space="preserve">I come from a very small village where we are surrounded by towns who have people with higher incomes than us. Where I live there are many different </w:t>
      </w:r>
      <w:proofErr w:type="gramStart"/>
      <w:r>
        <w:t>type</w:t>
      </w:r>
      <w:proofErr w:type="gramEnd"/>
      <w:r>
        <w:t xml:space="preserve"> of Hispanic/</w:t>
      </w:r>
      <w:proofErr w:type="spellStart"/>
      <w:r>
        <w:t>latinos</w:t>
      </w:r>
      <w:proofErr w:type="spellEnd"/>
      <w:r>
        <w:t xml:space="preserve"> from different country. Most of the time I do not feel safe because </w:t>
      </w:r>
      <w:proofErr w:type="gramStart"/>
      <w:r>
        <w:t>these type of guys</w:t>
      </w:r>
      <w:proofErr w:type="gramEnd"/>
      <w:r>
        <w:t xml:space="preserve"> are always just looking/staring/whistling when a female wakes by. However, my village overall is not the worst in Westchester county.  Coming from a low-income family we have insurance that covers our fees but are not the best. Where I live there is like a small clinic provided for those with certain insurances but most of the time they are </w:t>
      </w:r>
      <w:proofErr w:type="gramStart"/>
      <w:r>
        <w:t>crowded</w:t>
      </w:r>
      <w:proofErr w:type="gramEnd"/>
      <w:r>
        <w:t xml:space="preserve"> and the doctors usually rush through the appointments.  Living in a small village is like you know everybody and everybody knows you. It is easy to make friendships, especially if you speak Spanish because my community is a more Spanish speaking community.</w:t>
      </w:r>
    </w:p>
    <w:p w14:paraId="31745787" w14:textId="77777777" w:rsidR="008B4E47" w:rsidRDefault="008B4E47" w:rsidP="008B4E47">
      <w:r>
        <w:tab/>
      </w:r>
    </w:p>
    <w:p w14:paraId="574E9641" w14:textId="77777777" w:rsidR="008B4E47" w:rsidRDefault="008B4E47" w:rsidP="008B4E47">
      <w:r>
        <w:t xml:space="preserve">all_R_UsCXG0dVRQBNA3v  </w:t>
      </w:r>
      <w:proofErr w:type="gramStart"/>
      <w:r>
        <w:t xml:space="preserve">  :</w:t>
      </w:r>
      <w:proofErr w:type="gramEnd"/>
      <w:r>
        <w:tab/>
        <w:t xml:space="preserve">I can connect with people who I identify with. Being from a rural Wisconsin community I </w:t>
      </w:r>
      <w:proofErr w:type="gramStart"/>
      <w:r>
        <w:t>can't</w:t>
      </w:r>
      <w:proofErr w:type="gramEnd"/>
      <w:r>
        <w:t xml:space="preserve"> connect a major part of my identity with almost anyone at </w:t>
      </w:r>
      <w:r>
        <w:lastRenderedPageBreak/>
        <w:t>SIU. However, I connect with people through other parts of my identity and create strong meaningful relationships through that.</w:t>
      </w:r>
    </w:p>
    <w:p w14:paraId="7CE72F00" w14:textId="77777777" w:rsidR="008B4E47" w:rsidRDefault="008B4E47" w:rsidP="008B4E47">
      <w:r>
        <w:tab/>
      </w:r>
    </w:p>
    <w:p w14:paraId="4C0308B6" w14:textId="77777777" w:rsidR="008B4E47" w:rsidRDefault="008B4E47" w:rsidP="008B4E47">
      <w:r>
        <w:t xml:space="preserve">all_R_6PZllPjbuREOoA9  </w:t>
      </w:r>
      <w:proofErr w:type="gramStart"/>
      <w:r>
        <w:t xml:space="preserve">  :</w:t>
      </w:r>
      <w:proofErr w:type="gramEnd"/>
      <w:r>
        <w:tab/>
        <w:t>I feel that Buffalo at times especially during the winter can be very much more depressing.</w:t>
      </w:r>
    </w:p>
    <w:p w14:paraId="2B7215BF" w14:textId="77777777" w:rsidR="008B4E47" w:rsidRDefault="008B4E47" w:rsidP="008B4E47">
      <w:r>
        <w:tab/>
      </w:r>
    </w:p>
    <w:p w14:paraId="52B8FBE1" w14:textId="77777777" w:rsidR="008B4E47" w:rsidRDefault="008B4E47" w:rsidP="008B4E47">
      <w:r>
        <w:t xml:space="preserve">all_R_yn1ztaHn35ujKwh  </w:t>
      </w:r>
      <w:proofErr w:type="gramStart"/>
      <w:r>
        <w:t xml:space="preserve">  :</w:t>
      </w:r>
      <w:proofErr w:type="gramEnd"/>
      <w:r>
        <w:tab/>
        <w:t xml:space="preserve">Because of where I live and how conservative it kind of is I </w:t>
      </w:r>
      <w:proofErr w:type="spellStart"/>
      <w:r>
        <w:t>donâ</w:t>
      </w:r>
      <w:proofErr w:type="spellEnd"/>
      <w:r>
        <w:t xml:space="preserve">€™t feel that I can really openly talk about things unless </w:t>
      </w:r>
      <w:proofErr w:type="spellStart"/>
      <w:r>
        <w:t>itâ</w:t>
      </w:r>
      <w:proofErr w:type="spellEnd"/>
      <w:r>
        <w:t xml:space="preserve">€™s with people I can really trust. I think </w:t>
      </w:r>
      <w:proofErr w:type="spellStart"/>
      <w:r>
        <w:t>thatâ</w:t>
      </w:r>
      <w:proofErr w:type="spellEnd"/>
      <w:r>
        <w:t>€™</w:t>
      </w:r>
      <w:proofErr w:type="spellStart"/>
      <w:r>
        <w:t>s</w:t>
      </w:r>
      <w:proofErr w:type="spellEnd"/>
      <w:r>
        <w:t xml:space="preserve"> a big problem in Appalachia honestly. It feels like </w:t>
      </w:r>
      <w:proofErr w:type="spellStart"/>
      <w:r>
        <w:t>thereâ</w:t>
      </w:r>
      <w:proofErr w:type="spellEnd"/>
      <w:r>
        <w:t xml:space="preserve">€™s not a whole lot of talk about mental illnesses or anything and you </w:t>
      </w:r>
      <w:proofErr w:type="spellStart"/>
      <w:r>
        <w:t>donâ</w:t>
      </w:r>
      <w:proofErr w:type="spellEnd"/>
      <w:r>
        <w:t>€™t really learn about it in school so how would you know how to be able to deal with it?</w:t>
      </w:r>
    </w:p>
    <w:p w14:paraId="1DA3C91F" w14:textId="77777777" w:rsidR="008B4E47" w:rsidRDefault="008B4E47" w:rsidP="008B4E47">
      <w:r>
        <w:tab/>
      </w:r>
    </w:p>
    <w:p w14:paraId="2F6770B2" w14:textId="77777777" w:rsidR="008B4E47" w:rsidRDefault="008B4E47" w:rsidP="008B4E47">
      <w:r>
        <w:t xml:space="preserve">all_R_1QtOUuY6tLDPR9q  </w:t>
      </w:r>
      <w:proofErr w:type="gramStart"/>
      <w:r>
        <w:t xml:space="preserve">  :</w:t>
      </w:r>
      <w:proofErr w:type="gramEnd"/>
      <w:r>
        <w:tab/>
        <w:t xml:space="preserve">I live in the one city and although there are crimes that often happen this is my comfort zone because I grew up here. I do have a child and I'm trying to move to a better side of the </w:t>
      </w:r>
      <w:proofErr w:type="gramStart"/>
      <w:r>
        <w:t>neighborhood</w:t>
      </w:r>
      <w:proofErr w:type="gramEnd"/>
      <w:r>
        <w:t xml:space="preserve"> so he is not exposed to many things. We have friends in this </w:t>
      </w:r>
      <w:proofErr w:type="gramStart"/>
      <w:r>
        <w:t>neighborhood</w:t>
      </w:r>
      <w:proofErr w:type="gramEnd"/>
      <w:r>
        <w:t xml:space="preserve"> and I have my own vehicle. I know there is a clinic and health center </w:t>
      </w:r>
      <w:proofErr w:type="gramStart"/>
      <w:r>
        <w:t>fairly close</w:t>
      </w:r>
      <w:proofErr w:type="gramEnd"/>
      <w:r>
        <w:t xml:space="preserve"> by.</w:t>
      </w:r>
    </w:p>
    <w:p w14:paraId="2E5B2C9D" w14:textId="77777777" w:rsidR="008B4E47" w:rsidRDefault="008B4E47" w:rsidP="008B4E47">
      <w:r>
        <w:tab/>
      </w:r>
    </w:p>
    <w:p w14:paraId="7ACB559A" w14:textId="77777777" w:rsidR="008B4E47" w:rsidRDefault="008B4E47" w:rsidP="008B4E47">
      <w:r>
        <w:t xml:space="preserve">all_R_2brImgprRmNudcR  </w:t>
      </w:r>
      <w:proofErr w:type="gramStart"/>
      <w:r>
        <w:t xml:space="preserve">  :</w:t>
      </w:r>
      <w:proofErr w:type="gramEnd"/>
      <w:r>
        <w:tab/>
        <w:t>I don't think my location has any impact on these things, except it might slightly improve my anxiety and my ability to deal with my sexual orientation</w:t>
      </w:r>
    </w:p>
    <w:p w14:paraId="659FFB97" w14:textId="77777777" w:rsidR="008B4E47" w:rsidRDefault="008B4E47" w:rsidP="008B4E47">
      <w:r>
        <w:tab/>
      </w:r>
    </w:p>
    <w:p w14:paraId="4583B96E" w14:textId="77777777" w:rsidR="008B4E47" w:rsidRDefault="008B4E47" w:rsidP="008B4E47">
      <w:r>
        <w:t xml:space="preserve">all_R_2rOBuhuNeZ0tLYk  </w:t>
      </w:r>
      <w:proofErr w:type="gramStart"/>
      <w:r>
        <w:t xml:space="preserve">  :</w:t>
      </w:r>
      <w:proofErr w:type="gramEnd"/>
      <w:r>
        <w:tab/>
        <w:t xml:space="preserve">I just picked any location because </w:t>
      </w:r>
      <w:proofErr w:type="spellStart"/>
      <w:r>
        <w:t>Iâ</w:t>
      </w:r>
      <w:proofErr w:type="spellEnd"/>
      <w:r>
        <w:t>€™m not comfortable putting my own down.</w:t>
      </w:r>
    </w:p>
    <w:p w14:paraId="696D882D" w14:textId="77777777" w:rsidR="008B4E47" w:rsidRDefault="008B4E47" w:rsidP="008B4E47">
      <w:r>
        <w:tab/>
      </w:r>
    </w:p>
    <w:p w14:paraId="2A0E10AC" w14:textId="77777777" w:rsidR="008B4E47" w:rsidRDefault="008B4E47" w:rsidP="008B4E47">
      <w:r>
        <w:t xml:space="preserve">all_R_3oYiOW5RoYDcSBr  </w:t>
      </w:r>
      <w:proofErr w:type="gramStart"/>
      <w:r>
        <w:t xml:space="preserve">  :</w:t>
      </w:r>
      <w:proofErr w:type="gramEnd"/>
      <w:r>
        <w:tab/>
        <w:t xml:space="preserve">My location impact me because it makes me more aware of my surroundings and helps me know how to be safe when </w:t>
      </w:r>
      <w:proofErr w:type="spellStart"/>
      <w:r>
        <w:t>Iâ</w:t>
      </w:r>
      <w:proofErr w:type="spellEnd"/>
      <w:r>
        <w:t xml:space="preserve">€™m in a place </w:t>
      </w:r>
      <w:proofErr w:type="spellStart"/>
      <w:r>
        <w:t>Iâ</w:t>
      </w:r>
      <w:proofErr w:type="spellEnd"/>
      <w:r>
        <w:t>€™m not familiar with.</w:t>
      </w:r>
    </w:p>
    <w:p w14:paraId="78A266A8" w14:textId="77777777" w:rsidR="008B4E47" w:rsidRDefault="008B4E47" w:rsidP="008B4E47">
      <w:r>
        <w:tab/>
      </w:r>
    </w:p>
    <w:p w14:paraId="09492283" w14:textId="77777777" w:rsidR="008B4E47" w:rsidRDefault="008B4E47" w:rsidP="008B4E47">
      <w:r>
        <w:t xml:space="preserve">all_R_3MKIE09ePMHLaw9  </w:t>
      </w:r>
      <w:proofErr w:type="gramStart"/>
      <w:r>
        <w:t xml:space="preserve">  :</w:t>
      </w:r>
      <w:proofErr w:type="gramEnd"/>
      <w:r>
        <w:tab/>
        <w:t xml:space="preserve">I feel like the area of Buffalo New York that I live in can be damaging due to the violence that can happen and how friends can be lost to jail or being killed. I </w:t>
      </w:r>
      <w:proofErr w:type="spellStart"/>
      <w:r>
        <w:t>donâ</w:t>
      </w:r>
      <w:proofErr w:type="spellEnd"/>
      <w:r>
        <w:t xml:space="preserve">€™t think </w:t>
      </w:r>
      <w:proofErr w:type="spellStart"/>
      <w:r>
        <w:t>thereâ</w:t>
      </w:r>
      <w:proofErr w:type="spellEnd"/>
      <w:r>
        <w:t>€™s to much of an impact on health.</w:t>
      </w:r>
    </w:p>
    <w:p w14:paraId="55BDA938" w14:textId="77777777" w:rsidR="008B4E47" w:rsidRDefault="008B4E47" w:rsidP="008B4E47">
      <w:r>
        <w:tab/>
      </w:r>
    </w:p>
    <w:p w14:paraId="6811BAEF" w14:textId="77777777" w:rsidR="008B4E47" w:rsidRDefault="008B4E47" w:rsidP="008B4E47">
      <w:r>
        <w:t>all_R_3QDihGxVNXZDmNK    :</w:t>
      </w:r>
      <w:r>
        <w:tab/>
        <w:t>I do live in an area with a higher socio-economic standing which is beneficial to me and certainly a privilege to have, yet I still feel as if I am missing a lot in life when it comes to relationship and social areas</w:t>
      </w:r>
    </w:p>
    <w:p w14:paraId="0B3D4AC1" w14:textId="77777777" w:rsidR="008B4E47" w:rsidRDefault="008B4E47" w:rsidP="008B4E47">
      <w:r>
        <w:tab/>
      </w:r>
    </w:p>
    <w:p w14:paraId="49697F1E" w14:textId="77777777" w:rsidR="008B4E47" w:rsidRDefault="008B4E47" w:rsidP="008B4E47">
      <w:r>
        <w:t xml:space="preserve">all_R_z6gaBR6NaXj02HL  </w:t>
      </w:r>
      <w:proofErr w:type="gramStart"/>
      <w:r>
        <w:t xml:space="preserve">  :</w:t>
      </w:r>
      <w:proofErr w:type="gramEnd"/>
      <w:r>
        <w:tab/>
        <w:t xml:space="preserve">My chronic illnesses are the main thing negatively impacting my quality of life. However, </w:t>
      </w:r>
      <w:proofErr w:type="gramStart"/>
      <w:r>
        <w:t>I'm</w:t>
      </w:r>
      <w:proofErr w:type="gramEnd"/>
      <w:r>
        <w:t xml:space="preserve"> very lucky to live with my parents right now who are very supportive of me while I try to improve my health. </w:t>
      </w:r>
      <w:proofErr w:type="gramStart"/>
      <w:r>
        <w:t>I'm</w:t>
      </w:r>
      <w:proofErr w:type="gramEnd"/>
      <w:r>
        <w:t xml:space="preserve"> not able to work or study right now which is difficult for me. Trying to understand my relationship with myself and my body </w:t>
      </w:r>
      <w:proofErr w:type="gramStart"/>
      <w:r>
        <w:t>in light of</w:t>
      </w:r>
      <w:proofErr w:type="gramEnd"/>
      <w:r>
        <w:t xml:space="preserve"> my diagnoses has also affected how I'm trying to figure out my sexuality and gender identity. My geographic location has positives and negatives. Living in a rural area is beautiful which is nice for my mental health. Living in Scotland is amazing because my health care costs </w:t>
      </w:r>
      <w:proofErr w:type="gramStart"/>
      <w:r>
        <w:t>very little</w:t>
      </w:r>
      <w:proofErr w:type="gramEnd"/>
      <w:r>
        <w:t xml:space="preserve">. However, living in a rural area in Scotland makes it difficult to get to all my doctors' appointments, especially since I am not able to drive anymore and my family does not have a </w:t>
      </w:r>
      <w:r>
        <w:lastRenderedPageBreak/>
        <w:t xml:space="preserve">car. Being a white American immigrant means that I don't have most of the </w:t>
      </w:r>
      <w:proofErr w:type="gramStart"/>
      <w:r>
        <w:t>disadvantages</w:t>
      </w:r>
      <w:proofErr w:type="gramEnd"/>
      <w:r>
        <w:t xml:space="preserve"> other immigrants face in this country.</w:t>
      </w:r>
    </w:p>
    <w:p w14:paraId="6F3E73CB" w14:textId="77777777" w:rsidR="008B4E47" w:rsidRDefault="008B4E47" w:rsidP="008B4E47">
      <w:r>
        <w:tab/>
      </w:r>
    </w:p>
    <w:p w14:paraId="49ED210A" w14:textId="77777777" w:rsidR="008B4E47" w:rsidRDefault="008B4E47" w:rsidP="008B4E47">
      <w:r>
        <w:t xml:space="preserve">all_R_4J9PTRMD8qY8nXb  </w:t>
      </w:r>
      <w:proofErr w:type="gramStart"/>
      <w:r>
        <w:t xml:space="preserve">  :</w:t>
      </w:r>
      <w:proofErr w:type="gramEnd"/>
      <w:r>
        <w:tab/>
        <w:t xml:space="preserve">Overall safe location. Healthcare readily available. Not much public transportation. Relationship mostly supportive </w:t>
      </w:r>
      <w:proofErr w:type="gramStart"/>
      <w:r>
        <w:t>at this time</w:t>
      </w:r>
      <w:proofErr w:type="gramEnd"/>
      <w:r>
        <w:t>.</w:t>
      </w:r>
    </w:p>
    <w:p w14:paraId="291964DC" w14:textId="77777777" w:rsidR="008B4E47" w:rsidRDefault="008B4E47" w:rsidP="008B4E47">
      <w:r>
        <w:tab/>
      </w:r>
    </w:p>
    <w:p w14:paraId="4E3F18CC" w14:textId="77777777" w:rsidR="008B4E47" w:rsidRDefault="008B4E47" w:rsidP="008B4E47">
      <w:r>
        <w:t xml:space="preserve">all_R_10Tab6YPjEUvhAc  </w:t>
      </w:r>
      <w:proofErr w:type="gramStart"/>
      <w:r>
        <w:t xml:space="preserve">  :</w:t>
      </w:r>
      <w:proofErr w:type="gramEnd"/>
      <w:r>
        <w:tab/>
        <w:t>I live in a safe community a few blocks from my parents. My children can play safely in the yard.</w:t>
      </w:r>
    </w:p>
    <w:p w14:paraId="65A731E2" w14:textId="77777777" w:rsidR="008B4E47" w:rsidRDefault="008B4E47" w:rsidP="008B4E47">
      <w:r>
        <w:tab/>
      </w:r>
    </w:p>
    <w:p w14:paraId="5A319AE5" w14:textId="77777777" w:rsidR="008B4E47" w:rsidRDefault="008B4E47" w:rsidP="008B4E47">
      <w:r>
        <w:t>all_R_2SBxs4RM4Pm1tnc    :</w:t>
      </w:r>
      <w:r>
        <w:tab/>
        <w:t>The location of where I live makes it hard to make new friends or meet new people, but the people we meet and friends we make stay with us for a long time.</w:t>
      </w:r>
    </w:p>
    <w:p w14:paraId="3C101D55" w14:textId="77777777" w:rsidR="008B4E47" w:rsidRDefault="008B4E47" w:rsidP="008B4E47">
      <w:r>
        <w:tab/>
      </w:r>
    </w:p>
    <w:p w14:paraId="51420D0F" w14:textId="77777777" w:rsidR="008B4E47" w:rsidRDefault="008B4E47" w:rsidP="008B4E47">
      <w:r>
        <w:t xml:space="preserve">all_R_bEp65dGZmfTDIuB  </w:t>
      </w:r>
      <w:proofErr w:type="gramStart"/>
      <w:r>
        <w:t xml:space="preserve">  :</w:t>
      </w:r>
      <w:proofErr w:type="gramEnd"/>
      <w:r>
        <w:tab/>
        <w:t xml:space="preserve">My geographic location has impacted me positively. </w:t>
      </w:r>
      <w:proofErr w:type="gramStart"/>
      <w:r>
        <w:t>It's</w:t>
      </w:r>
      <w:proofErr w:type="gramEnd"/>
      <w:r>
        <w:t xml:space="preserve"> a good environment to live in. Health wise, </w:t>
      </w:r>
      <w:proofErr w:type="gramStart"/>
      <w:r>
        <w:t>it's</w:t>
      </w:r>
      <w:proofErr w:type="gramEnd"/>
      <w:r>
        <w:t xml:space="preserve"> very good. In terms of safety, the security is </w:t>
      </w:r>
      <w:proofErr w:type="gramStart"/>
      <w:r>
        <w:t>great</w:t>
      </w:r>
      <w:proofErr w:type="gramEnd"/>
      <w:r>
        <w:t xml:space="preserve"> and I have built good relationship with people around.</w:t>
      </w:r>
    </w:p>
    <w:p w14:paraId="6DFBE7B7" w14:textId="77777777" w:rsidR="008B4E47" w:rsidRDefault="008B4E47" w:rsidP="008B4E47">
      <w:r>
        <w:tab/>
      </w:r>
    </w:p>
    <w:p w14:paraId="73F54D91" w14:textId="77777777" w:rsidR="008B4E47" w:rsidRDefault="008B4E47" w:rsidP="008B4E47">
      <w:r>
        <w:t xml:space="preserve">all_R_x0hUPD1FHV422FH  </w:t>
      </w:r>
      <w:proofErr w:type="gramStart"/>
      <w:r>
        <w:t xml:space="preserve">  :</w:t>
      </w:r>
      <w:proofErr w:type="gramEnd"/>
      <w:r>
        <w:tab/>
        <w:t>no comment</w:t>
      </w:r>
    </w:p>
    <w:p w14:paraId="24AD97B5" w14:textId="77777777" w:rsidR="008B4E47" w:rsidRDefault="008B4E47" w:rsidP="008B4E47">
      <w:r>
        <w:tab/>
      </w:r>
    </w:p>
    <w:p w14:paraId="32A1C11D" w14:textId="77777777" w:rsidR="008B4E47" w:rsidRDefault="008B4E47" w:rsidP="008B4E47">
      <w:r>
        <w:t xml:space="preserve">all_R_1d4UFKov4DUVALz  </w:t>
      </w:r>
      <w:proofErr w:type="gramStart"/>
      <w:r>
        <w:t xml:space="preserve">  :</w:t>
      </w:r>
      <w:proofErr w:type="gramEnd"/>
      <w:r>
        <w:tab/>
        <w:t>I would say my place is safe, but don't like the neighbor. I rarely can go someone's home and passing time with them. It is very frustrating for me.</w:t>
      </w:r>
    </w:p>
    <w:p w14:paraId="027A3E85" w14:textId="77777777" w:rsidR="008B4E47" w:rsidRDefault="008B4E47" w:rsidP="008B4E47">
      <w:r>
        <w:tab/>
      </w:r>
    </w:p>
    <w:p w14:paraId="26BD24A6" w14:textId="77777777" w:rsidR="008B4E47" w:rsidRDefault="008B4E47" w:rsidP="008B4E47">
      <w:r>
        <w:t xml:space="preserve">all_R_2ysbU9Vhg7h5e3b  </w:t>
      </w:r>
      <w:proofErr w:type="gramStart"/>
      <w:r>
        <w:t xml:space="preserve">  :</w:t>
      </w:r>
      <w:proofErr w:type="gramEnd"/>
      <w:r>
        <w:tab/>
        <w:t>I feel my location is a little underdeveloped. I do not think it negatively impacts my health in anyway. I think my family impacts my feelings in a positive way, so my location does not impact it that much.</w:t>
      </w:r>
    </w:p>
    <w:p w14:paraId="4133ADDA" w14:textId="77777777" w:rsidR="008B4E47" w:rsidRDefault="008B4E47" w:rsidP="008B4E47">
      <w:r>
        <w:tab/>
      </w:r>
    </w:p>
    <w:p w14:paraId="76A161DA" w14:textId="77777777" w:rsidR="008B4E47" w:rsidRDefault="008B4E47" w:rsidP="008B4E47">
      <w:r>
        <w:t xml:space="preserve">all_R_NXYQpiGfXmffJ3b  </w:t>
      </w:r>
      <w:proofErr w:type="gramStart"/>
      <w:r>
        <w:t xml:space="preserve">  :</w:t>
      </w:r>
      <w:proofErr w:type="gramEnd"/>
      <w:r>
        <w:tab/>
        <w:t xml:space="preserve">it is very cold but quiet. it </w:t>
      </w:r>
      <w:proofErr w:type="gramStart"/>
      <w:r>
        <w:t>doesn't</w:t>
      </w:r>
      <w:proofErr w:type="gramEnd"/>
      <w:r>
        <w:t xml:space="preserve"> really impact me</w:t>
      </w:r>
    </w:p>
    <w:p w14:paraId="2833EA59" w14:textId="77777777" w:rsidR="008B4E47" w:rsidRDefault="008B4E47" w:rsidP="008B4E47">
      <w:r>
        <w:tab/>
      </w:r>
    </w:p>
    <w:p w14:paraId="6AB21F70" w14:textId="77777777" w:rsidR="008B4E47" w:rsidRDefault="008B4E47" w:rsidP="008B4E47">
      <w:r>
        <w:t xml:space="preserve">all_R_POpOkAe0fZByNKF  </w:t>
      </w:r>
      <w:proofErr w:type="gramStart"/>
      <w:r>
        <w:t xml:space="preserve">  :</w:t>
      </w:r>
      <w:proofErr w:type="gramEnd"/>
      <w:r>
        <w:tab/>
        <w:t xml:space="preserve">I just recently realized I am a demi-sexual meaning I can only feel sexual intimacy with someone I have a very strong emotional connection to first. This information has so </w:t>
      </w:r>
      <w:proofErr w:type="gramStart"/>
      <w:r>
        <w:t>absolutely invaluable</w:t>
      </w:r>
      <w:proofErr w:type="gramEnd"/>
      <w:r>
        <w:t xml:space="preserve"> to my feeling validated for not feeling very sexual towards past boyfriends. I did not have a friendship with them first, so any connection we had was based on more shallow feelings, hence my reluctance to have sex as often as they seemed to want it.</w:t>
      </w:r>
    </w:p>
    <w:p w14:paraId="4E6CF3FD" w14:textId="77777777" w:rsidR="008B4E47" w:rsidRDefault="008B4E47" w:rsidP="008B4E47">
      <w:r>
        <w:tab/>
      </w:r>
    </w:p>
    <w:p w14:paraId="44D904C1" w14:textId="77777777" w:rsidR="008B4E47" w:rsidRDefault="008B4E47" w:rsidP="008B4E47">
      <w:r>
        <w:t xml:space="preserve">all_R_D8e0XT7hW9qKuop  </w:t>
      </w:r>
      <w:proofErr w:type="gramStart"/>
      <w:r>
        <w:t xml:space="preserve">  :</w:t>
      </w:r>
      <w:proofErr w:type="gramEnd"/>
      <w:r>
        <w:tab/>
        <w:t xml:space="preserve">In my location I am in a good neighborhood where these are a lot of businesses flourishing and everything I around and available for me to access. Such as </w:t>
      </w:r>
      <w:proofErr w:type="spellStart"/>
      <w:proofErr w:type="gramStart"/>
      <w:r>
        <w:t>doctors</w:t>
      </w:r>
      <w:proofErr w:type="spellEnd"/>
      <w:proofErr w:type="gramEnd"/>
      <w:r>
        <w:t xml:space="preserve"> offices, pharmacies, and parks etc.</w:t>
      </w:r>
    </w:p>
    <w:p w14:paraId="549843C4" w14:textId="77777777" w:rsidR="008B4E47" w:rsidRDefault="008B4E47" w:rsidP="008B4E47">
      <w:r>
        <w:tab/>
      </w:r>
    </w:p>
    <w:p w14:paraId="706CA65E" w14:textId="77777777" w:rsidR="008B4E47" w:rsidRDefault="008B4E47" w:rsidP="008B4E47">
      <w:r>
        <w:t xml:space="preserve">all_R_3dFi4FFxX4yx6BY  </w:t>
      </w:r>
      <w:proofErr w:type="gramStart"/>
      <w:r>
        <w:t xml:space="preserve">  :</w:t>
      </w:r>
      <w:proofErr w:type="gramEnd"/>
      <w:r>
        <w:tab/>
        <w:t xml:space="preserve">My location impacts my social life.  I live in the middle of the </w:t>
      </w:r>
      <w:proofErr w:type="spellStart"/>
      <w:r>
        <w:t>elmwood</w:t>
      </w:r>
      <w:proofErr w:type="spellEnd"/>
      <w:r>
        <w:t xml:space="preserve"> village which is a very live and active area to begin with.  I find myself going out and meeting a lot of new people solely because of where I live.</w:t>
      </w:r>
    </w:p>
    <w:p w14:paraId="13376122" w14:textId="77777777" w:rsidR="008B4E47" w:rsidRDefault="008B4E47" w:rsidP="008B4E47">
      <w:r>
        <w:tab/>
      </w:r>
    </w:p>
    <w:p w14:paraId="4E9607ED" w14:textId="77777777" w:rsidR="008B4E47" w:rsidRDefault="008B4E47" w:rsidP="008B4E47">
      <w:r>
        <w:t xml:space="preserve">all_R_1kSStv6JuV36Mie  </w:t>
      </w:r>
      <w:proofErr w:type="gramStart"/>
      <w:r>
        <w:t xml:space="preserve">  :</w:t>
      </w:r>
      <w:proofErr w:type="gramEnd"/>
      <w:r>
        <w:tab/>
        <w:t xml:space="preserve">I used to live in northern Maryland, where I was born and raised. I loved it there, and I still consider it my home. However, we got kicked out of our old house that we were renting so we bought a house in Pennsylvania, where everyone we knew was moving to </w:t>
      </w:r>
      <w:r>
        <w:lastRenderedPageBreak/>
        <w:t xml:space="preserve">because housing was so cheap. We have lived there for almost three years now and I have never considered York, PA to be my home. I hate it there, it is so urban and loud and messy and I just feel unsafe - I had to finish my high school career doing cyber school because the school in my district was unruly and had metal detectors at every entrance and exit and its own police force and I had my bag inspected every time I entered the building. I did not feel safe. Living in West Virginia for school, where it is quiet and small and rural, I feel much happier and safer. The only reason I like PA is that my family and my dogs are there, nothing else. I have no friends there, and I only have friends that still live in Maryland. I feel like the move did a number on my mental health and it really </w:t>
      </w:r>
      <w:proofErr w:type="gramStart"/>
      <w:r>
        <w:t>hasn't</w:t>
      </w:r>
      <w:proofErr w:type="gramEnd"/>
      <w:r>
        <w:t xml:space="preserve"> been the same since.</w:t>
      </w:r>
    </w:p>
    <w:p w14:paraId="6CBB003D" w14:textId="77777777" w:rsidR="008B4E47" w:rsidRDefault="008B4E47" w:rsidP="008B4E47">
      <w:r>
        <w:tab/>
      </w:r>
    </w:p>
    <w:p w14:paraId="5D0508A3" w14:textId="77777777" w:rsidR="008B4E47" w:rsidRDefault="008B4E47" w:rsidP="008B4E47">
      <w:r>
        <w:t xml:space="preserve">all_R_1gMzAHSaTQtrYtl  </w:t>
      </w:r>
      <w:proofErr w:type="gramStart"/>
      <w:r>
        <w:t xml:space="preserve">  :</w:t>
      </w:r>
      <w:proofErr w:type="gramEnd"/>
      <w:r>
        <w:tab/>
        <w:t xml:space="preserve">My family in this side is a bunch of Trump supporters so they're racist and don't care if I die for not being straight. A lot of people around here want a police stakeout in my uterus despite it being NONE of their business. </w:t>
      </w:r>
      <w:proofErr w:type="gramStart"/>
      <w:r>
        <w:t>I'm</w:t>
      </w:r>
      <w:proofErr w:type="gramEnd"/>
      <w:r>
        <w:t xml:space="preserve"> always strong for other people and I won't give myself the space to emotionally let go because I mentally misinterpret it as my own weakness that I won't allow myself. The man I love is a thousand miles away and called my FRIEND cute, I can't express my love because I'm a coward and then I'm surprised when they find someone new, I have abandonment issues when it comes to love, AND I was a gifted kid so I have all of that pent up childhood trauma. And I hide it all with humor and a smile because I was bullied for being a crybaby so if I show people how much I'm hurting I'm vulnerable and a target so I'm scared to do so. Okay, this </w:t>
      </w:r>
      <w:proofErr w:type="spellStart"/>
      <w:r>
        <w:t>hella</w:t>
      </w:r>
      <w:proofErr w:type="spellEnd"/>
      <w:r>
        <w:t xml:space="preserve"> branched </w:t>
      </w:r>
      <w:proofErr w:type="gramStart"/>
      <w:r>
        <w:t>off of</w:t>
      </w:r>
      <w:proofErr w:type="gramEnd"/>
      <w:r>
        <w:t xml:space="preserve"> being about my identity and location but you know what? Fuck it, enjoy your surplus information.</w:t>
      </w:r>
    </w:p>
    <w:p w14:paraId="25294562" w14:textId="77777777" w:rsidR="008B4E47" w:rsidRDefault="008B4E47" w:rsidP="008B4E47">
      <w:r>
        <w:tab/>
      </w:r>
    </w:p>
    <w:p w14:paraId="3B579738" w14:textId="77777777" w:rsidR="008B4E47" w:rsidRDefault="008B4E47" w:rsidP="008B4E47">
      <w:r>
        <w:t xml:space="preserve">all_R_1LFHmGj1ezRXS5t  </w:t>
      </w:r>
      <w:proofErr w:type="gramStart"/>
      <w:r>
        <w:t xml:space="preserve">  :</w:t>
      </w:r>
      <w:proofErr w:type="gramEnd"/>
      <w:r>
        <w:tab/>
      </w:r>
      <w:proofErr w:type="spellStart"/>
      <w:r>
        <w:t>i</w:t>
      </w:r>
      <w:proofErr w:type="spellEnd"/>
      <w:r>
        <w:t xml:space="preserve"> was born in </w:t>
      </w:r>
      <w:proofErr w:type="spellStart"/>
      <w:r>
        <w:t>florida</w:t>
      </w:r>
      <w:proofErr w:type="spellEnd"/>
      <w:r>
        <w:t xml:space="preserve"> then moved to </w:t>
      </w:r>
      <w:proofErr w:type="spellStart"/>
      <w:r>
        <w:t>ohio</w:t>
      </w:r>
      <w:proofErr w:type="spellEnd"/>
      <w:r>
        <w:t xml:space="preserve"> then which </w:t>
      </w:r>
      <w:proofErr w:type="spellStart"/>
      <w:r>
        <w:t>i</w:t>
      </w:r>
      <w:proofErr w:type="spellEnd"/>
      <w:r>
        <w:t xml:space="preserve"> left </w:t>
      </w:r>
      <w:proofErr w:type="spellStart"/>
      <w:r>
        <w:t>ohio</w:t>
      </w:r>
      <w:proofErr w:type="spellEnd"/>
      <w:r>
        <w:t xml:space="preserve"> and went to college in </w:t>
      </w:r>
      <w:proofErr w:type="spellStart"/>
      <w:r>
        <w:t>illinois</w:t>
      </w:r>
      <w:proofErr w:type="spellEnd"/>
    </w:p>
    <w:p w14:paraId="2A511849" w14:textId="77777777" w:rsidR="008B4E47" w:rsidRDefault="008B4E47" w:rsidP="008B4E47">
      <w:r>
        <w:tab/>
      </w:r>
    </w:p>
    <w:p w14:paraId="041D734D" w14:textId="77777777" w:rsidR="008B4E47" w:rsidRDefault="008B4E47" w:rsidP="008B4E47">
      <w:r>
        <w:t xml:space="preserve">all_R_1HiB5WeDykNmtjZ  </w:t>
      </w:r>
      <w:proofErr w:type="gramStart"/>
      <w:r>
        <w:t xml:space="preserve">  :</w:t>
      </w:r>
      <w:proofErr w:type="gramEnd"/>
      <w:r>
        <w:tab/>
        <w:t>My location is convenient since I'm a full time study, it is safe and I have good friends in the area.</w:t>
      </w:r>
    </w:p>
    <w:p w14:paraId="78DD0F16" w14:textId="77777777" w:rsidR="008B4E47" w:rsidRDefault="008B4E47" w:rsidP="008B4E47">
      <w:r>
        <w:tab/>
      </w:r>
    </w:p>
    <w:p w14:paraId="5398AF16" w14:textId="77777777" w:rsidR="008B4E47" w:rsidRDefault="008B4E47" w:rsidP="008B4E47">
      <w:r>
        <w:t xml:space="preserve">all_R_ZayBfe2iS9xqmTD  </w:t>
      </w:r>
      <w:proofErr w:type="gramStart"/>
      <w:r>
        <w:t xml:space="preserve">  :</w:t>
      </w:r>
      <w:proofErr w:type="gramEnd"/>
      <w:r>
        <w:tab/>
        <w:t>I think that my community is pretty ok with anything</w:t>
      </w:r>
    </w:p>
    <w:p w14:paraId="2381AEA5" w14:textId="77777777" w:rsidR="008B4E47" w:rsidRDefault="008B4E47" w:rsidP="008B4E47">
      <w:r>
        <w:tab/>
      </w:r>
    </w:p>
    <w:p w14:paraId="4115A6A4" w14:textId="77777777" w:rsidR="008B4E47" w:rsidRDefault="008B4E47" w:rsidP="008B4E47">
      <w:r>
        <w:t>all_R_400sscz6FR87qlb    :</w:t>
      </w:r>
      <w:r>
        <w:tab/>
        <w:t xml:space="preserve">After moving for college, it impacted my relationship with my s/o to a point where we are taking a break, but every other relationship in my life (family, friends, </w:t>
      </w:r>
      <w:proofErr w:type="spellStart"/>
      <w:r>
        <w:t>etc</w:t>
      </w:r>
      <w:proofErr w:type="spellEnd"/>
      <w:r>
        <w:t>) has stayed strong.</w:t>
      </w:r>
    </w:p>
    <w:p w14:paraId="76A6ABFB" w14:textId="77777777" w:rsidR="008B4E47" w:rsidRDefault="008B4E47" w:rsidP="008B4E47">
      <w:r>
        <w:tab/>
      </w:r>
    </w:p>
    <w:p w14:paraId="7320A42E" w14:textId="77777777" w:rsidR="008B4E47" w:rsidRDefault="008B4E47" w:rsidP="008B4E47">
      <w:r>
        <w:t xml:space="preserve">all_R_2zHj9X2Jb5wbOTj  </w:t>
      </w:r>
      <w:proofErr w:type="gramStart"/>
      <w:r>
        <w:t xml:space="preserve">  :</w:t>
      </w:r>
      <w:proofErr w:type="gramEnd"/>
      <w:r>
        <w:tab/>
        <w:t xml:space="preserve">I feel pretty safe about where I live. There has been crime in my </w:t>
      </w:r>
      <w:proofErr w:type="gramStart"/>
      <w:r>
        <w:t>areas</w:t>
      </w:r>
      <w:proofErr w:type="gramEnd"/>
      <w:r>
        <w:t xml:space="preserve"> but I feel like that is almost all areas.</w:t>
      </w:r>
    </w:p>
    <w:p w14:paraId="46477D69" w14:textId="77777777" w:rsidR="008B4E47" w:rsidRDefault="008B4E47" w:rsidP="008B4E47">
      <w:r>
        <w:tab/>
      </w:r>
    </w:p>
    <w:p w14:paraId="3FA2F2FF" w14:textId="77777777" w:rsidR="008B4E47" w:rsidRDefault="008B4E47" w:rsidP="008B4E47">
      <w:r>
        <w:t xml:space="preserve">all_R_2dMRSwXKV8B1Jjz  </w:t>
      </w:r>
      <w:proofErr w:type="gramStart"/>
      <w:r>
        <w:t xml:space="preserve">  :</w:t>
      </w:r>
      <w:proofErr w:type="gramEnd"/>
      <w:r>
        <w:tab/>
        <w:t>The tempo of life in the city</w:t>
      </w:r>
    </w:p>
    <w:p w14:paraId="6950EFE9" w14:textId="77777777" w:rsidR="008B4E47" w:rsidRDefault="008B4E47" w:rsidP="008B4E47">
      <w:r>
        <w:tab/>
      </w:r>
    </w:p>
    <w:p w14:paraId="61109E3A" w14:textId="77777777" w:rsidR="008B4E47" w:rsidRDefault="008B4E47" w:rsidP="008B4E47">
      <w:r>
        <w:t xml:space="preserve">all_R_1Cfhwz32c6Z2gh6  </w:t>
      </w:r>
      <w:proofErr w:type="gramStart"/>
      <w:r>
        <w:t xml:space="preserve">  :</w:t>
      </w:r>
      <w:proofErr w:type="gramEnd"/>
      <w:r>
        <w:tab/>
        <w:t>My location makes it hard to be a mother and pursue a specific romantic that I want to pursue as I am about 5 and a half hours from home attending college.</w:t>
      </w:r>
    </w:p>
    <w:p w14:paraId="5592F614" w14:textId="77777777" w:rsidR="008B4E47" w:rsidRDefault="008B4E47" w:rsidP="008B4E47">
      <w:r>
        <w:tab/>
      </w:r>
    </w:p>
    <w:p w14:paraId="01F74366" w14:textId="77777777" w:rsidR="008B4E47" w:rsidRDefault="008B4E47" w:rsidP="008B4E47">
      <w:r>
        <w:t>all_R_3MyxasOdy50nggV    :</w:t>
      </w:r>
      <w:r>
        <w:tab/>
        <w:t xml:space="preserve">I am an exchange student, so it is hard for me to have a lot of friends, I can get sick </w:t>
      </w:r>
      <w:proofErr w:type="spellStart"/>
      <w:r>
        <w:t>easly</w:t>
      </w:r>
      <w:proofErr w:type="spellEnd"/>
      <w:r>
        <w:t xml:space="preserve"> because of the </w:t>
      </w:r>
      <w:proofErr w:type="spellStart"/>
      <w:r>
        <w:t>wheter</w:t>
      </w:r>
      <w:proofErr w:type="spellEnd"/>
      <w:r>
        <w:t xml:space="preserve"> that changes constantly, but I feel very safe here.</w:t>
      </w:r>
    </w:p>
    <w:p w14:paraId="05E14346" w14:textId="77777777" w:rsidR="008B4E47" w:rsidRDefault="008B4E47" w:rsidP="008B4E47">
      <w:r>
        <w:tab/>
      </w:r>
    </w:p>
    <w:p w14:paraId="2DDE9625" w14:textId="77777777" w:rsidR="008B4E47" w:rsidRDefault="008B4E47" w:rsidP="008B4E47">
      <w:r>
        <w:lastRenderedPageBreak/>
        <w:t xml:space="preserve">all_R_302KHwJdmZAZfyZ  </w:t>
      </w:r>
      <w:proofErr w:type="gramStart"/>
      <w:r>
        <w:t xml:space="preserve">  :</w:t>
      </w:r>
      <w:proofErr w:type="gramEnd"/>
      <w:r>
        <w:tab/>
        <w:t>Location impact the way I am thinking about my life based on how I was raised in my society, culture and norms</w:t>
      </w:r>
    </w:p>
    <w:p w14:paraId="4F32DF60" w14:textId="77777777" w:rsidR="008B4E47" w:rsidRDefault="008B4E47" w:rsidP="008B4E47">
      <w:r>
        <w:tab/>
      </w:r>
    </w:p>
    <w:p w14:paraId="6DB03D93" w14:textId="77777777" w:rsidR="008B4E47" w:rsidRDefault="008B4E47" w:rsidP="008B4E47">
      <w:r>
        <w:t xml:space="preserve">all_R_1l4Ch11Wakrk2Go  </w:t>
      </w:r>
      <w:proofErr w:type="gramStart"/>
      <w:r>
        <w:t xml:space="preserve">  :</w:t>
      </w:r>
      <w:proofErr w:type="gramEnd"/>
      <w:r>
        <w:tab/>
        <w:t xml:space="preserve">I currently am in college and that environment makes me more open to talking about aspects of my identity than where I've lived before. I also feel safe with the friends and relationships </w:t>
      </w:r>
      <w:proofErr w:type="gramStart"/>
      <w:r>
        <w:t>I've</w:t>
      </w:r>
      <w:proofErr w:type="gramEnd"/>
      <w:r>
        <w:t xml:space="preserve"> formed on campus, especially since the campus is a fairly open and accepting place. It is easier for me to get therapy/healthcare here because it is provided under my tuition and I </w:t>
      </w:r>
      <w:proofErr w:type="gramStart"/>
      <w:r>
        <w:t>don't</w:t>
      </w:r>
      <w:proofErr w:type="gramEnd"/>
      <w:r>
        <w:t xml:space="preserve"> have to go through my parents for medical care anymore.</w:t>
      </w:r>
    </w:p>
    <w:p w14:paraId="1D3734E1" w14:textId="77777777" w:rsidR="008B4E47" w:rsidRDefault="008B4E47" w:rsidP="008B4E47">
      <w:r>
        <w:tab/>
      </w:r>
    </w:p>
    <w:p w14:paraId="69F4549B" w14:textId="77777777" w:rsidR="008B4E47" w:rsidRDefault="008B4E47" w:rsidP="008B4E47">
      <w:r>
        <w:t xml:space="preserve">all_R_9Ep2FoTVN5Krlgl  </w:t>
      </w:r>
      <w:proofErr w:type="gramStart"/>
      <w:r>
        <w:t xml:space="preserve">  :</w:t>
      </w:r>
      <w:proofErr w:type="gramEnd"/>
      <w:r>
        <w:tab/>
      </w:r>
      <w:proofErr w:type="spellStart"/>
      <w:r>
        <w:t>i</w:t>
      </w:r>
      <w:proofErr w:type="spellEnd"/>
      <w:r>
        <w:t xml:space="preserve"> just feel like people expect me to not have resources because </w:t>
      </w:r>
      <w:proofErr w:type="spellStart"/>
      <w:r>
        <w:t>i</w:t>
      </w:r>
      <w:proofErr w:type="spellEnd"/>
      <w:r>
        <w:t xml:space="preserve"> don't live in a rich area. but </w:t>
      </w:r>
      <w:proofErr w:type="spellStart"/>
      <w:r>
        <w:t>i</w:t>
      </w:r>
      <w:proofErr w:type="spellEnd"/>
      <w:r>
        <w:t xml:space="preserve"> am blessed to have hardworking parents who taught me to be the same way.</w:t>
      </w:r>
    </w:p>
    <w:p w14:paraId="5D5EB957" w14:textId="77777777" w:rsidR="008B4E47" w:rsidRDefault="008B4E47" w:rsidP="008B4E47">
      <w:r>
        <w:tab/>
      </w:r>
    </w:p>
    <w:p w14:paraId="15F92230" w14:textId="77777777" w:rsidR="008B4E47" w:rsidRDefault="008B4E47" w:rsidP="008B4E47">
      <w:r>
        <w:t xml:space="preserve">all_R_1Nh8acD6yrQaFFt  </w:t>
      </w:r>
      <w:proofErr w:type="gramStart"/>
      <w:r>
        <w:t xml:space="preserve">  :</w:t>
      </w:r>
      <w:proofErr w:type="gramEnd"/>
      <w:r>
        <w:tab/>
        <w:t>I feel like it's hard to express my gender and sexuality because people don't like it when you mess with gender, and bisexual is seen as less from both sides.</w:t>
      </w:r>
    </w:p>
    <w:p w14:paraId="11A14E47" w14:textId="77777777" w:rsidR="008B4E47" w:rsidRDefault="008B4E47" w:rsidP="008B4E47">
      <w:r>
        <w:tab/>
      </w:r>
    </w:p>
    <w:p w14:paraId="7444AE2A" w14:textId="77777777" w:rsidR="008B4E47" w:rsidRDefault="008B4E47" w:rsidP="008B4E47">
      <w:r>
        <w:t xml:space="preserve">all_R_0rKxcWiK7gy5ZQJ  </w:t>
      </w:r>
      <w:proofErr w:type="gramStart"/>
      <w:r>
        <w:t xml:space="preserve">  :</w:t>
      </w:r>
      <w:proofErr w:type="gramEnd"/>
      <w:r>
        <w:tab/>
        <w:t xml:space="preserve">Growing up, my location impacted me negatively sometimes because of racist, ignorant people. I was bullied all my life throughout school, and it has made it hard for me to develop strong relationships with people </w:t>
      </w:r>
      <w:proofErr w:type="spellStart"/>
      <w:r>
        <w:t>through out</w:t>
      </w:r>
      <w:proofErr w:type="spellEnd"/>
      <w:r>
        <w:t xml:space="preserve"> my life because of the lack of trust I have in people or because I would get betrayed. Especially being adopted, I don't know my </w:t>
      </w:r>
      <w:proofErr w:type="gramStart"/>
      <w:r>
        <w:t>race</w:t>
      </w:r>
      <w:proofErr w:type="gramEnd"/>
      <w:r>
        <w:t xml:space="preserve"> or my real father and people pull the race card out on me saying "you look black but when you open your mouth your white." Caucasian people were rude to me and African American people would think </w:t>
      </w:r>
      <w:proofErr w:type="gramStart"/>
      <w:r>
        <w:t>I'm</w:t>
      </w:r>
      <w:proofErr w:type="gramEnd"/>
      <w:r>
        <w:t xml:space="preserve"> weird and judge me saying that I'm "white-washed" because I never had collard greens or braided my hair. With bullying and that, it has created a huge dent in my identity, self-esteem, and happiness because </w:t>
      </w:r>
      <w:proofErr w:type="gramStart"/>
      <w:r>
        <w:t>I'm</w:t>
      </w:r>
      <w:proofErr w:type="gramEnd"/>
      <w:r>
        <w:t xml:space="preserve"> always overthinking with anyone I come into counter with and over think sometimes with my appearance. Even though I am older now, sometimes I have those days where I just want to stay home because I </w:t>
      </w:r>
      <w:proofErr w:type="gramStart"/>
      <w:r>
        <w:t>don't</w:t>
      </w:r>
      <w:proofErr w:type="gramEnd"/>
      <w:r>
        <w:t xml:space="preserve"> feel good about myself. For safety, I was always safe, not a lot happens in North Tonawanda, and there is never any crime. My location is good for my physical health and I have a good primary doctor.</w:t>
      </w:r>
    </w:p>
    <w:p w14:paraId="09DA8031" w14:textId="77777777" w:rsidR="008B4E47" w:rsidRDefault="008B4E47" w:rsidP="008B4E47">
      <w:r>
        <w:tab/>
      </w:r>
    </w:p>
    <w:p w14:paraId="1E747FE4" w14:textId="77777777" w:rsidR="008B4E47" w:rsidRDefault="008B4E47" w:rsidP="008B4E47">
      <w:r>
        <w:t xml:space="preserve">all_R_1jq6J5gzR7WlWCC  </w:t>
      </w:r>
      <w:proofErr w:type="gramStart"/>
      <w:r>
        <w:t xml:space="preserve">  :</w:t>
      </w:r>
      <w:proofErr w:type="gramEnd"/>
      <w:r>
        <w:tab/>
        <w:t xml:space="preserve">The State of West Virginia does not protect LGBTQ+ citizens from discrimination in housing, employment, etc. </w:t>
      </w:r>
      <w:proofErr w:type="gramStart"/>
      <w:r>
        <w:t>I'm</w:t>
      </w:r>
      <w:proofErr w:type="gramEnd"/>
      <w:r>
        <w:t xml:space="preserve"> fortunate to have a support system, and I believe I live and work in open-minded settings, or I at least surround myself with open-minded individuals. However, I know not all queer people in the Mountain State have the same privilege, including my boyfriend... My partner of 10+ years is closeted to his conservative family. Although I believe they know (because how could they not know?), they seem to go out of their way to make comments against the LGBTQ community. This undoubtedly causes tension in our relationship. One Example: The secrets cause us to spend the holidays separated. We </w:t>
      </w:r>
      <w:proofErr w:type="gramStart"/>
      <w:r>
        <w:t>don't</w:t>
      </w:r>
      <w:proofErr w:type="gramEnd"/>
      <w:r>
        <w:t xml:space="preserve"> have the luxury straight couples have in their communities.</w:t>
      </w:r>
    </w:p>
    <w:p w14:paraId="765B081F" w14:textId="77777777" w:rsidR="008B4E47" w:rsidRDefault="008B4E47" w:rsidP="008B4E47">
      <w:r>
        <w:tab/>
      </w:r>
    </w:p>
    <w:p w14:paraId="1D53733E" w14:textId="77777777" w:rsidR="008B4E47" w:rsidRDefault="008B4E47" w:rsidP="008B4E47">
      <w:r>
        <w:t xml:space="preserve">all_R_1NjZHg4OTvpWHYB  </w:t>
      </w:r>
      <w:proofErr w:type="gramStart"/>
      <w:r>
        <w:t xml:space="preserve">  :</w:t>
      </w:r>
      <w:proofErr w:type="gramEnd"/>
      <w:r>
        <w:tab/>
        <w:t>My geographic location helps me in a way in which I am better able to connect with friends, family and loved ones.</w:t>
      </w:r>
    </w:p>
    <w:p w14:paraId="2578CD3E" w14:textId="77777777" w:rsidR="008B4E47" w:rsidRDefault="008B4E47" w:rsidP="008B4E47">
      <w:r>
        <w:tab/>
      </w:r>
    </w:p>
    <w:p w14:paraId="26669473" w14:textId="77777777" w:rsidR="008B4E47" w:rsidRDefault="008B4E47" w:rsidP="008B4E47">
      <w:r>
        <w:t xml:space="preserve">all_R_27VWkxZtXzLlgrE  </w:t>
      </w:r>
      <w:proofErr w:type="gramStart"/>
      <w:r>
        <w:t xml:space="preserve">  :</w:t>
      </w:r>
      <w:proofErr w:type="gramEnd"/>
      <w:r>
        <w:tab/>
        <w:t xml:space="preserve">Geographically, If I ever had to leave I know people that I could travel to be with for safety reasons. Geographically I live in more a rural area which may help </w:t>
      </w:r>
      <w:r>
        <w:lastRenderedPageBreak/>
        <w:t xml:space="preserve">with my health and respiratory, but it has given me allergies to hay fever. Having a pretty open </w:t>
      </w:r>
      <w:proofErr w:type="spellStart"/>
      <w:r>
        <w:t>highschool</w:t>
      </w:r>
      <w:proofErr w:type="spellEnd"/>
      <w:r>
        <w:t xml:space="preserve"> towards LGBTQ+ students gave me a more open and positive view about it which made me question my own sexuality.</w:t>
      </w:r>
    </w:p>
    <w:p w14:paraId="4859B9D9" w14:textId="77777777" w:rsidR="008B4E47" w:rsidRDefault="008B4E47" w:rsidP="008B4E47">
      <w:r>
        <w:tab/>
      </w:r>
    </w:p>
    <w:p w14:paraId="353B8AE8" w14:textId="77777777" w:rsidR="008B4E47" w:rsidRDefault="008B4E47" w:rsidP="008B4E47">
      <w:r>
        <w:t xml:space="preserve">all_R_3MsT9EudpOal1HY  </w:t>
      </w:r>
      <w:proofErr w:type="gramStart"/>
      <w:r>
        <w:t xml:space="preserve">  :</w:t>
      </w:r>
      <w:proofErr w:type="gramEnd"/>
      <w:r>
        <w:tab/>
        <w:t>My location is very diverse and includes a variety of people with different backgrounds.</w:t>
      </w:r>
    </w:p>
    <w:p w14:paraId="484CAE4A" w14:textId="77777777" w:rsidR="008B4E47" w:rsidRDefault="008B4E47" w:rsidP="008B4E47">
      <w:r>
        <w:tab/>
      </w:r>
    </w:p>
    <w:p w14:paraId="40C715B7" w14:textId="77777777" w:rsidR="008B4E47" w:rsidRDefault="008B4E47" w:rsidP="008B4E47">
      <w:r>
        <w:t xml:space="preserve">all_R_1o5AIk4SkD2JSke  </w:t>
      </w:r>
      <w:proofErr w:type="gramStart"/>
      <w:r>
        <w:t xml:space="preserve">  :</w:t>
      </w:r>
      <w:proofErr w:type="gramEnd"/>
      <w:r>
        <w:tab/>
        <w:t>I find that the cold really affects my mood. It seems to stay cold for so long here. Relationships worsen due to not wanting to leave the house, specially my bed.</w:t>
      </w:r>
    </w:p>
    <w:p w14:paraId="3098D63D" w14:textId="77777777" w:rsidR="008B4E47" w:rsidRDefault="008B4E47" w:rsidP="008B4E47">
      <w:r>
        <w:tab/>
      </w:r>
    </w:p>
    <w:p w14:paraId="725FA3F2" w14:textId="77777777" w:rsidR="008B4E47" w:rsidRDefault="008B4E47" w:rsidP="008B4E47">
      <w:r>
        <w:t xml:space="preserve">all_R_3MRSqy4Jsm79HjK  </w:t>
      </w:r>
      <w:proofErr w:type="gramStart"/>
      <w:r>
        <w:t xml:space="preserve">  :</w:t>
      </w:r>
      <w:proofErr w:type="gramEnd"/>
      <w:r>
        <w:tab/>
      </w:r>
      <w:proofErr w:type="spellStart"/>
      <w:r>
        <w:t>Thereâ</w:t>
      </w:r>
      <w:proofErr w:type="spellEnd"/>
      <w:r>
        <w:t>€™s only two genders</w:t>
      </w:r>
    </w:p>
    <w:p w14:paraId="5A21672F" w14:textId="77777777" w:rsidR="008B4E47" w:rsidRDefault="008B4E47" w:rsidP="008B4E47">
      <w:r>
        <w:tab/>
      </w:r>
    </w:p>
    <w:p w14:paraId="4E80620C" w14:textId="77777777" w:rsidR="008B4E47" w:rsidRDefault="008B4E47" w:rsidP="008B4E47">
      <w:r>
        <w:t xml:space="preserve">all_R_295MqtvzGEN7cPI  </w:t>
      </w:r>
      <w:proofErr w:type="gramStart"/>
      <w:r>
        <w:t xml:space="preserve">  :</w:t>
      </w:r>
      <w:proofErr w:type="gramEnd"/>
      <w:r>
        <w:tab/>
        <w:t xml:space="preserve">It provides a convenient place to get some food and drinks. It helps give walking access and that really helps when you </w:t>
      </w:r>
      <w:proofErr w:type="spellStart"/>
      <w:r>
        <w:t>donâ</w:t>
      </w:r>
      <w:proofErr w:type="spellEnd"/>
      <w:r>
        <w:t>€™t drive. It is a great place to go with friends for a quick snack.</w:t>
      </w:r>
    </w:p>
    <w:p w14:paraId="2E3E3662" w14:textId="77777777" w:rsidR="008B4E47" w:rsidRDefault="008B4E47" w:rsidP="008B4E47">
      <w:r>
        <w:tab/>
      </w:r>
    </w:p>
    <w:p w14:paraId="23B92725" w14:textId="77777777" w:rsidR="008B4E47" w:rsidRDefault="008B4E47" w:rsidP="008B4E47">
      <w:r>
        <w:t xml:space="preserve">all_R_22Gn70qndiLM5y3  </w:t>
      </w:r>
      <w:proofErr w:type="gramStart"/>
      <w:r>
        <w:t xml:space="preserve">  :</w:t>
      </w:r>
      <w:proofErr w:type="gramEnd"/>
      <w:r>
        <w:tab/>
        <w:t xml:space="preserve">I live normally in southern Maryland and it is safe for me as is the location </w:t>
      </w:r>
      <w:proofErr w:type="spellStart"/>
      <w:r>
        <w:t>Iâ</w:t>
      </w:r>
      <w:proofErr w:type="spellEnd"/>
      <w:r>
        <w:t>€™m at</w:t>
      </w:r>
    </w:p>
    <w:p w14:paraId="111F6C3E" w14:textId="77777777" w:rsidR="008B4E47" w:rsidRDefault="008B4E47" w:rsidP="008B4E47">
      <w:r>
        <w:tab/>
      </w:r>
    </w:p>
    <w:p w14:paraId="7D884A08" w14:textId="77777777" w:rsidR="008B4E47" w:rsidRDefault="008B4E47" w:rsidP="008B4E47">
      <w:r>
        <w:t xml:space="preserve">all_R_32MeuTOQD2ALNtN  </w:t>
      </w:r>
      <w:proofErr w:type="gramStart"/>
      <w:r>
        <w:t xml:space="preserve">  :</w:t>
      </w:r>
      <w:proofErr w:type="gramEnd"/>
      <w:r>
        <w:tab/>
        <w:t xml:space="preserve">Being a biracial woman that lives in the country has always been an issue. Growing up it made me hate who I </w:t>
      </w:r>
      <w:proofErr w:type="gramStart"/>
      <w:r>
        <w:t>was</w:t>
      </w:r>
      <w:proofErr w:type="gramEnd"/>
      <w:r>
        <w:t xml:space="preserve"> and it has been a long journey to try to learn to love who I Am.</w:t>
      </w:r>
    </w:p>
    <w:p w14:paraId="708D07FE" w14:textId="77777777" w:rsidR="008B4E47" w:rsidRDefault="008B4E47" w:rsidP="008B4E47">
      <w:r>
        <w:tab/>
      </w:r>
    </w:p>
    <w:p w14:paraId="6D789B79" w14:textId="77777777" w:rsidR="008B4E47" w:rsidRDefault="008B4E47" w:rsidP="008B4E47">
      <w:r>
        <w:t>all_R_2VPIdvfxqyzcurt    :</w:t>
      </w:r>
      <w:r>
        <w:tab/>
        <w:t xml:space="preserve">I think my location is pretty rural so some things are not discussed as much as they are in a more urban area (ex: in say NYC people have no issue being exactly who they are whereas here </w:t>
      </w:r>
      <w:proofErr w:type="spellStart"/>
      <w:r>
        <w:t>i</w:t>
      </w:r>
      <w:proofErr w:type="spellEnd"/>
      <w:r>
        <w:t xml:space="preserve"> feel that some people may hide a part of themselves since </w:t>
      </w:r>
      <w:proofErr w:type="spellStart"/>
      <w:r>
        <w:t>itâ</w:t>
      </w:r>
      <w:proofErr w:type="spellEnd"/>
      <w:r>
        <w:t xml:space="preserve">€™s not seen as much). </w:t>
      </w:r>
      <w:proofErr w:type="gramStart"/>
      <w:r>
        <w:t>Luckily</w:t>
      </w:r>
      <w:proofErr w:type="gramEnd"/>
      <w:r>
        <w:t xml:space="preserve"> my mother raised us to be open/honest about anything and speak to her when we have problems. She has probably saved my life for that.</w:t>
      </w:r>
    </w:p>
    <w:p w14:paraId="46F16911" w14:textId="77777777" w:rsidR="008B4E47" w:rsidRDefault="008B4E47" w:rsidP="008B4E47">
      <w:r>
        <w:tab/>
      </w:r>
    </w:p>
    <w:p w14:paraId="3658919C" w14:textId="77777777" w:rsidR="008B4E47" w:rsidRDefault="008B4E47" w:rsidP="008B4E47">
      <w:r>
        <w:t>all_R_2QibacPESmdwsog    :</w:t>
      </w:r>
      <w:r>
        <w:tab/>
        <w:t xml:space="preserve">I feel as if being an African-American woman who is also bisexual in Buffalo especially in college can weigh heavy on your mental health </w:t>
      </w:r>
      <w:proofErr w:type="spellStart"/>
      <w:r>
        <w:t>itâ</w:t>
      </w:r>
      <w:proofErr w:type="spellEnd"/>
      <w:r>
        <w:t>€™s like being a minority in every way possible is sometimes gets really hard and it can affect every aspect in your life</w:t>
      </w:r>
    </w:p>
    <w:p w14:paraId="7ED6DEBE" w14:textId="77777777" w:rsidR="008B4E47" w:rsidRDefault="008B4E47" w:rsidP="008B4E47">
      <w:r>
        <w:tab/>
      </w:r>
    </w:p>
    <w:p w14:paraId="142C0D65" w14:textId="77777777" w:rsidR="008B4E47" w:rsidRDefault="008B4E47" w:rsidP="008B4E47">
      <w:r>
        <w:t xml:space="preserve">all_R_1OxXM2Caod7DAnC  </w:t>
      </w:r>
      <w:proofErr w:type="gramStart"/>
      <w:r>
        <w:t xml:space="preserve">  :</w:t>
      </w:r>
      <w:proofErr w:type="gramEnd"/>
      <w:r>
        <w:tab/>
        <w:t xml:space="preserve">Where </w:t>
      </w:r>
      <w:proofErr w:type="spellStart"/>
      <w:r>
        <w:t>i</w:t>
      </w:r>
      <w:proofErr w:type="spellEnd"/>
      <w:r>
        <w:t xml:space="preserve"> live </w:t>
      </w:r>
      <w:proofErr w:type="spellStart"/>
      <w:r>
        <w:t>Iâ</w:t>
      </w:r>
      <w:proofErr w:type="spellEnd"/>
      <w:r>
        <w:t xml:space="preserve">€™m close to work, friends, and closer to school then when </w:t>
      </w:r>
      <w:proofErr w:type="spellStart"/>
      <w:r>
        <w:t>i</w:t>
      </w:r>
      <w:proofErr w:type="spellEnd"/>
      <w:r>
        <w:t xml:space="preserve"> stay with my boyfriend.</w:t>
      </w:r>
    </w:p>
    <w:p w14:paraId="790AA498" w14:textId="77777777" w:rsidR="008B4E47" w:rsidRDefault="008B4E47" w:rsidP="008B4E47">
      <w:r>
        <w:tab/>
      </w:r>
    </w:p>
    <w:p w14:paraId="2859514F" w14:textId="77777777" w:rsidR="008B4E47" w:rsidRDefault="008B4E47" w:rsidP="008B4E47">
      <w:r>
        <w:t xml:space="preserve">all_R_1r0spiWgqoeu77m  </w:t>
      </w:r>
      <w:proofErr w:type="gramStart"/>
      <w:r>
        <w:t xml:space="preserve">  :</w:t>
      </w:r>
      <w:proofErr w:type="gramEnd"/>
      <w:r>
        <w:tab/>
        <w:t xml:space="preserve">I feel like the </w:t>
      </w:r>
      <w:proofErr w:type="spellStart"/>
      <w:r>
        <w:t>lgbt</w:t>
      </w:r>
      <w:proofErr w:type="spellEnd"/>
      <w:r>
        <w:t xml:space="preserve"> community truly has to hunt out the best matched health professionals in Las Cruces. There are few options especially for mental health.</w:t>
      </w:r>
    </w:p>
    <w:p w14:paraId="0591015E" w14:textId="77777777" w:rsidR="008B4E47" w:rsidRDefault="008B4E47" w:rsidP="008B4E47">
      <w:r>
        <w:tab/>
      </w:r>
    </w:p>
    <w:p w14:paraId="26EE396F" w14:textId="77777777" w:rsidR="008B4E47" w:rsidRDefault="008B4E47" w:rsidP="008B4E47">
      <w:r>
        <w:t xml:space="preserve">all_R_1Ea1eIcHdByLNkW  </w:t>
      </w:r>
      <w:proofErr w:type="gramStart"/>
      <w:r>
        <w:t xml:space="preserve">  :</w:t>
      </w:r>
      <w:proofErr w:type="gramEnd"/>
      <w:r>
        <w:tab/>
        <w:t xml:space="preserve">I </w:t>
      </w:r>
      <w:proofErr w:type="spellStart"/>
      <w:r>
        <w:t>throughly</w:t>
      </w:r>
      <w:proofErr w:type="spellEnd"/>
      <w:r>
        <w:t xml:space="preserve"> enjoy where I live. I have a lovely family and close friends and acquaintances who I can count on.</w:t>
      </w:r>
    </w:p>
    <w:p w14:paraId="1C1E1957" w14:textId="77777777" w:rsidR="008B4E47" w:rsidRDefault="008B4E47" w:rsidP="008B4E47">
      <w:r>
        <w:tab/>
      </w:r>
    </w:p>
    <w:p w14:paraId="49BED30E" w14:textId="77777777" w:rsidR="008B4E47" w:rsidRDefault="008B4E47" w:rsidP="008B4E47">
      <w:r>
        <w:t>all_R_3M40QhDag4OHaKH    :</w:t>
      </w:r>
      <w:r>
        <w:tab/>
        <w:t xml:space="preserve">I really </w:t>
      </w:r>
      <w:proofErr w:type="spellStart"/>
      <w:r>
        <w:t>donâ</w:t>
      </w:r>
      <w:proofErr w:type="spellEnd"/>
      <w:r>
        <w:t>€™t care the area I live in but hopefully I get the house when my parents sell it to me, I will sell it and move with my son.</w:t>
      </w:r>
    </w:p>
    <w:p w14:paraId="38B39F9F" w14:textId="77777777" w:rsidR="008B4E47" w:rsidRDefault="008B4E47" w:rsidP="008B4E47">
      <w:r>
        <w:tab/>
      </w:r>
    </w:p>
    <w:p w14:paraId="5DFF60F0" w14:textId="77777777" w:rsidR="008B4E47" w:rsidRDefault="008B4E47" w:rsidP="008B4E47">
      <w:r>
        <w:lastRenderedPageBreak/>
        <w:t xml:space="preserve">all_R_1mWTuYqbXYtPkWF  </w:t>
      </w:r>
      <w:proofErr w:type="gramStart"/>
      <w:r>
        <w:t xml:space="preserve">  :</w:t>
      </w:r>
      <w:proofErr w:type="gramEnd"/>
      <w:r>
        <w:tab/>
        <w:t>The long winter makes it hard to be in a good mood.</w:t>
      </w:r>
    </w:p>
    <w:p w14:paraId="2936D0A6" w14:textId="77777777" w:rsidR="008B4E47" w:rsidRDefault="008B4E47" w:rsidP="008B4E47">
      <w:r>
        <w:tab/>
      </w:r>
    </w:p>
    <w:p w14:paraId="36EF34A4" w14:textId="77777777" w:rsidR="008B4E47" w:rsidRDefault="008B4E47" w:rsidP="008B4E47">
      <w:r>
        <w:t xml:space="preserve">all_R_2CTJMoQNMKcAs8w  </w:t>
      </w:r>
      <w:proofErr w:type="gramStart"/>
      <w:r>
        <w:t xml:space="preserve">  :</w:t>
      </w:r>
      <w:proofErr w:type="gramEnd"/>
      <w:r>
        <w:tab/>
        <w:t xml:space="preserve">Although I am a hereto white female, I struggle with anxiety and depression. In the geographical location that I live, there is still a stigma about mental health and getting treated for it. It </w:t>
      </w:r>
      <w:proofErr w:type="spellStart"/>
      <w:r>
        <w:t>isnâ</w:t>
      </w:r>
      <w:proofErr w:type="spellEnd"/>
      <w:r>
        <w:t xml:space="preserve">€™t talked about or it is almost shamed for trying to talk to a doctor about it in my family because </w:t>
      </w:r>
      <w:proofErr w:type="spellStart"/>
      <w:r>
        <w:t>itâ</w:t>
      </w:r>
      <w:proofErr w:type="spellEnd"/>
      <w:r>
        <w:t xml:space="preserve">€™s easier to just </w:t>
      </w:r>
      <w:proofErr w:type="spellStart"/>
      <w:r>
        <w:t>â€œsuck</w:t>
      </w:r>
      <w:proofErr w:type="spellEnd"/>
      <w:r>
        <w:t xml:space="preserve"> it </w:t>
      </w:r>
      <w:proofErr w:type="spellStart"/>
      <w:r>
        <w:t>upâ</w:t>
      </w:r>
      <w:proofErr w:type="spellEnd"/>
      <w:r>
        <w:t xml:space="preserve">€ and not take medicine for it, even though addiction and depression are a very big part of my </w:t>
      </w:r>
      <w:proofErr w:type="spellStart"/>
      <w:r>
        <w:t>familyâ</w:t>
      </w:r>
      <w:proofErr w:type="spellEnd"/>
      <w:r>
        <w:t>€™s history.</w:t>
      </w:r>
    </w:p>
    <w:p w14:paraId="11C3443C" w14:textId="77777777" w:rsidR="008B4E47" w:rsidRDefault="008B4E47" w:rsidP="008B4E47">
      <w:r>
        <w:tab/>
      </w:r>
    </w:p>
    <w:p w14:paraId="0B1D5E4F" w14:textId="77777777" w:rsidR="008B4E47" w:rsidRDefault="008B4E47" w:rsidP="008B4E47">
      <w:r>
        <w:t xml:space="preserve">all_R_1HkreZ2q7Vk1RMx  </w:t>
      </w:r>
      <w:proofErr w:type="gramStart"/>
      <w:r>
        <w:t xml:space="preserve">  :</w:t>
      </w:r>
      <w:proofErr w:type="gramEnd"/>
      <w:r>
        <w:tab/>
        <w:t>I'm geographically isolated from family so I often feel sad and anxious about that distance and my lack of ability to help/contribute to my family.</w:t>
      </w:r>
    </w:p>
    <w:p w14:paraId="00B7AC22" w14:textId="77777777" w:rsidR="008B4E47" w:rsidRDefault="008B4E47" w:rsidP="008B4E47">
      <w:r>
        <w:tab/>
      </w:r>
    </w:p>
    <w:p w14:paraId="21534701" w14:textId="77777777" w:rsidR="008B4E47" w:rsidRDefault="008B4E47" w:rsidP="008B4E47">
      <w:r>
        <w:t xml:space="preserve">all_R_2ZEnAZB0Fjo0wHi  </w:t>
      </w:r>
      <w:proofErr w:type="gramStart"/>
      <w:r>
        <w:t xml:space="preserve">  :</w:t>
      </w:r>
      <w:proofErr w:type="gramEnd"/>
      <w:r>
        <w:tab/>
        <w:t xml:space="preserve">Live in rural area, so it can be hard to find a good health or service provider. I am lucky that I have a working car and </w:t>
      </w:r>
      <w:proofErr w:type="gramStart"/>
      <w:r>
        <w:t>an</w:t>
      </w:r>
      <w:proofErr w:type="gramEnd"/>
      <w:r>
        <w:t xml:space="preserve"> SO who also has a car, because I generally can get to where I need to go.</w:t>
      </w:r>
    </w:p>
    <w:p w14:paraId="12D7C31D" w14:textId="77777777" w:rsidR="008B4E47" w:rsidRDefault="008B4E47" w:rsidP="008B4E47">
      <w:r>
        <w:tab/>
      </w:r>
    </w:p>
    <w:p w14:paraId="7A64F507" w14:textId="77777777" w:rsidR="008B4E47" w:rsidRDefault="008B4E47" w:rsidP="008B4E47">
      <w:r>
        <w:t xml:space="preserve">all_R_6VbSk8KJNuxaRk5  </w:t>
      </w:r>
      <w:proofErr w:type="gramStart"/>
      <w:r>
        <w:t xml:space="preserve">  :</w:t>
      </w:r>
      <w:proofErr w:type="gramEnd"/>
      <w:r>
        <w:tab/>
        <w:t>My family is well known in the area and my transition was used by Mayoral candidate Dolores Connor to raise funds for her campaign as I was an example of a scandal and deteriorating standards. That makes my own home feel unwelcoming. I want to leave.</w:t>
      </w:r>
    </w:p>
    <w:p w14:paraId="0E190CAA" w14:textId="77777777" w:rsidR="008B4E47" w:rsidRDefault="008B4E47" w:rsidP="008B4E47">
      <w:r>
        <w:tab/>
      </w:r>
    </w:p>
    <w:p w14:paraId="72077C0B" w14:textId="77777777" w:rsidR="008B4E47" w:rsidRDefault="008B4E47" w:rsidP="008B4E47">
      <w:proofErr w:type="spellStart"/>
      <w:r>
        <w:t>all_R_ZdZkSFWNAjyvgwF</w:t>
      </w:r>
      <w:proofErr w:type="spellEnd"/>
      <w:r>
        <w:t xml:space="preserve">  </w:t>
      </w:r>
      <w:proofErr w:type="gramStart"/>
      <w:r>
        <w:t xml:space="preserve">  :</w:t>
      </w:r>
      <w:proofErr w:type="gramEnd"/>
      <w:r>
        <w:tab/>
        <w:t>I feel like living in Carbondale gave me many different views on life because I saw so many different lifestyles. It for sure made me appreciate what I have.</w:t>
      </w:r>
    </w:p>
    <w:p w14:paraId="242EAB3B" w14:textId="77777777" w:rsidR="008B4E47" w:rsidRDefault="008B4E47" w:rsidP="008B4E47">
      <w:r>
        <w:tab/>
      </w:r>
    </w:p>
    <w:p w14:paraId="2D6BCC61" w14:textId="77777777" w:rsidR="008B4E47" w:rsidRDefault="008B4E47" w:rsidP="008B4E47">
      <w:proofErr w:type="spellStart"/>
      <w:r>
        <w:t>all_R_OHWlsZkIkhNojVD</w:t>
      </w:r>
      <w:proofErr w:type="spellEnd"/>
      <w:r>
        <w:t xml:space="preserve">    :</w:t>
      </w:r>
      <w:r>
        <w:tab/>
        <w:t xml:space="preserve">Salt Lake City is much more </w:t>
      </w:r>
      <w:proofErr w:type="spellStart"/>
      <w:r>
        <w:t>lgbtq</w:t>
      </w:r>
      <w:proofErr w:type="spellEnd"/>
      <w:r>
        <w:t xml:space="preserve"> friendly than anywhere else in Utah, but lots of religious bills and attitudes affect LGBTQ people directly, from teachers not being able to say anything </w:t>
      </w:r>
      <w:proofErr w:type="spellStart"/>
      <w:r>
        <w:t>â€œpositive</w:t>
      </w:r>
      <w:proofErr w:type="spellEnd"/>
      <w:r>
        <w:t xml:space="preserve"> about </w:t>
      </w:r>
      <w:proofErr w:type="spellStart"/>
      <w:r>
        <w:t>homosexualityâ</w:t>
      </w:r>
      <w:proofErr w:type="spellEnd"/>
      <w:r>
        <w:t xml:space="preserve">€ to bills being proposed to limit trans kids medical options. Schools and seminaries tend to be very cis and heterosexual. But I feel like we have a strong </w:t>
      </w:r>
      <w:proofErr w:type="spellStart"/>
      <w:r>
        <w:t>lgbtq</w:t>
      </w:r>
      <w:proofErr w:type="spellEnd"/>
      <w:r>
        <w:t xml:space="preserve"> community.</w:t>
      </w:r>
    </w:p>
    <w:p w14:paraId="1B8C65D4" w14:textId="77777777" w:rsidR="008B4E47" w:rsidRDefault="008B4E47" w:rsidP="008B4E47">
      <w:r>
        <w:tab/>
      </w:r>
    </w:p>
    <w:p w14:paraId="742B3F84" w14:textId="77777777" w:rsidR="008B4E47" w:rsidRDefault="008B4E47" w:rsidP="008B4E47">
      <w:r>
        <w:t xml:space="preserve">all_R_1d6ow3m6QTdFFx2  </w:t>
      </w:r>
      <w:proofErr w:type="gramStart"/>
      <w:r>
        <w:t xml:space="preserve">  :</w:t>
      </w:r>
      <w:proofErr w:type="gramEnd"/>
      <w:r>
        <w:tab/>
        <w:t>My geographic location makes me feel safe, I am located in an area where I am safe.</w:t>
      </w:r>
    </w:p>
    <w:p w14:paraId="3A30B26D" w14:textId="77777777" w:rsidR="008B4E47" w:rsidRDefault="008B4E47" w:rsidP="008B4E47">
      <w:r>
        <w:tab/>
      </w:r>
    </w:p>
    <w:p w14:paraId="7939C2A8" w14:textId="77777777" w:rsidR="008B4E47" w:rsidRDefault="008B4E47" w:rsidP="008B4E47">
      <w:r>
        <w:t xml:space="preserve">all_R_2QEuuAJ7j8eESji  </w:t>
      </w:r>
      <w:proofErr w:type="gramStart"/>
      <w:r>
        <w:t xml:space="preserve">  :</w:t>
      </w:r>
      <w:proofErr w:type="gramEnd"/>
      <w:r>
        <w:tab/>
        <w:t xml:space="preserve">I recently had to move back on campus for my last semester of school due to a mix-up and inadequate paperwork caused me to have my apartment at risk. The stress of this was unbearable and I almost </w:t>
      </w:r>
      <w:proofErr w:type="gramStart"/>
      <w:r>
        <w:t>didn't</w:t>
      </w:r>
      <w:proofErr w:type="gramEnd"/>
      <w:r>
        <w:t xml:space="preserve"> know how my last semester was going to go. I have a roof over my </w:t>
      </w:r>
      <w:proofErr w:type="gramStart"/>
      <w:r>
        <w:t>head</w:t>
      </w:r>
      <w:proofErr w:type="gramEnd"/>
      <w:r>
        <w:t xml:space="preserve"> but no student should have to go through what I've been through. It did affect my health to a great deal because I was </w:t>
      </w:r>
      <w:proofErr w:type="spellStart"/>
      <w:r>
        <w:t>overwelmed</w:t>
      </w:r>
      <w:proofErr w:type="spellEnd"/>
      <w:r>
        <w:t>.</w:t>
      </w:r>
    </w:p>
    <w:p w14:paraId="37ED96AD" w14:textId="77777777" w:rsidR="008B4E47" w:rsidRDefault="008B4E47" w:rsidP="008B4E47">
      <w:r>
        <w:tab/>
      </w:r>
    </w:p>
    <w:p w14:paraId="30BA3733" w14:textId="77777777" w:rsidR="008B4E47" w:rsidRDefault="008B4E47" w:rsidP="008B4E47">
      <w:r>
        <w:t xml:space="preserve">all_R_UsBbQ2napoTAoz7  </w:t>
      </w:r>
      <w:proofErr w:type="gramStart"/>
      <w:r>
        <w:t xml:space="preserve">  :</w:t>
      </w:r>
      <w:proofErr w:type="gramEnd"/>
      <w:r>
        <w:tab/>
        <w:t xml:space="preserve">I feel like my location has impacted the way </w:t>
      </w:r>
      <w:proofErr w:type="spellStart"/>
      <w:r>
        <w:t>i</w:t>
      </w:r>
      <w:proofErr w:type="spellEnd"/>
      <w:r>
        <w:t xml:space="preserve"> view my state. </w:t>
      </w:r>
      <w:proofErr w:type="spellStart"/>
      <w:r>
        <w:t>i</w:t>
      </w:r>
      <w:proofErr w:type="spellEnd"/>
      <w:r>
        <w:t xml:space="preserve"> live in </w:t>
      </w:r>
      <w:proofErr w:type="gramStart"/>
      <w:r>
        <w:t>a very small</w:t>
      </w:r>
      <w:proofErr w:type="gramEnd"/>
      <w:r>
        <w:t xml:space="preserve"> town so therefore </w:t>
      </w:r>
      <w:proofErr w:type="spellStart"/>
      <w:r>
        <w:t>i</w:t>
      </w:r>
      <w:proofErr w:type="spellEnd"/>
      <w:r>
        <w:t xml:space="preserve"> have grown up wishing to leave it.</w:t>
      </w:r>
    </w:p>
    <w:p w14:paraId="72E47CE3" w14:textId="77777777" w:rsidR="008B4E47" w:rsidRDefault="008B4E47" w:rsidP="008B4E47">
      <w:r>
        <w:tab/>
      </w:r>
    </w:p>
    <w:p w14:paraId="4297F6BE" w14:textId="77777777" w:rsidR="008B4E47" w:rsidRDefault="008B4E47" w:rsidP="008B4E47">
      <w:proofErr w:type="spellStart"/>
      <w:r>
        <w:t>all_R_SIAdpiqOfRkSypH</w:t>
      </w:r>
      <w:proofErr w:type="spellEnd"/>
      <w:r>
        <w:t xml:space="preserve">  </w:t>
      </w:r>
      <w:proofErr w:type="gramStart"/>
      <w:r>
        <w:t xml:space="preserve">  :</w:t>
      </w:r>
      <w:proofErr w:type="gramEnd"/>
      <w:r>
        <w:tab/>
        <w:t xml:space="preserve">I feel like the older generation in my community is </w:t>
      </w:r>
      <w:proofErr w:type="spellStart"/>
      <w:r>
        <w:t>judgemental</w:t>
      </w:r>
      <w:proofErr w:type="spellEnd"/>
      <w:r>
        <w:t>.</w:t>
      </w:r>
    </w:p>
    <w:p w14:paraId="5AE1AE9D" w14:textId="77777777" w:rsidR="008B4E47" w:rsidRDefault="008B4E47" w:rsidP="008B4E47">
      <w:r>
        <w:tab/>
      </w:r>
    </w:p>
    <w:p w14:paraId="1EF4A3D7" w14:textId="77777777" w:rsidR="008B4E47" w:rsidRDefault="008B4E47" w:rsidP="008B4E47">
      <w:r>
        <w:lastRenderedPageBreak/>
        <w:t xml:space="preserve">all_R_1N98jgBIJaK3CcJ  </w:t>
      </w:r>
      <w:proofErr w:type="gramStart"/>
      <w:r>
        <w:t xml:space="preserve">  :</w:t>
      </w:r>
      <w:proofErr w:type="gramEnd"/>
      <w:r>
        <w:tab/>
        <w:t xml:space="preserve">I </w:t>
      </w:r>
      <w:proofErr w:type="spellStart"/>
      <w:r>
        <w:t>beleive</w:t>
      </w:r>
      <w:proofErr w:type="spellEnd"/>
      <w:r>
        <w:t xml:space="preserve"> living in low income areas could affect how I view myself.</w:t>
      </w:r>
    </w:p>
    <w:p w14:paraId="2A3E2AAD" w14:textId="77777777" w:rsidR="008B4E47" w:rsidRDefault="008B4E47" w:rsidP="008B4E47">
      <w:r>
        <w:tab/>
      </w:r>
    </w:p>
    <w:p w14:paraId="2DF7F1D6" w14:textId="77777777" w:rsidR="008B4E47" w:rsidRDefault="008B4E47" w:rsidP="008B4E47">
      <w:r>
        <w:t xml:space="preserve">all_R_1OZE5OPLNbPRtOu  </w:t>
      </w:r>
      <w:proofErr w:type="gramStart"/>
      <w:r>
        <w:t xml:space="preserve">  :</w:t>
      </w:r>
      <w:proofErr w:type="gramEnd"/>
      <w:r>
        <w:tab/>
        <w:t xml:space="preserve">I think living in the Ohio Valley depresses me because there is nothing to do. I think it puts a strain on my relationships because what can anyone do besides go bowling or driving around town and doing nothing. </w:t>
      </w:r>
      <w:proofErr w:type="spellStart"/>
      <w:r>
        <w:t>Itâ</w:t>
      </w:r>
      <w:proofErr w:type="spellEnd"/>
      <w:r>
        <w:t xml:space="preserve">€™s just very boring and the people </w:t>
      </w:r>
      <w:proofErr w:type="spellStart"/>
      <w:r>
        <w:t>arenâ</w:t>
      </w:r>
      <w:proofErr w:type="spellEnd"/>
      <w:r>
        <w:t>€™t the nicest either.</w:t>
      </w:r>
    </w:p>
    <w:p w14:paraId="1C05610E" w14:textId="77777777" w:rsidR="008B4E47" w:rsidRDefault="008B4E47" w:rsidP="008B4E47">
      <w:r>
        <w:tab/>
      </w:r>
    </w:p>
    <w:p w14:paraId="15692669" w14:textId="77777777" w:rsidR="008B4E47" w:rsidRDefault="008B4E47" w:rsidP="008B4E47">
      <w:r>
        <w:t xml:space="preserve">all_R_3MtU5RUeVNWDHyS  </w:t>
      </w:r>
      <w:proofErr w:type="gramStart"/>
      <w:r>
        <w:t xml:space="preserve">  :</w:t>
      </w:r>
      <w:proofErr w:type="gramEnd"/>
      <w:r>
        <w:tab/>
        <w:t xml:space="preserve">My location shows how hard </w:t>
      </w:r>
      <w:proofErr w:type="spellStart"/>
      <w:r>
        <w:t>Iâ</w:t>
      </w:r>
      <w:proofErr w:type="spellEnd"/>
      <w:r>
        <w:t>€™</w:t>
      </w:r>
      <w:proofErr w:type="spellStart"/>
      <w:r>
        <w:t>ve</w:t>
      </w:r>
      <w:proofErr w:type="spellEnd"/>
      <w:r>
        <w:t xml:space="preserve"> lived and the fact that I have come from nothing. Through all the hardships and put downs from my own family </w:t>
      </w:r>
      <w:proofErr w:type="spellStart"/>
      <w:r>
        <w:t>Iâ</w:t>
      </w:r>
      <w:proofErr w:type="spellEnd"/>
      <w:r>
        <w:t>€™m still here and surviving on my own</w:t>
      </w:r>
    </w:p>
    <w:p w14:paraId="7DF35931" w14:textId="77777777" w:rsidR="008B4E47" w:rsidRDefault="008B4E47" w:rsidP="008B4E47">
      <w:r>
        <w:tab/>
      </w:r>
    </w:p>
    <w:p w14:paraId="7BB19ED7" w14:textId="77777777" w:rsidR="008B4E47" w:rsidRDefault="008B4E47" w:rsidP="008B4E47">
      <w:r>
        <w:t xml:space="preserve">all_R_3ewudLIqssjSP6c  </w:t>
      </w:r>
      <w:proofErr w:type="gramStart"/>
      <w:r>
        <w:t xml:space="preserve">  :</w:t>
      </w:r>
      <w:proofErr w:type="gramEnd"/>
      <w:r>
        <w:tab/>
        <w:t xml:space="preserve">My family is in </w:t>
      </w:r>
      <w:proofErr w:type="spellStart"/>
      <w:r>
        <w:t>nyc</w:t>
      </w:r>
      <w:proofErr w:type="spellEnd"/>
      <w:r>
        <w:t xml:space="preserve"> but I now live in buffalo. I want to go back but I </w:t>
      </w:r>
      <w:proofErr w:type="spellStart"/>
      <w:r>
        <w:t>canâ</w:t>
      </w:r>
      <w:proofErr w:type="spellEnd"/>
      <w:r>
        <w:t xml:space="preserve">€™t until I finish college. I </w:t>
      </w:r>
      <w:proofErr w:type="spellStart"/>
      <w:r>
        <w:t>donâ</w:t>
      </w:r>
      <w:proofErr w:type="spellEnd"/>
      <w:r>
        <w:t xml:space="preserve">€™t want to tell my parents </w:t>
      </w:r>
      <w:proofErr w:type="spellStart"/>
      <w:r>
        <w:t>Bc</w:t>
      </w:r>
      <w:proofErr w:type="spellEnd"/>
      <w:r>
        <w:t xml:space="preserve"> </w:t>
      </w:r>
      <w:proofErr w:type="spellStart"/>
      <w:r>
        <w:t>thatâ</w:t>
      </w:r>
      <w:proofErr w:type="spellEnd"/>
      <w:r>
        <w:t xml:space="preserve">€™s like admitting defeat. I guess </w:t>
      </w:r>
      <w:proofErr w:type="spellStart"/>
      <w:r>
        <w:t>Iâ</w:t>
      </w:r>
      <w:proofErr w:type="spellEnd"/>
      <w:r>
        <w:t xml:space="preserve">€™m lying and </w:t>
      </w:r>
      <w:proofErr w:type="spellStart"/>
      <w:r>
        <w:t>itâ</w:t>
      </w:r>
      <w:proofErr w:type="spellEnd"/>
      <w:r>
        <w:t>€™s snowballing. The distance is killing me.</w:t>
      </w:r>
    </w:p>
    <w:p w14:paraId="682789A0" w14:textId="77777777" w:rsidR="008B4E47" w:rsidRDefault="008B4E47" w:rsidP="008B4E47">
      <w:r>
        <w:tab/>
      </w:r>
    </w:p>
    <w:p w14:paraId="4FD7B224" w14:textId="77777777" w:rsidR="008B4E47" w:rsidRDefault="008B4E47" w:rsidP="008B4E47">
      <w:r>
        <w:t xml:space="preserve">all_R_3lxb9ayVfxMIUq5  </w:t>
      </w:r>
      <w:proofErr w:type="gramStart"/>
      <w:r>
        <w:t xml:space="preserve">  :</w:t>
      </w:r>
      <w:proofErr w:type="gramEnd"/>
      <w:r>
        <w:tab/>
        <w:t xml:space="preserve">'-Seasonal depression is very prevalent here in Buffalo.  The lack of sunlight and the long winter season really takes a toll on </w:t>
      </w:r>
      <w:proofErr w:type="spellStart"/>
      <w:proofErr w:type="gramStart"/>
      <w:r>
        <w:t>ones</w:t>
      </w:r>
      <w:proofErr w:type="spellEnd"/>
      <w:proofErr w:type="gramEnd"/>
      <w:r>
        <w:t xml:space="preserve"> mental health.</w:t>
      </w:r>
    </w:p>
    <w:p w14:paraId="20D9E1F3" w14:textId="77777777" w:rsidR="008B4E47" w:rsidRDefault="008B4E47" w:rsidP="008B4E47">
      <w:r>
        <w:tab/>
      </w:r>
    </w:p>
    <w:p w14:paraId="61BDFD12" w14:textId="77777777" w:rsidR="008B4E47" w:rsidRDefault="008B4E47" w:rsidP="008B4E47">
      <w:r>
        <w:t xml:space="preserve">all_R_3oN3OwC0ujm1OmH  </w:t>
      </w:r>
      <w:proofErr w:type="gramStart"/>
      <w:r>
        <w:t xml:space="preserve">  :</w:t>
      </w:r>
      <w:proofErr w:type="gramEnd"/>
      <w:r>
        <w:tab/>
        <w:t xml:space="preserve">My location is a place where there is constantly people selling illegal drugs to one another and there is always chaos in my area. However, this just makes me become more aware of my surroundings and try to care for </w:t>
      </w:r>
      <w:proofErr w:type="gramStart"/>
      <w:r>
        <w:t>my</w:t>
      </w:r>
      <w:proofErr w:type="gramEnd"/>
      <w:r>
        <w:t xml:space="preserve"> safely of me and my family more often.</w:t>
      </w:r>
    </w:p>
    <w:p w14:paraId="50A2748E" w14:textId="77777777" w:rsidR="008B4E47" w:rsidRDefault="008B4E47" w:rsidP="008B4E47">
      <w:r>
        <w:tab/>
      </w:r>
    </w:p>
    <w:p w14:paraId="035E3D56" w14:textId="77777777" w:rsidR="008B4E47" w:rsidRDefault="008B4E47" w:rsidP="008B4E47">
      <w:r>
        <w:t xml:space="preserve">all_R_2P07wlltwKVyuhr  </w:t>
      </w:r>
      <w:proofErr w:type="gramStart"/>
      <w:r>
        <w:t xml:space="preserve">  :</w:t>
      </w:r>
      <w:proofErr w:type="gramEnd"/>
      <w:r>
        <w:tab/>
        <w:t xml:space="preserve">I am originally from New York City but being here in Buffalo is a lot different. The weather for example is one of the main things that I had to adapt to quickly. Being that it snows a lot too I </w:t>
      </w:r>
      <w:proofErr w:type="spellStart"/>
      <w:r>
        <w:t>donâ</w:t>
      </w:r>
      <w:proofErr w:type="spellEnd"/>
      <w:r>
        <w:t>€™</w:t>
      </w:r>
      <w:proofErr w:type="spellStart"/>
      <w:r>
        <w:t>t</w:t>
      </w:r>
      <w:proofErr w:type="spellEnd"/>
      <w:r>
        <w:t xml:space="preserve"> go out much so I kind of just have the same friends. I </w:t>
      </w:r>
      <w:proofErr w:type="spellStart"/>
      <w:r>
        <w:t>donâ</w:t>
      </w:r>
      <w:proofErr w:type="spellEnd"/>
      <w:r>
        <w:t>€™</w:t>
      </w:r>
      <w:proofErr w:type="spellStart"/>
      <w:r>
        <w:t>t</w:t>
      </w:r>
      <w:proofErr w:type="spellEnd"/>
      <w:r>
        <w:t xml:space="preserve"> interact with people that much.</w:t>
      </w:r>
    </w:p>
    <w:p w14:paraId="5163C63C" w14:textId="77777777" w:rsidR="008B4E47" w:rsidRDefault="008B4E47" w:rsidP="008B4E47">
      <w:r>
        <w:tab/>
      </w:r>
    </w:p>
    <w:p w14:paraId="7BB8DC43" w14:textId="77777777" w:rsidR="008B4E47" w:rsidRDefault="008B4E47" w:rsidP="008B4E47">
      <w:r>
        <w:t xml:space="preserve">all_R_2ymFIQwiFxENkXd  </w:t>
      </w:r>
      <w:proofErr w:type="gramStart"/>
      <w:r>
        <w:t xml:space="preserve">  :</w:t>
      </w:r>
      <w:proofErr w:type="gramEnd"/>
      <w:r>
        <w:tab/>
        <w:t>My location impacts me because I like to feel safe and secure where I'm at sometimes and I do my best to try and cope with stress and make use of my location</w:t>
      </w:r>
    </w:p>
    <w:p w14:paraId="7DE6E8D4" w14:textId="77777777" w:rsidR="008B4E47" w:rsidRDefault="008B4E47" w:rsidP="008B4E47">
      <w:r>
        <w:tab/>
      </w:r>
    </w:p>
    <w:p w14:paraId="1E7EFBD6" w14:textId="77777777" w:rsidR="008B4E47" w:rsidRDefault="008B4E47" w:rsidP="008B4E47">
      <w:r>
        <w:t xml:space="preserve">all_R_Dv1vyqcyOXw7SrD  </w:t>
      </w:r>
      <w:proofErr w:type="gramStart"/>
      <w:r>
        <w:t xml:space="preserve">  :</w:t>
      </w:r>
      <w:proofErr w:type="gramEnd"/>
      <w:r>
        <w:tab/>
        <w:t xml:space="preserve">My location impacts how long </w:t>
      </w:r>
      <w:proofErr w:type="spellStart"/>
      <w:r>
        <w:t>i</w:t>
      </w:r>
      <w:proofErr w:type="spellEnd"/>
      <w:r>
        <w:t xml:space="preserve"> stay out and how much time </w:t>
      </w:r>
      <w:proofErr w:type="spellStart"/>
      <w:r>
        <w:t>i</w:t>
      </w:r>
      <w:proofErr w:type="spellEnd"/>
      <w:r>
        <w:t xml:space="preserve"> spend indoors alone. it also impacts the places </w:t>
      </w:r>
      <w:proofErr w:type="spellStart"/>
      <w:r>
        <w:t>i</w:t>
      </w:r>
      <w:proofErr w:type="spellEnd"/>
      <w:r>
        <w:t xml:space="preserve"> go for when </w:t>
      </w:r>
      <w:proofErr w:type="spellStart"/>
      <w:r>
        <w:t>i</w:t>
      </w:r>
      <w:proofErr w:type="spellEnd"/>
      <w:r>
        <w:t xml:space="preserve"> want to get food or have fun</w:t>
      </w:r>
    </w:p>
    <w:p w14:paraId="08900D19" w14:textId="77777777" w:rsidR="008B4E47" w:rsidRDefault="008B4E47" w:rsidP="008B4E47">
      <w:r>
        <w:tab/>
      </w:r>
    </w:p>
    <w:p w14:paraId="19532F15" w14:textId="77777777" w:rsidR="008B4E47" w:rsidRDefault="008B4E47" w:rsidP="008B4E47">
      <w:r>
        <w:t xml:space="preserve">all_R_2rH0wOOmpZV8eru  </w:t>
      </w:r>
      <w:proofErr w:type="gramStart"/>
      <w:r>
        <w:t xml:space="preserve">  :</w:t>
      </w:r>
      <w:proofErr w:type="gramEnd"/>
      <w:r>
        <w:tab/>
        <w:t xml:space="preserve">My situation is definitely geographically-related, though it's complicated since I moved across the country about 2 years ago. I was originally living in a very conservative state in a community that shared my religious </w:t>
      </w:r>
      <w:proofErr w:type="gramStart"/>
      <w:r>
        <w:t>views, but</w:t>
      </w:r>
      <w:proofErr w:type="gramEnd"/>
      <w:r>
        <w:t xml:space="preserve"> was not supportive of queer identities. That was really challenging for me because there was no social support for me in my queer development, and that </w:t>
      </w:r>
      <w:proofErr w:type="gramStart"/>
      <w:r>
        <w:t>didn't</w:t>
      </w:r>
      <w:proofErr w:type="gramEnd"/>
      <w:r>
        <w:t xml:space="preserve"> change until I moved to where I am now. In my current location, </w:t>
      </w:r>
      <w:proofErr w:type="gramStart"/>
      <w:r>
        <w:t>I'm</w:t>
      </w:r>
      <w:proofErr w:type="gramEnd"/>
      <w:r>
        <w:t xml:space="preserve"> experiencing the opposite -- my queer identity is (usually) affirmed, but as I've grappled with how my religious identity intersects with that, I've found little support. People </w:t>
      </w:r>
      <w:proofErr w:type="gramStart"/>
      <w:r>
        <w:t>don't</w:t>
      </w:r>
      <w:proofErr w:type="gramEnd"/>
      <w:r>
        <w:t xml:space="preserve"> understand the tension as well as I would like them to, and I've had to wrestle with the tension pretty much alone. Now </w:t>
      </w:r>
      <w:proofErr w:type="gramStart"/>
      <w:r>
        <w:t>I'm</w:t>
      </w:r>
      <w:proofErr w:type="gramEnd"/>
      <w:r>
        <w:t xml:space="preserve"> in a place where I'm rejecting in my religious identity -- an experience with nuances that others don't seem to understand either.   Because I spend most of </w:t>
      </w:r>
      <w:r>
        <w:lastRenderedPageBreak/>
        <w:t xml:space="preserve">my time in a big city, I feel safe because </w:t>
      </w:r>
      <w:proofErr w:type="gramStart"/>
      <w:r>
        <w:t>I'm</w:t>
      </w:r>
      <w:proofErr w:type="gramEnd"/>
      <w:r>
        <w:t xml:space="preserve"> just one of millions, but that also feels really isolating and erasing. I've struggled a lot more to understand who I am and who I want to be in such a context, because the tight-knit community I grew up in formed my identity even though it ultimately pushed me away.</w:t>
      </w:r>
    </w:p>
    <w:p w14:paraId="2741F88B" w14:textId="77777777" w:rsidR="008B4E47" w:rsidRDefault="008B4E47" w:rsidP="008B4E47">
      <w:r>
        <w:tab/>
      </w:r>
    </w:p>
    <w:p w14:paraId="28E8C404" w14:textId="77777777" w:rsidR="008B4E47" w:rsidRDefault="008B4E47" w:rsidP="008B4E47">
      <w:r>
        <w:t xml:space="preserve">all_R_1igpmJiFZhJ7ZoT  </w:t>
      </w:r>
      <w:proofErr w:type="gramStart"/>
      <w:r>
        <w:t xml:space="preserve">  :</w:t>
      </w:r>
      <w:proofErr w:type="gramEnd"/>
      <w:r>
        <w:tab/>
        <w:t>I live in Kenmore, a very nice and safe community where I can enjoy life without much worry about crime or my own safety. There are no negative impacts to where I live.</w:t>
      </w:r>
    </w:p>
    <w:p w14:paraId="04B486ED" w14:textId="77777777" w:rsidR="008B4E47" w:rsidRDefault="008B4E47" w:rsidP="008B4E47">
      <w:r>
        <w:tab/>
      </w:r>
    </w:p>
    <w:p w14:paraId="1CA8F1CA" w14:textId="77777777" w:rsidR="008B4E47" w:rsidRDefault="008B4E47" w:rsidP="008B4E47">
      <w:r>
        <w:t>all_R_vMN29g6fwviCB1f    :</w:t>
      </w:r>
      <w:r>
        <w:tab/>
        <w:t>I've lived in Buffalo all my life and I went to Buffalo State and got a job near where I live, everything is within walking distance and things are okay but I wouldn't say I regret staying in one place but I also would love it if my degree takes me around the world.</w:t>
      </w:r>
    </w:p>
    <w:p w14:paraId="185094FF" w14:textId="77777777" w:rsidR="008B4E47" w:rsidRDefault="008B4E47" w:rsidP="008B4E47">
      <w:r>
        <w:tab/>
      </w:r>
    </w:p>
    <w:p w14:paraId="6670C078" w14:textId="77777777" w:rsidR="008B4E47" w:rsidRDefault="008B4E47" w:rsidP="008B4E47">
      <w:r>
        <w:t xml:space="preserve">all_R_2BzdklJ6H18rlz4  </w:t>
      </w:r>
      <w:proofErr w:type="gramStart"/>
      <w:r>
        <w:t xml:space="preserve">  :</w:t>
      </w:r>
      <w:proofErr w:type="gramEnd"/>
      <w:r>
        <w:tab/>
        <w:t xml:space="preserve">I feel safe as a gem presenting bisexual woman immigrant because most my interactions are with safe people at work (other mental health professionals). But this might be different outside of this </w:t>
      </w:r>
      <w:proofErr w:type="gramStart"/>
      <w:r>
        <w:t>particular bubble</w:t>
      </w:r>
      <w:proofErr w:type="gramEnd"/>
      <w:r>
        <w:t xml:space="preserve"> </w:t>
      </w:r>
      <w:proofErr w:type="spellStart"/>
      <w:r>
        <w:t>Iâ</w:t>
      </w:r>
      <w:proofErr w:type="spellEnd"/>
      <w:r>
        <w:t>€™m in</w:t>
      </w:r>
    </w:p>
    <w:p w14:paraId="0E94A087" w14:textId="77777777" w:rsidR="008B4E47" w:rsidRDefault="008B4E47" w:rsidP="008B4E47">
      <w:r>
        <w:tab/>
      </w:r>
    </w:p>
    <w:p w14:paraId="76DF01DA" w14:textId="77777777" w:rsidR="008B4E47" w:rsidRDefault="008B4E47" w:rsidP="008B4E47">
      <w:r>
        <w:t xml:space="preserve">all_R_1ooQnIZUU045oq4  </w:t>
      </w:r>
      <w:proofErr w:type="gramStart"/>
      <w:r>
        <w:t xml:space="preserve">  :</w:t>
      </w:r>
      <w:proofErr w:type="gramEnd"/>
      <w:r>
        <w:tab/>
        <w:t>The location I live at can sometimes impact my safety due to the neighborhood being dangerous sometimes , I have to be more aware of my surroundings.</w:t>
      </w:r>
    </w:p>
    <w:p w14:paraId="64570BD8" w14:textId="77777777" w:rsidR="008B4E47" w:rsidRDefault="008B4E47" w:rsidP="008B4E47">
      <w:r>
        <w:tab/>
      </w:r>
    </w:p>
    <w:p w14:paraId="7A6E3CD9" w14:textId="77777777" w:rsidR="008B4E47" w:rsidRDefault="008B4E47" w:rsidP="008B4E47">
      <w:r>
        <w:t xml:space="preserve">all_R_2312hBBQj8VbZnV  </w:t>
      </w:r>
      <w:proofErr w:type="gramStart"/>
      <w:r>
        <w:t xml:space="preserve">  :</w:t>
      </w:r>
      <w:proofErr w:type="gramEnd"/>
      <w:r>
        <w:tab/>
        <w:t xml:space="preserve">Buffalo state gives me a sense of home because of the fact that </w:t>
      </w:r>
      <w:proofErr w:type="spellStart"/>
      <w:r>
        <w:t>alot</w:t>
      </w:r>
      <w:proofErr w:type="spellEnd"/>
      <w:r>
        <w:t xml:space="preserve"> of people that go here are from the same area as me and the same city as me. I feel like </w:t>
      </w:r>
      <w:proofErr w:type="spellStart"/>
      <w:r>
        <w:t>i</w:t>
      </w:r>
      <w:proofErr w:type="spellEnd"/>
      <w:r>
        <w:t xml:space="preserve"> fit it but only sometimes, </w:t>
      </w:r>
      <w:proofErr w:type="gramStart"/>
      <w:r>
        <w:t>due to the fact that</w:t>
      </w:r>
      <w:proofErr w:type="gramEnd"/>
      <w:r>
        <w:t xml:space="preserve"> spring semester is my first semester and my very first time being in college ever (not a transfer student). The fact that the campus is open kind of worries me sometimes because of the easy access everyone </w:t>
      </w:r>
      <w:proofErr w:type="gramStart"/>
      <w:r>
        <w:t>has to</w:t>
      </w:r>
      <w:proofErr w:type="gramEnd"/>
      <w:r>
        <w:t xml:space="preserve"> be able to just walk onto campus and into buildings. But I understand that </w:t>
      </w:r>
      <w:proofErr w:type="spellStart"/>
      <w:r>
        <w:t>its</w:t>
      </w:r>
      <w:proofErr w:type="spellEnd"/>
      <w:r>
        <w:t xml:space="preserve"> an open campus because </w:t>
      </w:r>
      <w:proofErr w:type="spellStart"/>
      <w:r>
        <w:t>thereâ</w:t>
      </w:r>
      <w:proofErr w:type="spellEnd"/>
      <w:r>
        <w:t>€™s resources here that can be used not only to students but to outsiders of campus too.</w:t>
      </w:r>
    </w:p>
    <w:p w14:paraId="722159CC" w14:textId="77777777" w:rsidR="008B4E47" w:rsidRDefault="008B4E47" w:rsidP="008B4E47">
      <w:r>
        <w:tab/>
      </w:r>
    </w:p>
    <w:p w14:paraId="047EE8D0" w14:textId="77777777" w:rsidR="008B4E47" w:rsidRDefault="008B4E47" w:rsidP="008B4E47">
      <w:r>
        <w:t xml:space="preserve">all_R_ut9nG4u9G5uGv4d  </w:t>
      </w:r>
      <w:proofErr w:type="gramStart"/>
      <w:r>
        <w:t xml:space="preserve">  :</w:t>
      </w:r>
      <w:proofErr w:type="gramEnd"/>
      <w:r>
        <w:tab/>
        <w:t xml:space="preserve">I am in a new environment because I am a freshman in college. I moved around a lot as a child so going to college was not something that was considered new to me. I adjusted easily and I am making my experience the best that I possibly can. Where I am located for school, the crime rate is a lot higher than my </w:t>
      </w:r>
      <w:proofErr w:type="gramStart"/>
      <w:r>
        <w:t>hometown</w:t>
      </w:r>
      <w:proofErr w:type="gramEnd"/>
      <w:r>
        <w:t xml:space="preserve"> so it has definitely shifted the way that I think and the way that I handle myself. It doesn't scare me </w:t>
      </w:r>
      <w:proofErr w:type="gramStart"/>
      <w:r>
        <w:t>necessarily</w:t>
      </w:r>
      <w:proofErr w:type="gramEnd"/>
      <w:r>
        <w:t xml:space="preserve"> but I think it's really preparing me for life on my own after college and really taking care of myself.</w:t>
      </w:r>
    </w:p>
    <w:p w14:paraId="13B6373A" w14:textId="77777777" w:rsidR="008B4E47" w:rsidRDefault="008B4E47" w:rsidP="008B4E47">
      <w:r>
        <w:tab/>
      </w:r>
    </w:p>
    <w:p w14:paraId="5071605F" w14:textId="77777777" w:rsidR="008B4E47" w:rsidRDefault="008B4E47" w:rsidP="008B4E47">
      <w:r>
        <w:t xml:space="preserve">all_R_1Kx7FFLKFT9ZS0O  </w:t>
      </w:r>
      <w:proofErr w:type="gramStart"/>
      <w:r>
        <w:t xml:space="preserve">  :</w:t>
      </w:r>
      <w:proofErr w:type="gramEnd"/>
      <w:r>
        <w:tab/>
        <w:t xml:space="preserve">My location keeps my somewhat distant from my peers due to far proximity from them, </w:t>
      </w:r>
      <w:proofErr w:type="spellStart"/>
      <w:r>
        <w:t>butI</w:t>
      </w:r>
      <w:proofErr w:type="spellEnd"/>
      <w:r>
        <w:t xml:space="preserve"> can still contact them and meet up sometimes. It is very safe.</w:t>
      </w:r>
    </w:p>
    <w:p w14:paraId="288AEE1C" w14:textId="77777777" w:rsidR="008B4E47" w:rsidRDefault="008B4E47" w:rsidP="008B4E47">
      <w:r>
        <w:tab/>
      </w:r>
    </w:p>
    <w:p w14:paraId="74DD7A97" w14:textId="77777777" w:rsidR="008B4E47" w:rsidRDefault="008B4E47" w:rsidP="008B4E47">
      <w:r>
        <w:t xml:space="preserve">all_R_23UdW4L31dyXJEJ  </w:t>
      </w:r>
      <w:proofErr w:type="gramStart"/>
      <w:r>
        <w:t xml:space="preserve">  :</w:t>
      </w:r>
      <w:proofErr w:type="gramEnd"/>
      <w:r>
        <w:tab/>
        <w:t>My location impacts me is all good (safety, health, relationship)</w:t>
      </w:r>
    </w:p>
    <w:p w14:paraId="6FB4EB90" w14:textId="77777777" w:rsidR="008B4E47" w:rsidRDefault="008B4E47" w:rsidP="008B4E47">
      <w:r>
        <w:tab/>
      </w:r>
    </w:p>
    <w:p w14:paraId="0ABDE522" w14:textId="77777777" w:rsidR="008B4E47" w:rsidRDefault="008B4E47" w:rsidP="008B4E47">
      <w:r>
        <w:t xml:space="preserve">all_R_2AFpg9zqtSJeNzK  </w:t>
      </w:r>
      <w:proofErr w:type="gramStart"/>
      <w:r>
        <w:t xml:space="preserve">  :</w:t>
      </w:r>
      <w:proofErr w:type="gramEnd"/>
      <w:r>
        <w:tab/>
        <w:t xml:space="preserve">It was hard to be gay where I grew up because it was </w:t>
      </w:r>
      <w:proofErr w:type="spellStart"/>
      <w:r>
        <w:t>some what</w:t>
      </w:r>
      <w:proofErr w:type="spellEnd"/>
      <w:r>
        <w:t xml:space="preserve"> fetishized by the male population and most of the girls were straight.</w:t>
      </w:r>
    </w:p>
    <w:p w14:paraId="320BF988" w14:textId="77777777" w:rsidR="008B4E47" w:rsidRDefault="008B4E47" w:rsidP="008B4E47">
      <w:r>
        <w:tab/>
      </w:r>
    </w:p>
    <w:p w14:paraId="1070A862" w14:textId="77777777" w:rsidR="008B4E47" w:rsidRDefault="008B4E47" w:rsidP="008B4E47">
      <w:r>
        <w:lastRenderedPageBreak/>
        <w:t xml:space="preserve">all_R_2tFpMq12KhV0eXZ  </w:t>
      </w:r>
      <w:proofErr w:type="gramStart"/>
      <w:r>
        <w:t xml:space="preserve">  :</w:t>
      </w:r>
      <w:proofErr w:type="gramEnd"/>
      <w:r>
        <w:tab/>
        <w:t xml:space="preserve">The general area in which reside is relatively poor. The area is sometimes </w:t>
      </w:r>
      <w:proofErr w:type="gramStart"/>
      <w:r>
        <w:t>unsafe, and</w:t>
      </w:r>
      <w:proofErr w:type="gramEnd"/>
      <w:r>
        <w:t xml:space="preserve"> keeps me a little vigilant.</w:t>
      </w:r>
    </w:p>
    <w:p w14:paraId="4CF86023" w14:textId="77777777" w:rsidR="008B4E47" w:rsidRDefault="008B4E47" w:rsidP="008B4E47">
      <w:r>
        <w:tab/>
      </w:r>
    </w:p>
    <w:p w14:paraId="6F8D02D1" w14:textId="77777777" w:rsidR="008B4E47" w:rsidRDefault="008B4E47" w:rsidP="008B4E47">
      <w:r>
        <w:t xml:space="preserve">all_R_YPK62Jj8aMKUJFL  </w:t>
      </w:r>
      <w:proofErr w:type="gramStart"/>
      <w:r>
        <w:t xml:space="preserve">  :</w:t>
      </w:r>
      <w:proofErr w:type="gramEnd"/>
      <w:r>
        <w:tab/>
      </w:r>
      <w:proofErr w:type="spellStart"/>
      <w:r>
        <w:t>i</w:t>
      </w:r>
      <w:proofErr w:type="spellEnd"/>
      <w:r>
        <w:t xml:space="preserve"> think </w:t>
      </w:r>
      <w:proofErr w:type="spellStart"/>
      <w:r>
        <w:t>its</w:t>
      </w:r>
      <w:proofErr w:type="spellEnd"/>
      <w:r>
        <w:t xml:space="preserve"> good because it really makes you sit back and reflect on life.</w:t>
      </w:r>
    </w:p>
    <w:p w14:paraId="0FB1FF8B" w14:textId="77777777" w:rsidR="008B4E47" w:rsidRDefault="008B4E47" w:rsidP="008B4E47">
      <w:r>
        <w:tab/>
      </w:r>
    </w:p>
    <w:p w14:paraId="3AA53576" w14:textId="77777777" w:rsidR="008B4E47" w:rsidRDefault="008B4E47" w:rsidP="008B4E47">
      <w:r>
        <w:t xml:space="preserve">all_R_10CLTgRh26NzSQM  </w:t>
      </w:r>
      <w:proofErr w:type="gramStart"/>
      <w:r>
        <w:t xml:space="preserve">  :</w:t>
      </w:r>
      <w:proofErr w:type="gramEnd"/>
      <w:r>
        <w:tab/>
        <w:t xml:space="preserve">The weather is Buffalo, NY is always shifting and never in a good way. It prevents me from going outside and hanging out with my friends. As an Asian-American, I </w:t>
      </w:r>
      <w:proofErr w:type="gramStart"/>
      <w:r>
        <w:t>have to</w:t>
      </w:r>
      <w:proofErr w:type="gramEnd"/>
      <w:r>
        <w:t xml:space="preserve"> deal with the amount of authority that is used on me by my parents. They still tell me what to do while I am still eighteen </w:t>
      </w:r>
      <w:proofErr w:type="gramStart"/>
      <w:r>
        <w:t>however</w:t>
      </w:r>
      <w:proofErr w:type="gramEnd"/>
      <w:r>
        <w:t xml:space="preserve"> I am aware that some authority is good, too much never helps. It is always a pain to ever go out and come into the house without being suspected and interrogated as if I committed a crime because they think Buffalo and it's teenagers will destroy with </w:t>
      </w:r>
      <w:proofErr w:type="spellStart"/>
      <w:r>
        <w:t>it's</w:t>
      </w:r>
      <w:proofErr w:type="spellEnd"/>
      <w:r>
        <w:t xml:space="preserve"> drug problems and crime. This place has frustrated me way too much and I cannot wait to move out.</w:t>
      </w:r>
    </w:p>
    <w:p w14:paraId="6F00D205" w14:textId="77777777" w:rsidR="008B4E47" w:rsidRDefault="008B4E47" w:rsidP="008B4E47">
      <w:r>
        <w:tab/>
      </w:r>
    </w:p>
    <w:p w14:paraId="0D860813" w14:textId="77777777" w:rsidR="008B4E47" w:rsidRDefault="008B4E47" w:rsidP="008B4E47">
      <w:r>
        <w:t xml:space="preserve">all_R_1i5u6QPavqfrwWM  </w:t>
      </w:r>
      <w:proofErr w:type="gramStart"/>
      <w:r>
        <w:t xml:space="preserve">  :</w:t>
      </w:r>
      <w:proofErr w:type="gramEnd"/>
      <w:r>
        <w:tab/>
        <w:t xml:space="preserve">My location is where all of my family is so it makes me feel safe and at home. It is open and airy with lots of fields and trees. There are neighborhoods all over and </w:t>
      </w:r>
      <w:proofErr w:type="spellStart"/>
      <w:r>
        <w:t>itâ</w:t>
      </w:r>
      <w:proofErr w:type="spellEnd"/>
      <w:r>
        <w:t>€™</w:t>
      </w:r>
      <w:proofErr w:type="spellStart"/>
      <w:r>
        <w:t>s</w:t>
      </w:r>
      <w:proofErr w:type="spellEnd"/>
      <w:r>
        <w:t xml:space="preserve"> a very tight community which is wonderful to have and makes a person feel connected and loved.</w:t>
      </w:r>
    </w:p>
    <w:p w14:paraId="69F076EC" w14:textId="77777777" w:rsidR="008B4E47" w:rsidRDefault="008B4E47" w:rsidP="008B4E47">
      <w:r>
        <w:tab/>
      </w:r>
    </w:p>
    <w:p w14:paraId="490F3A83" w14:textId="77777777" w:rsidR="008B4E47" w:rsidRDefault="008B4E47" w:rsidP="008B4E47">
      <w:r>
        <w:t xml:space="preserve">all_R_2PBxGn6s6QqBd3v  </w:t>
      </w:r>
      <w:proofErr w:type="gramStart"/>
      <w:r>
        <w:t xml:space="preserve">  :</w:t>
      </w:r>
      <w:proofErr w:type="gramEnd"/>
      <w:r>
        <w:tab/>
        <w:t xml:space="preserve">Being in Carbondale is really boring. I feel as if I am trapped most of the time </w:t>
      </w:r>
      <w:proofErr w:type="gramStart"/>
      <w:r>
        <w:t>because of the fact that</w:t>
      </w:r>
      <w:proofErr w:type="gramEnd"/>
      <w:r>
        <w:t xml:space="preserve"> there is usually nothing to do. However, when my friends allow me to use their </w:t>
      </w:r>
      <w:proofErr w:type="gramStart"/>
      <w:r>
        <w:t>cars</w:t>
      </w:r>
      <w:proofErr w:type="gramEnd"/>
      <w:r>
        <w:t xml:space="preserve"> I drive to Giant City State Park and hike for a couple of hours. To add to the feeling of being trapped it affects my interpersonal relationships because it induces depressive episodes.      thank you for coming to my TED Talk.</w:t>
      </w:r>
    </w:p>
    <w:p w14:paraId="68449A50" w14:textId="77777777" w:rsidR="008B4E47" w:rsidRDefault="008B4E47" w:rsidP="008B4E47">
      <w:r>
        <w:tab/>
      </w:r>
    </w:p>
    <w:p w14:paraId="2AE0F064" w14:textId="77777777" w:rsidR="008B4E47" w:rsidRDefault="008B4E47" w:rsidP="008B4E47">
      <w:r>
        <w:t xml:space="preserve">all_R_3NOipJvbCJK16GP  </w:t>
      </w:r>
      <w:proofErr w:type="gramStart"/>
      <w:r>
        <w:t xml:space="preserve">  :</w:t>
      </w:r>
      <w:proofErr w:type="gramEnd"/>
      <w:r>
        <w:tab/>
        <w:t xml:space="preserve">I feel like I'm trapped here and sometimes I believe I'll never be able to move away from the area. When looking for relationships, the area makes it hard because either no one had heard of North Tonawanda or they live incredibly far away. </w:t>
      </w:r>
      <w:proofErr w:type="gramStart"/>
      <w:r>
        <w:t>It's</w:t>
      </w:r>
      <w:proofErr w:type="gramEnd"/>
      <w:r>
        <w:t xml:space="preserve"> always a struggle.</w:t>
      </w:r>
    </w:p>
    <w:p w14:paraId="1272F370" w14:textId="77777777" w:rsidR="008B4E47" w:rsidRDefault="008B4E47" w:rsidP="008B4E47">
      <w:r>
        <w:tab/>
      </w:r>
    </w:p>
    <w:p w14:paraId="5EF1D19F" w14:textId="77777777" w:rsidR="008B4E47" w:rsidRDefault="008B4E47" w:rsidP="008B4E47">
      <w:r>
        <w:t xml:space="preserve">all_R_2Vkjc7rSKrQr6bH  </w:t>
      </w:r>
      <w:proofErr w:type="gramStart"/>
      <w:r>
        <w:t xml:space="preserve">  :</w:t>
      </w:r>
      <w:proofErr w:type="gramEnd"/>
      <w:r>
        <w:tab/>
        <w:t xml:space="preserve">I feel almost safe at my location. </w:t>
      </w:r>
      <w:proofErr w:type="gramStart"/>
      <w:r>
        <w:t>however</w:t>
      </w:r>
      <w:proofErr w:type="gramEnd"/>
      <w:r>
        <w:t xml:space="preserve"> I don't spend much of my time walking outside. People are friendly and approachable.</w:t>
      </w:r>
    </w:p>
    <w:p w14:paraId="7E03BAF7" w14:textId="77777777" w:rsidR="008B4E47" w:rsidRDefault="008B4E47" w:rsidP="008B4E47">
      <w:r>
        <w:tab/>
      </w:r>
    </w:p>
    <w:p w14:paraId="70289FBF" w14:textId="77777777" w:rsidR="008B4E47" w:rsidRDefault="008B4E47" w:rsidP="008B4E47">
      <w:r>
        <w:t xml:space="preserve">all_R_3EsdAWgeDUu3GzC  </w:t>
      </w:r>
      <w:proofErr w:type="gramStart"/>
      <w:r>
        <w:t xml:space="preserve">  :</w:t>
      </w:r>
      <w:proofErr w:type="gramEnd"/>
      <w:r>
        <w:tab/>
        <w:t>My location affects some relationships that I have with friends and family.</w:t>
      </w:r>
    </w:p>
    <w:p w14:paraId="618552B4" w14:textId="77777777" w:rsidR="008B4E47" w:rsidRDefault="008B4E47" w:rsidP="008B4E47">
      <w:r>
        <w:tab/>
      </w:r>
    </w:p>
    <w:p w14:paraId="52C2A805" w14:textId="77777777" w:rsidR="008B4E47" w:rsidRDefault="008B4E47" w:rsidP="008B4E47">
      <w:r>
        <w:t xml:space="preserve">all_R_sw1mw9tE9q7yd7H  </w:t>
      </w:r>
      <w:proofErr w:type="gramStart"/>
      <w:r>
        <w:t xml:space="preserve">  :</w:t>
      </w:r>
      <w:proofErr w:type="gramEnd"/>
      <w:r>
        <w:tab/>
        <w:t>My area is not the safest.  There has been break ins and my town is a known drug town, even though I've never done any type of drug, I feel like I can trust people because they might come to my home and see my valuables and steal them later for drugs which can make it difficult to get close with friends.</w:t>
      </w:r>
    </w:p>
    <w:p w14:paraId="10B49F7C" w14:textId="77777777" w:rsidR="008B4E47" w:rsidRDefault="008B4E47" w:rsidP="008B4E47">
      <w:r>
        <w:tab/>
      </w:r>
    </w:p>
    <w:p w14:paraId="7C571F73" w14:textId="77777777" w:rsidR="008B4E47" w:rsidRDefault="008B4E47" w:rsidP="008B4E47">
      <w:r>
        <w:t xml:space="preserve">all_R_40ZcVdH2mNEuqtj  </w:t>
      </w:r>
      <w:proofErr w:type="gramStart"/>
      <w:r>
        <w:t xml:space="preserve">  :</w:t>
      </w:r>
      <w:proofErr w:type="gramEnd"/>
      <w:r>
        <w:tab/>
        <w:t>I think my location helps to provide me with multiple resources and an abundance of safety.</w:t>
      </w:r>
    </w:p>
    <w:p w14:paraId="355E82F4" w14:textId="77777777" w:rsidR="008B4E47" w:rsidRDefault="008B4E47" w:rsidP="008B4E47">
      <w:r>
        <w:tab/>
      </w:r>
    </w:p>
    <w:p w14:paraId="05D28E01" w14:textId="77777777" w:rsidR="008B4E47" w:rsidRDefault="008B4E47" w:rsidP="008B4E47">
      <w:r>
        <w:lastRenderedPageBreak/>
        <w:t xml:space="preserve">all_R_11dYCjllAgAA1X3  </w:t>
      </w:r>
      <w:proofErr w:type="gramStart"/>
      <w:r>
        <w:t xml:space="preserve">  :</w:t>
      </w:r>
      <w:proofErr w:type="gramEnd"/>
      <w:r>
        <w:tab/>
        <w:t xml:space="preserve">My relationship with my family and partner are the main reason my life satisfaction is as high as it is. They help me emotionally, physically, and financially. I like having them to depend </w:t>
      </w:r>
      <w:proofErr w:type="gramStart"/>
      <w:r>
        <w:t>on</w:t>
      </w:r>
      <w:proofErr w:type="gramEnd"/>
      <w:r>
        <w:t xml:space="preserve"> but I feel like my life conditions would be much worse without them because I am not a strong individual on my own.</w:t>
      </w:r>
    </w:p>
    <w:p w14:paraId="799E7B26" w14:textId="77777777" w:rsidR="008B4E47" w:rsidRDefault="008B4E47" w:rsidP="008B4E47">
      <w:r>
        <w:tab/>
      </w:r>
    </w:p>
    <w:p w14:paraId="4FE76940" w14:textId="77777777" w:rsidR="008B4E47" w:rsidRDefault="008B4E47" w:rsidP="008B4E47">
      <w:r>
        <w:t xml:space="preserve">all_R_1OV1iqxZz35Sghz  </w:t>
      </w:r>
      <w:proofErr w:type="gramStart"/>
      <w:r>
        <w:t xml:space="preserve">  :</w:t>
      </w:r>
      <w:proofErr w:type="gramEnd"/>
      <w:r>
        <w:tab/>
        <w:t xml:space="preserve">Being in buffalo makes me very depressed and angry. I </w:t>
      </w:r>
      <w:proofErr w:type="spellStart"/>
      <w:r>
        <w:t>donâ</w:t>
      </w:r>
      <w:proofErr w:type="spellEnd"/>
      <w:r>
        <w:t>€™t feel like myself</w:t>
      </w:r>
    </w:p>
    <w:p w14:paraId="7BBD8D3F" w14:textId="77777777" w:rsidR="008B4E47" w:rsidRDefault="008B4E47" w:rsidP="008B4E47">
      <w:r>
        <w:tab/>
      </w:r>
    </w:p>
    <w:p w14:paraId="31E0914A" w14:textId="77777777" w:rsidR="008B4E47" w:rsidRDefault="008B4E47" w:rsidP="008B4E47">
      <w:r>
        <w:t xml:space="preserve">all_R_3Ok3FaPWH3s1lUm  </w:t>
      </w:r>
      <w:proofErr w:type="gramStart"/>
      <w:r>
        <w:t xml:space="preserve">  :</w:t>
      </w:r>
      <w:proofErr w:type="gramEnd"/>
      <w:r>
        <w:tab/>
        <w:t>My location keeps me from doing things I would like to do.</w:t>
      </w:r>
    </w:p>
    <w:p w14:paraId="0F3290D6" w14:textId="77777777" w:rsidR="008B4E47" w:rsidRDefault="008B4E47" w:rsidP="008B4E47">
      <w:r>
        <w:tab/>
      </w:r>
    </w:p>
    <w:p w14:paraId="21EB2A20" w14:textId="77777777" w:rsidR="008B4E47" w:rsidRDefault="008B4E47" w:rsidP="008B4E47">
      <w:r>
        <w:t xml:space="preserve">all_R_2CfVDT34jzoTLct  </w:t>
      </w:r>
      <w:proofErr w:type="gramStart"/>
      <w:r>
        <w:t xml:space="preserve">  :</w:t>
      </w:r>
      <w:proofErr w:type="gramEnd"/>
      <w:r>
        <w:tab/>
        <w:t xml:space="preserve">Where I live in New York City is </w:t>
      </w:r>
      <w:proofErr w:type="spellStart"/>
      <w:r>
        <w:t>fastly</w:t>
      </w:r>
      <w:proofErr w:type="spellEnd"/>
      <w:r>
        <w:t xml:space="preserve"> becoming gentrified by the second. Furthermore, I believe I am the way I am because, of how strong my mother is. She shows us tough love to make us stronger. Although sometimes I wish I could speak to my mother more. Whenever we argue she always calls me a moron or says really demeaning things to me. When </w:t>
      </w:r>
      <w:proofErr w:type="gramStart"/>
      <w:r>
        <w:t>I'm</w:t>
      </w:r>
      <w:proofErr w:type="gramEnd"/>
      <w:r>
        <w:t xml:space="preserve"> sad she calls me a cry baby and makes fun of me. Her mother </w:t>
      </w:r>
      <w:proofErr w:type="gramStart"/>
      <w:r>
        <w:t>didn't</w:t>
      </w:r>
      <w:proofErr w:type="gramEnd"/>
      <w:r>
        <w:t xml:space="preserve"> really show her compassionate love when she was little. Which I believe led her into settling for my father, she got pregnant and </w:t>
      </w:r>
      <w:proofErr w:type="gramStart"/>
      <w:r>
        <w:t>he's</w:t>
      </w:r>
      <w:proofErr w:type="gramEnd"/>
      <w:r>
        <w:t xml:space="preserve"> cheated on her, even has a baby with another woman. She stayed with him for the kids. </w:t>
      </w:r>
      <w:proofErr w:type="gramStart"/>
      <w:r>
        <w:t>He's</w:t>
      </w:r>
      <w:proofErr w:type="gramEnd"/>
      <w:r>
        <w:t xml:space="preserve"> the worst partner, she is forced to do everything, other than working. My father has never touched the stove in his life. My father has never been to one of my report card nights in school growing up. I often feel like </w:t>
      </w:r>
      <w:proofErr w:type="gramStart"/>
      <w:r>
        <w:t>he's</w:t>
      </w:r>
      <w:proofErr w:type="gramEnd"/>
      <w:r>
        <w:t xml:space="preserve"> very unhappy too, he came to America with nothing and is forced to stay here because of legal issues. He </w:t>
      </w:r>
      <w:proofErr w:type="gramStart"/>
      <w:r>
        <w:t>didn't</w:t>
      </w:r>
      <w:proofErr w:type="gramEnd"/>
      <w:r>
        <w:t xml:space="preserve"> see his father before he passed away and his mother is fading away currently. </w:t>
      </w:r>
      <w:proofErr w:type="gramStart"/>
      <w:r>
        <w:t>He's</w:t>
      </w:r>
      <w:proofErr w:type="gramEnd"/>
      <w:r>
        <w:t xml:space="preserve"> stuck here and my mother is stuck too. I know they love me deep down, but childhood trauma has affected their relationships with </w:t>
      </w:r>
      <w:proofErr w:type="spellStart"/>
      <w:proofErr w:type="gramStart"/>
      <w:r>
        <w:t>me.I</w:t>
      </w:r>
      <w:proofErr w:type="spellEnd"/>
      <w:proofErr w:type="gramEnd"/>
      <w:r>
        <w:t xml:space="preserve"> love them to the moon and back and wish I can be the first to graduate college in my family.</w:t>
      </w:r>
    </w:p>
    <w:p w14:paraId="55BBD2EF" w14:textId="77777777" w:rsidR="008B4E47" w:rsidRDefault="008B4E47" w:rsidP="008B4E47">
      <w:r>
        <w:tab/>
      </w:r>
    </w:p>
    <w:p w14:paraId="2197F557" w14:textId="77777777" w:rsidR="008B4E47" w:rsidRDefault="008B4E47" w:rsidP="008B4E47">
      <w:r>
        <w:t xml:space="preserve">all_R_2BhC0ysaJ25e40O  </w:t>
      </w:r>
      <w:proofErr w:type="gramStart"/>
      <w:r>
        <w:t xml:space="preserve">  :</w:t>
      </w:r>
      <w:proofErr w:type="gramEnd"/>
      <w:r>
        <w:tab/>
        <w:t xml:space="preserve">Living in buffalo, there </w:t>
      </w:r>
      <w:proofErr w:type="spellStart"/>
      <w:r>
        <w:t>alot</w:t>
      </w:r>
      <w:proofErr w:type="spellEnd"/>
      <w:r>
        <w:t xml:space="preserve"> of people and if you ever need someone they are there for you</w:t>
      </w:r>
    </w:p>
    <w:p w14:paraId="5DABCE44" w14:textId="77777777" w:rsidR="008B4E47" w:rsidRDefault="008B4E47" w:rsidP="008B4E47">
      <w:r>
        <w:tab/>
      </w:r>
    </w:p>
    <w:p w14:paraId="2314E15E" w14:textId="77777777" w:rsidR="008B4E47" w:rsidRDefault="008B4E47" w:rsidP="008B4E47">
      <w:r>
        <w:t xml:space="preserve">all_R_1gUYFOpPTk1x8cN  </w:t>
      </w:r>
      <w:proofErr w:type="gramStart"/>
      <w:r>
        <w:t xml:space="preserve">  :</w:t>
      </w:r>
      <w:proofErr w:type="gramEnd"/>
      <w:r>
        <w:tab/>
        <w:t>Being in a city, it helps me open new friendships.</w:t>
      </w:r>
    </w:p>
    <w:p w14:paraId="7316A4BE" w14:textId="77777777" w:rsidR="008B4E47" w:rsidRDefault="008B4E47" w:rsidP="008B4E47">
      <w:r>
        <w:tab/>
      </w:r>
    </w:p>
    <w:p w14:paraId="46BB05CF" w14:textId="77777777" w:rsidR="008B4E47" w:rsidRDefault="008B4E47" w:rsidP="008B4E47">
      <w:r>
        <w:t xml:space="preserve">all_R_1Ov6cLxTJDNRE1S  </w:t>
      </w:r>
      <w:proofErr w:type="gramStart"/>
      <w:r>
        <w:t xml:space="preserve">  :</w:t>
      </w:r>
      <w:proofErr w:type="gramEnd"/>
      <w:r>
        <w:tab/>
        <w:t xml:space="preserve">I live in a </w:t>
      </w:r>
      <w:proofErr w:type="spellStart"/>
      <w:r>
        <w:t>â€œbadâ</w:t>
      </w:r>
      <w:proofErr w:type="spellEnd"/>
      <w:r>
        <w:t>€ neighborhood, or a poor one at least, and there are a lot of things about living here alone that make me feel anxious and unsafe. The health care accessible to me in this part of the country is minimal and mental health is not taken seriously or is approached from the perspective to of conservative and religious perspectives which immediately trouble my identities and see them as problematic</w:t>
      </w:r>
    </w:p>
    <w:p w14:paraId="0FDAA88C" w14:textId="77777777" w:rsidR="008B4E47" w:rsidRDefault="008B4E47" w:rsidP="008B4E47">
      <w:r>
        <w:tab/>
      </w:r>
    </w:p>
    <w:p w14:paraId="5280CE3D" w14:textId="77777777" w:rsidR="008B4E47" w:rsidRDefault="008B4E47" w:rsidP="008B4E47">
      <w:r>
        <w:t xml:space="preserve">all_R_vTglL4uz5XLMiGJ  </w:t>
      </w:r>
      <w:proofErr w:type="gramStart"/>
      <w:r>
        <w:t xml:space="preserve">  :</w:t>
      </w:r>
      <w:proofErr w:type="gramEnd"/>
      <w:r>
        <w:tab/>
        <w:t xml:space="preserve">This was a great opportunity to </w:t>
      </w:r>
      <w:proofErr w:type="spellStart"/>
      <w:r>
        <w:t>self reflect</w:t>
      </w:r>
      <w:proofErr w:type="spellEnd"/>
      <w:r>
        <w:t xml:space="preserve"> on things I need to work on</w:t>
      </w:r>
    </w:p>
    <w:p w14:paraId="3274C9A9" w14:textId="77777777" w:rsidR="008B4E47" w:rsidRDefault="008B4E47" w:rsidP="008B4E47">
      <w:r>
        <w:tab/>
      </w:r>
    </w:p>
    <w:p w14:paraId="45692785" w14:textId="77777777" w:rsidR="008B4E47" w:rsidRDefault="008B4E47" w:rsidP="008B4E47">
      <w:r>
        <w:t xml:space="preserve">all_R_1lhjKubjDxw30UD  </w:t>
      </w:r>
      <w:proofErr w:type="gramStart"/>
      <w:r>
        <w:t xml:space="preserve">  :</w:t>
      </w:r>
      <w:proofErr w:type="gramEnd"/>
      <w:r>
        <w:tab/>
        <w:t>well there is nothing to do around here so when you feel sad and depressed there is not a place you can go that makes you happy or relieves stress.</w:t>
      </w:r>
    </w:p>
    <w:p w14:paraId="6E1DEBF6" w14:textId="77777777" w:rsidR="008B4E47" w:rsidRDefault="008B4E47" w:rsidP="008B4E47">
      <w:r>
        <w:tab/>
      </w:r>
    </w:p>
    <w:p w14:paraId="0CF2239F" w14:textId="77777777" w:rsidR="008B4E47" w:rsidRDefault="008B4E47" w:rsidP="008B4E47">
      <w:r>
        <w:t xml:space="preserve">all_R_2eXWz0Eqbx7j9Eg  </w:t>
      </w:r>
      <w:proofErr w:type="gramStart"/>
      <w:r>
        <w:t xml:space="preserve">  :</w:t>
      </w:r>
      <w:proofErr w:type="gramEnd"/>
      <w:r>
        <w:tab/>
        <w:t>Everyone is married by 25, everyone is racist and misogynistic, and everyone is in poverty and on drugs.</w:t>
      </w:r>
    </w:p>
    <w:p w14:paraId="404D49ED" w14:textId="77777777" w:rsidR="008B4E47" w:rsidRDefault="008B4E47" w:rsidP="008B4E47">
      <w:r>
        <w:tab/>
      </w:r>
    </w:p>
    <w:p w14:paraId="7019E7A8" w14:textId="77777777" w:rsidR="008B4E47" w:rsidRDefault="008B4E47" w:rsidP="008B4E47">
      <w:r>
        <w:lastRenderedPageBreak/>
        <w:t xml:space="preserve">all_R_3dLH5NAYLrZJbkR  </w:t>
      </w:r>
      <w:proofErr w:type="gramStart"/>
      <w:r>
        <w:t xml:space="preserve">  :</w:t>
      </w:r>
      <w:proofErr w:type="gramEnd"/>
      <w:r>
        <w:tab/>
        <w:t>My location does not have a major impact on my safety and relationships.</w:t>
      </w:r>
    </w:p>
    <w:p w14:paraId="2CD8FAB7" w14:textId="77777777" w:rsidR="008B4E47" w:rsidRDefault="008B4E47" w:rsidP="008B4E47">
      <w:r>
        <w:tab/>
      </w:r>
    </w:p>
    <w:p w14:paraId="1B16FA80" w14:textId="77777777" w:rsidR="008B4E47" w:rsidRDefault="008B4E47" w:rsidP="008B4E47">
      <w:r>
        <w:t xml:space="preserve">all_R_2bItcPVYQe2QfgB  </w:t>
      </w:r>
      <w:proofErr w:type="gramStart"/>
      <w:r>
        <w:t xml:space="preserve">  :</w:t>
      </w:r>
      <w:proofErr w:type="gramEnd"/>
      <w:r>
        <w:tab/>
        <w:t>I feel like my location open up my safety, health and relationships in a positive way. Carbondale is very peaceful and calm most of the time and the people here or at least on campus are nice people</w:t>
      </w:r>
    </w:p>
    <w:p w14:paraId="5B94C6EE" w14:textId="77777777" w:rsidR="008B4E47" w:rsidRDefault="008B4E47" w:rsidP="008B4E47">
      <w:r>
        <w:tab/>
      </w:r>
    </w:p>
    <w:p w14:paraId="75A08EC5" w14:textId="77777777" w:rsidR="008B4E47" w:rsidRDefault="008B4E47" w:rsidP="008B4E47">
      <w:r>
        <w:t xml:space="preserve">all_R_D6GS6MHTb6rzGrD  </w:t>
      </w:r>
      <w:proofErr w:type="gramStart"/>
      <w:r>
        <w:t xml:space="preserve">  :</w:t>
      </w:r>
      <w:proofErr w:type="gramEnd"/>
      <w:r>
        <w:tab/>
        <w:t>My geographical location effects mine and my children's health, as we do live in the Ohio Valley area with lots of pollution.</w:t>
      </w:r>
    </w:p>
    <w:p w14:paraId="2B921481" w14:textId="77777777" w:rsidR="008B4E47" w:rsidRDefault="008B4E47" w:rsidP="008B4E47">
      <w:r>
        <w:tab/>
      </w:r>
    </w:p>
    <w:p w14:paraId="1E2952EF" w14:textId="77777777" w:rsidR="008B4E47" w:rsidRDefault="008B4E47" w:rsidP="008B4E47">
      <w:r>
        <w:t xml:space="preserve">all_R_xbVNCc2LZch0kIF  </w:t>
      </w:r>
      <w:proofErr w:type="gramStart"/>
      <w:r>
        <w:t xml:space="preserve">  :</w:t>
      </w:r>
      <w:proofErr w:type="gramEnd"/>
      <w:r>
        <w:tab/>
        <w:t>It doesn't really impact me. I wish my kids were growing up in a better place.</w:t>
      </w:r>
    </w:p>
    <w:p w14:paraId="325F6BE6" w14:textId="77777777" w:rsidR="008B4E47" w:rsidRDefault="008B4E47" w:rsidP="008B4E47">
      <w:r>
        <w:tab/>
      </w:r>
    </w:p>
    <w:p w14:paraId="11BB1E90" w14:textId="77777777" w:rsidR="008B4E47" w:rsidRDefault="008B4E47" w:rsidP="008B4E47">
      <w:r>
        <w:t xml:space="preserve">all_R_1litdIYjnCnYHSx  </w:t>
      </w:r>
      <w:proofErr w:type="gramStart"/>
      <w:r>
        <w:t xml:space="preserve">  :</w:t>
      </w:r>
      <w:proofErr w:type="gramEnd"/>
      <w:r>
        <w:tab/>
        <w:t xml:space="preserve">My location keeps me close to anything I need. </w:t>
      </w:r>
      <w:proofErr w:type="spellStart"/>
      <w:r>
        <w:t>Im</w:t>
      </w:r>
      <w:proofErr w:type="spellEnd"/>
      <w:r>
        <w:t xml:space="preserve"> close enough to the city and all suburban areas.</w:t>
      </w:r>
    </w:p>
    <w:p w14:paraId="52904324" w14:textId="77777777" w:rsidR="008B4E47" w:rsidRDefault="008B4E47" w:rsidP="008B4E47">
      <w:r>
        <w:tab/>
      </w:r>
    </w:p>
    <w:p w14:paraId="036CAB33" w14:textId="77777777" w:rsidR="008B4E47" w:rsidRDefault="008B4E47" w:rsidP="008B4E47">
      <w:r>
        <w:t xml:space="preserve">all_R_1juOmirDq6eSFh1  </w:t>
      </w:r>
      <w:proofErr w:type="gramStart"/>
      <w:r>
        <w:t xml:space="preserve">  :</w:t>
      </w:r>
      <w:proofErr w:type="gramEnd"/>
      <w:r>
        <w:tab/>
        <w:t xml:space="preserve">Chester WV and Hancock County in general has just been really bad for my mental health. From the little help of Oak Glen Middle and High School which I switched to an online school, to the environment of the area itself. Since I moved to Pittsburgh recently for </w:t>
      </w:r>
      <w:proofErr w:type="gramStart"/>
      <w:r>
        <w:t>college</w:t>
      </w:r>
      <w:proofErr w:type="gramEnd"/>
      <w:r>
        <w:t xml:space="preserve"> I have been doing so much better.</w:t>
      </w:r>
    </w:p>
    <w:p w14:paraId="7AF08550" w14:textId="77777777" w:rsidR="008B4E47" w:rsidRDefault="008B4E47" w:rsidP="008B4E47">
      <w:r>
        <w:tab/>
      </w:r>
    </w:p>
    <w:p w14:paraId="78373A55" w14:textId="77777777" w:rsidR="008B4E47" w:rsidRDefault="008B4E47" w:rsidP="008B4E47">
      <w:r>
        <w:t xml:space="preserve">all_R_3ncQqtlMW3aZDuE  </w:t>
      </w:r>
      <w:proofErr w:type="gramStart"/>
      <w:r>
        <w:t xml:space="preserve">  :</w:t>
      </w:r>
      <w:proofErr w:type="gramEnd"/>
      <w:r>
        <w:tab/>
        <w:t>I hope this helped you!</w:t>
      </w:r>
    </w:p>
    <w:p w14:paraId="79C5BAD9" w14:textId="77777777" w:rsidR="008B4E47" w:rsidRDefault="008B4E47" w:rsidP="008B4E47">
      <w:r>
        <w:tab/>
      </w:r>
    </w:p>
    <w:p w14:paraId="319E0D4B" w14:textId="77777777" w:rsidR="008B4E47" w:rsidRDefault="008B4E47" w:rsidP="008B4E47">
      <w:r>
        <w:t xml:space="preserve">all_R_2ahR8bPTZSiyZdh  </w:t>
      </w:r>
      <w:proofErr w:type="gramStart"/>
      <w:r>
        <w:t xml:space="preserve">  :</w:t>
      </w:r>
      <w:proofErr w:type="gramEnd"/>
      <w:r>
        <w:tab/>
      </w:r>
      <w:proofErr w:type="spellStart"/>
      <w:r>
        <w:t>Iâ</w:t>
      </w:r>
      <w:proofErr w:type="spellEnd"/>
      <w:r>
        <w:t xml:space="preserve">€™m a college student. Stress is part of the life, but others have gone through it. If I </w:t>
      </w:r>
      <w:proofErr w:type="spellStart"/>
      <w:r>
        <w:t>donâ</w:t>
      </w:r>
      <w:proofErr w:type="spellEnd"/>
      <w:r>
        <w:t>€™</w:t>
      </w:r>
      <w:proofErr w:type="spellStart"/>
      <w:r>
        <w:t>t</w:t>
      </w:r>
      <w:proofErr w:type="spellEnd"/>
      <w:r>
        <w:t xml:space="preserve"> work toward my goal, it </w:t>
      </w:r>
      <w:proofErr w:type="spellStart"/>
      <w:r>
        <w:t>wonâ</w:t>
      </w:r>
      <w:proofErr w:type="spellEnd"/>
      <w:r>
        <w:t>€™</w:t>
      </w:r>
      <w:proofErr w:type="spellStart"/>
      <w:r>
        <w:t>t</w:t>
      </w:r>
      <w:proofErr w:type="spellEnd"/>
      <w:r>
        <w:t xml:space="preserve"> come. Nothing and no one can take away my drive to be successful</w:t>
      </w:r>
    </w:p>
    <w:p w14:paraId="1770D6D5" w14:textId="77777777" w:rsidR="008B4E47" w:rsidRDefault="008B4E47" w:rsidP="008B4E47">
      <w:r>
        <w:tab/>
      </w:r>
    </w:p>
    <w:p w14:paraId="5EEE6206" w14:textId="77777777" w:rsidR="008B4E47" w:rsidRDefault="008B4E47" w:rsidP="008B4E47">
      <w:r>
        <w:t xml:space="preserve">all_R_SCfayCb6VgJUpvX  </w:t>
      </w:r>
      <w:proofErr w:type="gramStart"/>
      <w:r>
        <w:t xml:space="preserve">  :</w:t>
      </w:r>
      <w:proofErr w:type="gramEnd"/>
      <w:r>
        <w:tab/>
        <w:t xml:space="preserve">I live in a bad area, </w:t>
      </w:r>
      <w:proofErr w:type="spellStart"/>
      <w:r>
        <w:t>its</w:t>
      </w:r>
      <w:proofErr w:type="spellEnd"/>
      <w:r>
        <w:t xml:space="preserve"> an area full of aggravation and hate, once </w:t>
      </w:r>
      <w:proofErr w:type="spellStart"/>
      <w:r>
        <w:t>i</w:t>
      </w:r>
      <w:proofErr w:type="spellEnd"/>
      <w:r>
        <w:t xml:space="preserve"> left to come to college my symptoms </w:t>
      </w:r>
      <w:proofErr w:type="spellStart"/>
      <w:r>
        <w:t>arent</w:t>
      </w:r>
      <w:proofErr w:type="spellEnd"/>
      <w:r>
        <w:t xml:space="preserve"> as bad as they were when </w:t>
      </w:r>
      <w:proofErr w:type="spellStart"/>
      <w:r>
        <w:t>i</w:t>
      </w:r>
      <w:proofErr w:type="spellEnd"/>
      <w:r>
        <w:t xml:space="preserve"> was down home. It can cause you to feel like you </w:t>
      </w:r>
      <w:proofErr w:type="spellStart"/>
      <w:r>
        <w:t>cant</w:t>
      </w:r>
      <w:proofErr w:type="spellEnd"/>
      <w:r>
        <w:t xml:space="preserve"> do anything cause the nearest place to work that will hire more </w:t>
      </w:r>
      <w:proofErr w:type="spellStart"/>
      <w:r>
        <w:t>then</w:t>
      </w:r>
      <w:proofErr w:type="spellEnd"/>
      <w:r>
        <w:t xml:space="preserve"> 2 people is an hour away so </w:t>
      </w:r>
      <w:proofErr w:type="spellStart"/>
      <w:r>
        <w:t>its</w:t>
      </w:r>
      <w:proofErr w:type="spellEnd"/>
      <w:r>
        <w:t xml:space="preserve"> hard to leave and people are so 2 faced they say they help you but they </w:t>
      </w:r>
      <w:proofErr w:type="spellStart"/>
      <w:r>
        <w:t>dont</w:t>
      </w:r>
      <w:proofErr w:type="spellEnd"/>
      <w:r>
        <w:t xml:space="preserve">. </w:t>
      </w:r>
      <w:proofErr w:type="spellStart"/>
      <w:r>
        <w:t>Its</w:t>
      </w:r>
      <w:proofErr w:type="spellEnd"/>
      <w:r>
        <w:t xml:space="preserve"> a place you need to escape from.</w:t>
      </w:r>
    </w:p>
    <w:p w14:paraId="7A33664E" w14:textId="77777777" w:rsidR="008B4E47" w:rsidRDefault="008B4E47" w:rsidP="008B4E47">
      <w:r>
        <w:tab/>
      </w:r>
    </w:p>
    <w:p w14:paraId="20E8AE48" w14:textId="77777777" w:rsidR="008B4E47" w:rsidRDefault="008B4E47" w:rsidP="008B4E47">
      <w:r>
        <w:t xml:space="preserve">all_R_3eqejcFxl7CeUYV  </w:t>
      </w:r>
      <w:proofErr w:type="gramStart"/>
      <w:r>
        <w:t xml:space="preserve">  :</w:t>
      </w:r>
      <w:proofErr w:type="gramEnd"/>
      <w:r>
        <w:tab/>
        <w:t xml:space="preserve">West Virginia is generally not a good state and it </w:t>
      </w:r>
      <w:proofErr w:type="spellStart"/>
      <w:r>
        <w:t>kinda</w:t>
      </w:r>
      <w:proofErr w:type="spellEnd"/>
      <w:r>
        <w:t xml:space="preserve"> sucks to live here. the state could </w:t>
      </w:r>
      <w:proofErr w:type="gramStart"/>
      <w:r>
        <w:t>definitely use</w:t>
      </w:r>
      <w:proofErr w:type="gramEnd"/>
      <w:r>
        <w:t xml:space="preserve"> some improvement.</w:t>
      </w:r>
    </w:p>
    <w:p w14:paraId="1972C205" w14:textId="77777777" w:rsidR="008B4E47" w:rsidRDefault="008B4E47" w:rsidP="008B4E47">
      <w:r>
        <w:tab/>
      </w:r>
    </w:p>
    <w:p w14:paraId="628A06B1" w14:textId="77777777" w:rsidR="008B4E47" w:rsidRDefault="008B4E47" w:rsidP="008B4E47">
      <w:r>
        <w:t xml:space="preserve">all_R_87YSmrO413f8FGh  </w:t>
      </w:r>
      <w:proofErr w:type="gramStart"/>
      <w:r>
        <w:t xml:space="preserve">  :</w:t>
      </w:r>
      <w:proofErr w:type="gramEnd"/>
      <w:r>
        <w:tab/>
        <w:t xml:space="preserve">I live in a very small town. It </w:t>
      </w:r>
      <w:proofErr w:type="spellStart"/>
      <w:r>
        <w:t>doesnâ</w:t>
      </w:r>
      <w:proofErr w:type="spellEnd"/>
      <w:r>
        <w:t>€™t really impact how I live though.</w:t>
      </w:r>
    </w:p>
    <w:p w14:paraId="642F9C13" w14:textId="77777777" w:rsidR="008B4E47" w:rsidRDefault="008B4E47" w:rsidP="008B4E47">
      <w:r>
        <w:tab/>
      </w:r>
    </w:p>
    <w:p w14:paraId="118374B3" w14:textId="77777777" w:rsidR="008B4E47" w:rsidRDefault="008B4E47" w:rsidP="008B4E47">
      <w:r>
        <w:t xml:space="preserve">all_R_1laGWF2RpqoQfhm  </w:t>
      </w:r>
      <w:proofErr w:type="gramStart"/>
      <w:r>
        <w:t xml:space="preserve">  :</w:t>
      </w:r>
      <w:proofErr w:type="gramEnd"/>
      <w:r>
        <w:tab/>
      </w:r>
      <w:proofErr w:type="spellStart"/>
      <w:r>
        <w:t>Iâ</w:t>
      </w:r>
      <w:proofErr w:type="spellEnd"/>
      <w:r>
        <w:t xml:space="preserve">€™m not really sure what exactly this means. If </w:t>
      </w:r>
      <w:proofErr w:type="spellStart"/>
      <w:r>
        <w:t>its</w:t>
      </w:r>
      <w:proofErr w:type="spellEnd"/>
      <w:r>
        <w:t xml:space="preserve"> about my home life or just my general area where I live. My home life absolutely sucks. For example my mom is rude to me a lot of the time and as soon as I try to protect myself and my feelings she says that </w:t>
      </w:r>
      <w:proofErr w:type="spellStart"/>
      <w:r>
        <w:t>Iâ</w:t>
      </w:r>
      <w:proofErr w:type="spellEnd"/>
      <w:r>
        <w:t xml:space="preserve">€™m getting an attitude with her and that I need to grow up. I have a slow processing center. This means someone can get something as soon as someone says </w:t>
      </w:r>
      <w:proofErr w:type="gramStart"/>
      <w:r>
        <w:t>it</w:t>
      </w:r>
      <w:proofErr w:type="gramEnd"/>
      <w:r>
        <w:t xml:space="preserve"> but it takes me a couple moments to think about it process it and come up with an answer or a reply. My mom knows this and likes to use it against me. Knowing this my boyfriend tried to stand up for me a </w:t>
      </w:r>
      <w:r>
        <w:lastRenderedPageBreak/>
        <w:t xml:space="preserve">couple days ago and to put things in a nice way all hell broke </w:t>
      </w:r>
      <w:proofErr w:type="spellStart"/>
      <w:r>
        <w:t>lose</w:t>
      </w:r>
      <w:proofErr w:type="spellEnd"/>
      <w:r>
        <w:t xml:space="preserve">. My mom told me that I make her feel worthless. I replied that she makes me feel the same way. She </w:t>
      </w:r>
      <w:proofErr w:type="spellStart"/>
      <w:r>
        <w:t>wasnâ</w:t>
      </w:r>
      <w:proofErr w:type="spellEnd"/>
      <w:r>
        <w:t xml:space="preserve">€™t having that. He </w:t>
      </w:r>
      <w:proofErr w:type="gramStart"/>
      <w:r>
        <w:t>reply</w:t>
      </w:r>
      <w:proofErr w:type="gramEnd"/>
      <w:r>
        <w:t xml:space="preserve"> was that she gave up something very dear to her that she loved to have me (she was a respiratory therapist). She makes me feel guilty for being born. When I was a senior in high school I was diagnosed with depression and anxiety (my anxiety is </w:t>
      </w:r>
      <w:proofErr w:type="gramStart"/>
      <w:r>
        <w:t>absolutely terrible</w:t>
      </w:r>
      <w:proofErr w:type="gramEnd"/>
      <w:r>
        <w:t xml:space="preserve"> sometimes I </w:t>
      </w:r>
      <w:proofErr w:type="spellStart"/>
      <w:r>
        <w:t>canâ</w:t>
      </w:r>
      <w:proofErr w:type="spellEnd"/>
      <w:r>
        <w:t>€™</w:t>
      </w:r>
      <w:proofErr w:type="spellStart"/>
      <w:r>
        <w:t>t</w:t>
      </w:r>
      <w:proofErr w:type="spellEnd"/>
      <w:r>
        <w:t xml:space="preserve"> leave my house). My mom feels like I cheated the test and that I am a brat who just wants attention. </w:t>
      </w:r>
      <w:proofErr w:type="spellStart"/>
      <w:r>
        <w:t>Iâ</w:t>
      </w:r>
      <w:proofErr w:type="spellEnd"/>
      <w:r>
        <w:t>€™</w:t>
      </w:r>
      <w:proofErr w:type="spellStart"/>
      <w:r>
        <w:t>ve</w:t>
      </w:r>
      <w:proofErr w:type="spellEnd"/>
      <w:r>
        <w:t xml:space="preserve"> never been able to get help and I feel the past few weeks have been a whole new worse for me. A couple weeks went by after I was diagnosed and suddenly my mom had super bad depression and anxiety. She blamed me for it. When I talk about moving in with my boyfriend my parents will not talk about it. They say </w:t>
      </w:r>
      <w:proofErr w:type="spellStart"/>
      <w:r>
        <w:t>Iâ</w:t>
      </w:r>
      <w:proofErr w:type="spellEnd"/>
      <w:r>
        <w:t xml:space="preserve">€™m too young to talk about that (I am 19 and will be 20 in July). </w:t>
      </w:r>
      <w:proofErr w:type="spellStart"/>
      <w:r>
        <w:t>Iâ</w:t>
      </w:r>
      <w:proofErr w:type="spellEnd"/>
      <w:r>
        <w:t xml:space="preserve">€™m 19 years old and my parents still control my every movement. ( I have to ask to go out I have to be in bed by 10 every night </w:t>
      </w:r>
      <w:proofErr w:type="spellStart"/>
      <w:r>
        <w:t>Iâ</w:t>
      </w:r>
      <w:proofErr w:type="spellEnd"/>
      <w:r>
        <w:t xml:space="preserve">€™m not allowed to be alone with my boyfriend I am forced to go to church and they are upset that I </w:t>
      </w:r>
      <w:proofErr w:type="spellStart"/>
      <w:r>
        <w:t>donâ</w:t>
      </w:r>
      <w:proofErr w:type="spellEnd"/>
      <w:r>
        <w:t xml:space="preserve">€™t want to become catholic) Me being afraid to make them upset </w:t>
      </w:r>
      <w:proofErr w:type="spellStart"/>
      <w:r>
        <w:t>Iâ</w:t>
      </w:r>
      <w:proofErr w:type="spellEnd"/>
      <w:r>
        <w:t>€™</w:t>
      </w:r>
      <w:proofErr w:type="spellStart"/>
      <w:r>
        <w:t>ve</w:t>
      </w:r>
      <w:proofErr w:type="spellEnd"/>
      <w:r>
        <w:t xml:space="preserve"> always let them </w:t>
      </w:r>
      <w:proofErr w:type="spellStart"/>
      <w:r>
        <w:t>fo</w:t>
      </w:r>
      <w:proofErr w:type="spellEnd"/>
      <w:r>
        <w:t xml:space="preserve"> whatever, but now that </w:t>
      </w:r>
      <w:proofErr w:type="spellStart"/>
      <w:r>
        <w:t>Iâ</w:t>
      </w:r>
      <w:proofErr w:type="spellEnd"/>
      <w:r>
        <w:t xml:space="preserve">€™m older I see it more. </w:t>
      </w:r>
      <w:proofErr w:type="spellStart"/>
      <w:r>
        <w:t>Iâ</w:t>
      </w:r>
      <w:proofErr w:type="spellEnd"/>
      <w:r>
        <w:t xml:space="preserve">€™m just afraid to make them upset. Not sure if </w:t>
      </w:r>
      <w:proofErr w:type="spellStart"/>
      <w:r>
        <w:t>thatâ</w:t>
      </w:r>
      <w:proofErr w:type="spellEnd"/>
      <w:r>
        <w:t>€™s what you meant but I needed to get that off my chest.</w:t>
      </w:r>
    </w:p>
    <w:p w14:paraId="7B20AACD" w14:textId="77777777" w:rsidR="008B4E47" w:rsidRDefault="008B4E47" w:rsidP="008B4E47">
      <w:r>
        <w:tab/>
      </w:r>
    </w:p>
    <w:p w14:paraId="2F456805" w14:textId="77777777" w:rsidR="008B4E47" w:rsidRDefault="008B4E47" w:rsidP="008B4E47">
      <w:r>
        <w:t xml:space="preserve">all_R_1I3H0EUSfEDYOF4  </w:t>
      </w:r>
      <w:proofErr w:type="gramStart"/>
      <w:r>
        <w:t xml:space="preserve">  :</w:t>
      </w:r>
      <w:proofErr w:type="gramEnd"/>
      <w:r>
        <w:tab/>
        <w:t xml:space="preserve">Being in an isolated location away from the lower 48 provides </w:t>
      </w:r>
      <w:proofErr w:type="spellStart"/>
      <w:r>
        <w:t>itâ</w:t>
      </w:r>
      <w:proofErr w:type="spellEnd"/>
      <w:r>
        <w:t xml:space="preserve">€™s own challenges in regards to cost of living, access to health care, general amenities, access to food/supplies. Safety can sometimes </w:t>
      </w:r>
      <w:proofErr w:type="gramStart"/>
      <w:r>
        <w:t>be  challenging</w:t>
      </w:r>
      <w:proofErr w:type="gramEnd"/>
      <w:r>
        <w:t xml:space="preserve"> based on weather conditions and access to daylight. Access to mental health care is sparse.</w:t>
      </w:r>
    </w:p>
    <w:p w14:paraId="14B450E0" w14:textId="77777777" w:rsidR="008B4E47" w:rsidRDefault="008B4E47" w:rsidP="008B4E47">
      <w:r>
        <w:tab/>
      </w:r>
    </w:p>
    <w:p w14:paraId="648F58AC" w14:textId="77777777" w:rsidR="008B4E47" w:rsidRDefault="008B4E47" w:rsidP="008B4E47">
      <w:r>
        <w:t xml:space="preserve">all_R_bBCzWTY6qoJL1PX  </w:t>
      </w:r>
      <w:proofErr w:type="gramStart"/>
      <w:r>
        <w:t xml:space="preserve">  :</w:t>
      </w:r>
      <w:proofErr w:type="gramEnd"/>
      <w:r>
        <w:tab/>
        <w:t xml:space="preserve">I am 3 hours away from "home" even though I </w:t>
      </w:r>
      <w:proofErr w:type="spellStart"/>
      <w:r>
        <w:t>dont</w:t>
      </w:r>
      <w:proofErr w:type="spellEnd"/>
      <w:r>
        <w:t xml:space="preserve"> really have a home there anymore. I </w:t>
      </w:r>
      <w:proofErr w:type="spellStart"/>
      <w:r>
        <w:t>dont</w:t>
      </w:r>
      <w:proofErr w:type="spellEnd"/>
      <w:r>
        <w:t xml:space="preserve"> really have any family. My upbringing was not </w:t>
      </w:r>
      <w:proofErr w:type="gramStart"/>
      <w:r>
        <w:t>ideal</w:t>
      </w:r>
      <w:proofErr w:type="gramEnd"/>
      <w:r>
        <w:t xml:space="preserve"> but It made me who I am today and I love the person I've become.</w:t>
      </w:r>
    </w:p>
    <w:p w14:paraId="6A499A45" w14:textId="77777777" w:rsidR="008B4E47" w:rsidRDefault="008B4E47" w:rsidP="008B4E47">
      <w:r>
        <w:tab/>
      </w:r>
    </w:p>
    <w:p w14:paraId="24B03677" w14:textId="77777777" w:rsidR="008B4E47" w:rsidRDefault="008B4E47" w:rsidP="008B4E47">
      <w:r>
        <w:t xml:space="preserve">all_R_2dhiNBsQknRlVKF  </w:t>
      </w:r>
      <w:proofErr w:type="gramStart"/>
      <w:r>
        <w:t xml:space="preserve">  :</w:t>
      </w:r>
      <w:proofErr w:type="gramEnd"/>
      <w:r>
        <w:tab/>
        <w:t xml:space="preserve">My location I feel positively effects my life, the people who surround me are usually accepting of who I am. The only people that really </w:t>
      </w:r>
      <w:proofErr w:type="gramStart"/>
      <w:r>
        <w:t>aren't</w:t>
      </w:r>
      <w:proofErr w:type="gramEnd"/>
      <w:r>
        <w:t xml:space="preserve"> accepting are usually old white people who show up at my work who are racist and don't want me to cash them out.</w:t>
      </w:r>
    </w:p>
    <w:p w14:paraId="17262E34" w14:textId="77777777" w:rsidR="008B4E47" w:rsidRDefault="008B4E47" w:rsidP="008B4E47">
      <w:r>
        <w:tab/>
      </w:r>
    </w:p>
    <w:p w14:paraId="2EC7327F" w14:textId="77777777" w:rsidR="008B4E47" w:rsidRDefault="008B4E47" w:rsidP="008B4E47">
      <w:r>
        <w:t xml:space="preserve">all_R_1rGjLfT0fbP1qd4  </w:t>
      </w:r>
      <w:proofErr w:type="gramStart"/>
      <w:r>
        <w:t xml:space="preserve">  :</w:t>
      </w:r>
      <w:proofErr w:type="gramEnd"/>
      <w:r>
        <w:tab/>
        <w:t>None</w:t>
      </w:r>
    </w:p>
    <w:p w14:paraId="2AE8EF0E" w14:textId="77777777" w:rsidR="008B4E47" w:rsidRDefault="008B4E47" w:rsidP="008B4E47">
      <w:r>
        <w:tab/>
      </w:r>
    </w:p>
    <w:p w14:paraId="4527B969" w14:textId="77777777" w:rsidR="008B4E47" w:rsidRDefault="008B4E47" w:rsidP="008B4E47">
      <w:r>
        <w:t xml:space="preserve">all_R_xzq1M5dvC1JIrjr  </w:t>
      </w:r>
      <w:proofErr w:type="gramStart"/>
      <w:r>
        <w:t xml:space="preserve">  :</w:t>
      </w:r>
      <w:proofErr w:type="gramEnd"/>
      <w:r>
        <w:tab/>
        <w:t xml:space="preserve">With the rate of </w:t>
      </w:r>
      <w:proofErr w:type="spellStart"/>
      <w:r>
        <w:t>pre marital</w:t>
      </w:r>
      <w:proofErr w:type="spellEnd"/>
      <w:r>
        <w:t xml:space="preserve"> pregnancy in my location, I'm inspired to always maintain a healthy relationship and healthy sexual life.</w:t>
      </w:r>
    </w:p>
    <w:p w14:paraId="2000DC5F" w14:textId="77777777" w:rsidR="008B4E47" w:rsidRDefault="008B4E47" w:rsidP="008B4E47">
      <w:r>
        <w:tab/>
      </w:r>
    </w:p>
    <w:p w14:paraId="5C12D937" w14:textId="77777777" w:rsidR="008B4E47" w:rsidRDefault="008B4E47" w:rsidP="008B4E47">
      <w:r>
        <w:t xml:space="preserve">all_R_2xQyN1KPPVYmFSG  </w:t>
      </w:r>
      <w:proofErr w:type="gramStart"/>
      <w:r>
        <w:t xml:space="preserve">  :</w:t>
      </w:r>
      <w:proofErr w:type="gramEnd"/>
      <w:r>
        <w:tab/>
        <w:t>Being in the LGBT community actually provides me with more support than I would find in the hereto community.</w:t>
      </w:r>
    </w:p>
    <w:p w14:paraId="5A23EF5E" w14:textId="77777777" w:rsidR="008B4E47" w:rsidRDefault="008B4E47" w:rsidP="008B4E47">
      <w:r>
        <w:tab/>
      </w:r>
    </w:p>
    <w:p w14:paraId="2FA2C191" w14:textId="77777777" w:rsidR="008B4E47" w:rsidRDefault="008B4E47" w:rsidP="008B4E47">
      <w:r>
        <w:t xml:space="preserve">all_R_1LC3TCBdTn5xKS9  </w:t>
      </w:r>
      <w:proofErr w:type="gramStart"/>
      <w:r>
        <w:t xml:space="preserve">  :</w:t>
      </w:r>
      <w:proofErr w:type="gramEnd"/>
      <w:r>
        <w:tab/>
        <w:t xml:space="preserve">I used to be excited by living in the area that </w:t>
      </w:r>
      <w:proofErr w:type="spellStart"/>
      <w:r>
        <w:t>i</w:t>
      </w:r>
      <w:proofErr w:type="spellEnd"/>
      <w:r>
        <w:t xml:space="preserve"> do. But with </w:t>
      </w:r>
      <w:proofErr w:type="spellStart"/>
      <w:r>
        <w:t>lifes</w:t>
      </w:r>
      <w:proofErr w:type="spellEnd"/>
      <w:r>
        <w:t xml:space="preserve"> changes and </w:t>
      </w:r>
      <w:proofErr w:type="spellStart"/>
      <w:r>
        <w:t>qith</w:t>
      </w:r>
      <w:proofErr w:type="spellEnd"/>
      <w:r>
        <w:t xml:space="preserve"> more time </w:t>
      </w:r>
      <w:proofErr w:type="spellStart"/>
      <w:r>
        <w:t>i</w:t>
      </w:r>
      <w:proofErr w:type="spellEnd"/>
      <w:r>
        <w:t xml:space="preserve"> feel like it has limited me greatly.</w:t>
      </w:r>
    </w:p>
    <w:p w14:paraId="11E8980B" w14:textId="77777777" w:rsidR="008B4E47" w:rsidRDefault="008B4E47" w:rsidP="008B4E47">
      <w:r>
        <w:tab/>
      </w:r>
    </w:p>
    <w:p w14:paraId="231D9299" w14:textId="77777777" w:rsidR="008B4E47" w:rsidRDefault="008B4E47" w:rsidP="008B4E47">
      <w:r>
        <w:t xml:space="preserve">all_R_3JDVRvrdlmAuxwH  </w:t>
      </w:r>
      <w:proofErr w:type="gramStart"/>
      <w:r>
        <w:t xml:space="preserve">  :</w:t>
      </w:r>
      <w:proofErr w:type="gramEnd"/>
      <w:r>
        <w:tab/>
        <w:t xml:space="preserve">I am extremely grateful for the location/environment I live in and have been raised in. Doctors have always been at my fingers and my parents have never hesitated to take me to the doctor if I </w:t>
      </w:r>
      <w:proofErr w:type="gramStart"/>
      <w:r>
        <w:t>wasn't</w:t>
      </w:r>
      <w:proofErr w:type="gramEnd"/>
      <w:r>
        <w:t xml:space="preserve"> feeling well. The area I live in is also extremely safe and I </w:t>
      </w:r>
      <w:proofErr w:type="gramStart"/>
      <w:r>
        <w:t>don't</w:t>
      </w:r>
      <w:proofErr w:type="gramEnd"/>
      <w:r>
        <w:t xml:space="preserve"> have to worry about people putting my safety at risk. Finally, I live about five </w:t>
      </w:r>
      <w:r>
        <w:lastRenderedPageBreak/>
        <w:t xml:space="preserve">minutes away from my </w:t>
      </w:r>
      <w:proofErr w:type="spellStart"/>
      <w:proofErr w:type="gramStart"/>
      <w:r>
        <w:t>fathers</w:t>
      </w:r>
      <w:proofErr w:type="spellEnd"/>
      <w:proofErr w:type="gramEnd"/>
      <w:r>
        <w:t xml:space="preserve"> side of the family which has made me very close with that side of my family and can always go to their home in a case of emergency.</w:t>
      </w:r>
    </w:p>
    <w:p w14:paraId="408DBEB0" w14:textId="77777777" w:rsidR="008B4E47" w:rsidRDefault="008B4E47" w:rsidP="008B4E47">
      <w:r>
        <w:tab/>
      </w:r>
    </w:p>
    <w:p w14:paraId="18D94E3E" w14:textId="77777777" w:rsidR="008B4E47" w:rsidRDefault="008B4E47" w:rsidP="008B4E47">
      <w:r>
        <w:t xml:space="preserve">all_R_1gO84BpnGal29ry  </w:t>
      </w:r>
      <w:proofErr w:type="gramStart"/>
      <w:r>
        <w:t xml:space="preserve">  :</w:t>
      </w:r>
      <w:proofErr w:type="gramEnd"/>
      <w:r>
        <w:tab/>
        <w:t xml:space="preserve">My location is </w:t>
      </w:r>
      <w:proofErr w:type="spellStart"/>
      <w:r>
        <w:t>favourable</w:t>
      </w:r>
      <w:proofErr w:type="spellEnd"/>
      <w:r>
        <w:t xml:space="preserve"> and peaceful too  Encourages peaceful coexistence. People here are sociable and cool to be with</w:t>
      </w:r>
    </w:p>
    <w:p w14:paraId="639B4E01" w14:textId="77777777" w:rsidR="008B4E47" w:rsidRDefault="008B4E47" w:rsidP="008B4E47">
      <w:r>
        <w:tab/>
      </w:r>
    </w:p>
    <w:p w14:paraId="580C6004" w14:textId="77777777" w:rsidR="008B4E47" w:rsidRDefault="008B4E47" w:rsidP="008B4E47">
      <w:r>
        <w:t xml:space="preserve">all_R_2aQy0obiO0qLNm8  </w:t>
      </w:r>
      <w:proofErr w:type="gramStart"/>
      <w:r>
        <w:t xml:space="preserve">  :</w:t>
      </w:r>
      <w:proofErr w:type="gramEnd"/>
      <w:r>
        <w:tab/>
        <w:t xml:space="preserve">SLC is pretty alright, but </w:t>
      </w:r>
      <w:proofErr w:type="spellStart"/>
      <w:r>
        <w:t>thereâ</w:t>
      </w:r>
      <w:proofErr w:type="spellEnd"/>
      <w:r>
        <w:t xml:space="preserve">€™s a lot of religious baggage for people and a lot of interference from the church in creating </w:t>
      </w:r>
      <w:proofErr w:type="spellStart"/>
      <w:r>
        <w:t>non discrimination</w:t>
      </w:r>
      <w:proofErr w:type="spellEnd"/>
      <w:r>
        <w:t xml:space="preserve"> laws. But the </w:t>
      </w:r>
      <w:proofErr w:type="spellStart"/>
      <w:r>
        <w:t>lgbtq</w:t>
      </w:r>
      <w:proofErr w:type="spellEnd"/>
      <w:r>
        <w:t xml:space="preserve"> community is quite strong and has good resources like the pride center. But that really </w:t>
      </w:r>
      <w:proofErr w:type="spellStart"/>
      <w:r>
        <w:t>doesnâ</w:t>
      </w:r>
      <w:proofErr w:type="spellEnd"/>
      <w:r>
        <w:t>€™</w:t>
      </w:r>
      <w:proofErr w:type="spellStart"/>
      <w:r>
        <w:t>t</w:t>
      </w:r>
      <w:proofErr w:type="spellEnd"/>
      <w:r>
        <w:t xml:space="preserve"> help a lot outside of the capitol city.</w:t>
      </w:r>
    </w:p>
    <w:p w14:paraId="6DCC699E" w14:textId="77777777" w:rsidR="008B4E47" w:rsidRDefault="008B4E47" w:rsidP="008B4E47">
      <w:r>
        <w:tab/>
      </w:r>
    </w:p>
    <w:p w14:paraId="55FCCF61" w14:textId="77777777" w:rsidR="008B4E47" w:rsidRDefault="008B4E47" w:rsidP="008B4E47">
      <w:r>
        <w:t xml:space="preserve">all_R_2rSMiyFrlK6KYcV  </w:t>
      </w:r>
      <w:proofErr w:type="gramStart"/>
      <w:r>
        <w:t xml:space="preserve">  :</w:t>
      </w:r>
      <w:proofErr w:type="gramEnd"/>
      <w:r>
        <w:tab/>
        <w:t xml:space="preserve">In my community, since </w:t>
      </w:r>
      <w:proofErr w:type="spellStart"/>
      <w:r>
        <w:t>Iâ</w:t>
      </w:r>
      <w:proofErr w:type="spellEnd"/>
      <w:r>
        <w:t xml:space="preserve">€™m so out for being trans,  </w:t>
      </w:r>
      <w:proofErr w:type="spellStart"/>
      <w:r>
        <w:t>Iâ</w:t>
      </w:r>
      <w:proofErr w:type="spellEnd"/>
      <w:r>
        <w:t xml:space="preserve">€™m supported on a grand scale. But intimately, I </w:t>
      </w:r>
      <w:proofErr w:type="spellStart"/>
      <w:r>
        <w:t>donâ</w:t>
      </w:r>
      <w:proofErr w:type="spellEnd"/>
      <w:r>
        <w:t xml:space="preserve">€™t feel like I have that support except from a few people. </w:t>
      </w:r>
      <w:proofErr w:type="spellStart"/>
      <w:r>
        <w:t>Itâ</w:t>
      </w:r>
      <w:proofErr w:type="spellEnd"/>
      <w:r>
        <w:t>€™s a lonely feeling.</w:t>
      </w:r>
    </w:p>
    <w:p w14:paraId="5EAC952D" w14:textId="77777777" w:rsidR="008B4E47" w:rsidRDefault="008B4E47" w:rsidP="008B4E47">
      <w:r>
        <w:tab/>
      </w:r>
    </w:p>
    <w:p w14:paraId="1DE3D07E" w14:textId="77777777" w:rsidR="008B4E47" w:rsidRDefault="008B4E47" w:rsidP="008B4E47">
      <w:r>
        <w:t xml:space="preserve">all_R_1f9o8VojYlPPY25  </w:t>
      </w:r>
      <w:proofErr w:type="gramStart"/>
      <w:r>
        <w:t xml:space="preserve">  :</w:t>
      </w:r>
      <w:proofErr w:type="gramEnd"/>
      <w:r>
        <w:tab/>
        <w:t xml:space="preserve">The </w:t>
      </w:r>
      <w:proofErr w:type="spellStart"/>
      <w:r>
        <w:t>ohio</w:t>
      </w:r>
      <w:proofErr w:type="spellEnd"/>
      <w:r>
        <w:t xml:space="preserve"> valley is a place to have kids </w:t>
      </w:r>
      <w:proofErr w:type="spellStart"/>
      <w:r>
        <w:t>thats</w:t>
      </w:r>
      <w:proofErr w:type="spellEnd"/>
      <w:r>
        <w:t xml:space="preserve"> it. We have nothing to do around here.</w:t>
      </w:r>
    </w:p>
    <w:p w14:paraId="47C22FE4" w14:textId="77777777" w:rsidR="008B4E47" w:rsidRDefault="008B4E47" w:rsidP="008B4E47">
      <w:r>
        <w:tab/>
      </w:r>
    </w:p>
    <w:p w14:paraId="7FB4078E" w14:textId="77777777" w:rsidR="008B4E47" w:rsidRDefault="008B4E47" w:rsidP="008B4E47">
      <w:r>
        <w:t xml:space="preserve">all_R_3q7i8mY1bu7xlkU  </w:t>
      </w:r>
      <w:proofErr w:type="gramStart"/>
      <w:r>
        <w:t xml:space="preserve">  :</w:t>
      </w:r>
      <w:proofErr w:type="gramEnd"/>
      <w:r>
        <w:tab/>
        <w:t>Small town away from everything. This helps me relax</w:t>
      </w:r>
    </w:p>
    <w:p w14:paraId="3892C899" w14:textId="77777777" w:rsidR="008B4E47" w:rsidRDefault="008B4E47" w:rsidP="008B4E47">
      <w:r>
        <w:tab/>
      </w:r>
    </w:p>
    <w:p w14:paraId="722672B7" w14:textId="77777777" w:rsidR="008B4E47" w:rsidRDefault="008B4E47" w:rsidP="008B4E47">
      <w:r>
        <w:t xml:space="preserve">all_R_3GAEUm5gq7FTPC5  </w:t>
      </w:r>
      <w:proofErr w:type="gramStart"/>
      <w:r>
        <w:t xml:space="preserve">  :</w:t>
      </w:r>
      <w:proofErr w:type="gramEnd"/>
      <w:r>
        <w:tab/>
        <w:t xml:space="preserve">I moved out of state for college and it was a god decision because </w:t>
      </w:r>
      <w:proofErr w:type="spellStart"/>
      <w:r>
        <w:t>i</w:t>
      </w:r>
      <w:proofErr w:type="spellEnd"/>
      <w:r>
        <w:t xml:space="preserve"> can experience life without running into to many fake people from my past</w:t>
      </w:r>
    </w:p>
    <w:p w14:paraId="480BCE37" w14:textId="77777777" w:rsidR="008B4E47" w:rsidRDefault="008B4E47" w:rsidP="008B4E47">
      <w:r>
        <w:tab/>
      </w:r>
    </w:p>
    <w:p w14:paraId="07F2F803" w14:textId="77777777" w:rsidR="008B4E47" w:rsidRDefault="008B4E47" w:rsidP="008B4E47">
      <w:r>
        <w:t xml:space="preserve">all_R_SN7e24362oY4WPf  </w:t>
      </w:r>
      <w:proofErr w:type="gramStart"/>
      <w:r>
        <w:t xml:space="preserve">  :</w:t>
      </w:r>
      <w:proofErr w:type="gramEnd"/>
      <w:r>
        <w:tab/>
        <w:t xml:space="preserve">I live in a community with multiple health providers for medical needs. </w:t>
      </w:r>
      <w:proofErr w:type="gramStart"/>
      <w:r>
        <w:t>However</w:t>
      </w:r>
      <w:proofErr w:type="gramEnd"/>
      <w:r>
        <w:t xml:space="preserve"> behavior health providers only operate during work hours, which limits my access.</w:t>
      </w:r>
    </w:p>
    <w:p w14:paraId="0F215160" w14:textId="77777777" w:rsidR="008B4E47" w:rsidRDefault="008B4E47" w:rsidP="008B4E47">
      <w:r>
        <w:tab/>
      </w:r>
    </w:p>
    <w:p w14:paraId="0C3B91E4" w14:textId="77777777" w:rsidR="008B4E47" w:rsidRDefault="008B4E47" w:rsidP="008B4E47">
      <w:r>
        <w:t xml:space="preserve">all_R_wSR31r1aBwP2a7T  </w:t>
      </w:r>
      <w:proofErr w:type="gramStart"/>
      <w:r>
        <w:t xml:space="preserve">  :</w:t>
      </w:r>
      <w:proofErr w:type="gramEnd"/>
      <w:r>
        <w:tab/>
        <w:t xml:space="preserve">While taking this test, I reflected on how I am one of the fortunate ones from within my family and community. I have two B.A.'s and working on my Masters. When I answered the question about having access to support (professional and personal), I knew that I represented a small percentage from my identity/zip code that has this access/privilege.   In addition, I live in a fixed-income apartment. Due to this, I can afford to focus on education because I split a $670 rent which is do-able on part-time wages. I am also fortunate that no one in my family has a disability or severe illness. My household is one hospital trip away from being in serious debt. We live paycheck to paycheck.   I very recently accepted a decent salary paying job with great job security. I was fortunate that I was able to dedicate myself to my education and professional development to land me this opportunity. Some of the other students I went to high school with that pursued a bachelors were not as lucky. Mental illness, physical illnesses, family priorities or deaths, and lack of general support are why </w:t>
      </w:r>
      <w:proofErr w:type="spellStart"/>
      <w:r>
        <w:t>i'm</w:t>
      </w:r>
      <w:proofErr w:type="spellEnd"/>
      <w:r>
        <w:t xml:space="preserve"> one of a few from my HS graduating class that made it this far. By no means am I any smarter or qualified than they are, </w:t>
      </w:r>
      <w:proofErr w:type="spellStart"/>
      <w:r>
        <w:t>i'm</w:t>
      </w:r>
      <w:proofErr w:type="spellEnd"/>
      <w:r>
        <w:t xml:space="preserve"> just fortunate.   Tip: look up stats regarding education in zip code 93306/93305. Very low-income, low graduation rates, and schools severely underfunded. No or little access to mental health or general health resources. East Bakersfield, and Southeast Bakersfield are the communities I grew up in/I am referring to in my comments.</w:t>
      </w:r>
    </w:p>
    <w:p w14:paraId="64588C47" w14:textId="77777777" w:rsidR="008B4E47" w:rsidRDefault="008B4E47" w:rsidP="008B4E47">
      <w:r>
        <w:tab/>
      </w:r>
    </w:p>
    <w:p w14:paraId="340A5F54" w14:textId="77777777" w:rsidR="008B4E47" w:rsidRDefault="008B4E47" w:rsidP="008B4E47">
      <w:r>
        <w:lastRenderedPageBreak/>
        <w:t xml:space="preserve">all_R_2uVvkQCxxYq6Oil  </w:t>
      </w:r>
      <w:proofErr w:type="gramStart"/>
      <w:r>
        <w:t xml:space="preserve">  :</w:t>
      </w:r>
      <w:proofErr w:type="gramEnd"/>
      <w:r>
        <w:tab/>
        <w:t xml:space="preserve">Kern county is very conservative. I cannot speak my </w:t>
      </w:r>
      <w:proofErr w:type="spellStart"/>
      <w:r>
        <w:t>motherâ</w:t>
      </w:r>
      <w:proofErr w:type="spellEnd"/>
      <w:r>
        <w:t xml:space="preserve">€™s native language without some white person getting offended. We went to awards assembly for my brother and I was quietly translating for my mother and a white guy sitting in front of us turns around angrily and tells me to stop speaking. When we go to grocery stores people hear us speak and they stare. It feels like </w:t>
      </w:r>
      <w:proofErr w:type="spellStart"/>
      <w:r>
        <w:t>itâ</w:t>
      </w:r>
      <w:proofErr w:type="spellEnd"/>
      <w:r>
        <w:t>€™s almost a crime to be myself.</w:t>
      </w:r>
    </w:p>
    <w:p w14:paraId="0CF7E3B3" w14:textId="77777777" w:rsidR="008B4E47" w:rsidRDefault="008B4E47" w:rsidP="008B4E47">
      <w:r>
        <w:tab/>
      </w:r>
    </w:p>
    <w:p w14:paraId="1CE6F6C3" w14:textId="77777777" w:rsidR="008B4E47" w:rsidRDefault="008B4E47" w:rsidP="008B4E47">
      <w:r>
        <w:t xml:space="preserve">all_R_2t9dx2WEIEzVjEh  </w:t>
      </w:r>
      <w:proofErr w:type="gramStart"/>
      <w:r>
        <w:t xml:space="preserve">  :</w:t>
      </w:r>
      <w:proofErr w:type="gramEnd"/>
      <w:r>
        <w:tab/>
        <w:t xml:space="preserve">My current location is in an area that is very progressive compared to back home. While there are many ways that have encouraged me to be myself, </w:t>
      </w:r>
      <w:proofErr w:type="spellStart"/>
      <w:r>
        <w:t>Iâ</w:t>
      </w:r>
      <w:proofErr w:type="spellEnd"/>
      <w:r>
        <w:t>€™m still a minority when it comes to social class.</w:t>
      </w:r>
    </w:p>
    <w:p w14:paraId="63955B2C" w14:textId="77777777" w:rsidR="008B4E47" w:rsidRDefault="008B4E47" w:rsidP="008B4E47">
      <w:r>
        <w:tab/>
      </w:r>
    </w:p>
    <w:p w14:paraId="73D799FF" w14:textId="77777777" w:rsidR="008B4E47" w:rsidRDefault="008B4E47" w:rsidP="008B4E47">
      <w:r>
        <w:t xml:space="preserve">all_R_12omMKKr4cqdJs3  </w:t>
      </w:r>
      <w:proofErr w:type="gramStart"/>
      <w:r>
        <w:t xml:space="preserve">  :</w:t>
      </w:r>
      <w:proofErr w:type="gramEnd"/>
      <w:r>
        <w:tab/>
        <w:t xml:space="preserve">I lived in a rural area, and we had few health resources available to us without having to drive for about 45 minutes. Both my parents worked most of the time and we </w:t>
      </w:r>
      <w:proofErr w:type="spellStart"/>
      <w:r>
        <w:t>didnâ</w:t>
      </w:r>
      <w:proofErr w:type="spellEnd"/>
      <w:r>
        <w:t>€™t have an extra car to move around in when someone was available.</w:t>
      </w:r>
    </w:p>
    <w:p w14:paraId="313BC4DF" w14:textId="77777777" w:rsidR="008B4E47" w:rsidRDefault="008B4E47" w:rsidP="008B4E47">
      <w:r>
        <w:tab/>
      </w:r>
    </w:p>
    <w:p w14:paraId="5CFC74F4" w14:textId="77777777" w:rsidR="008B4E47" w:rsidRDefault="008B4E47" w:rsidP="008B4E47">
      <w:r>
        <w:t xml:space="preserve">all_R_2v7dSmKMJ5QAihC  </w:t>
      </w:r>
      <w:proofErr w:type="gramStart"/>
      <w:r>
        <w:t xml:space="preserve">  :</w:t>
      </w:r>
      <w:proofErr w:type="gramEnd"/>
      <w:r>
        <w:tab/>
        <w:t xml:space="preserve">The air quality in my area is horrible. </w:t>
      </w:r>
      <w:proofErr w:type="gramStart"/>
      <w:r>
        <w:t>The majority of</w:t>
      </w:r>
      <w:proofErr w:type="gramEnd"/>
      <w:r>
        <w:t xml:space="preserve"> families in my area are low income and many of the students want to strive for the best but there are not many opportunities out there. Many of the students in my area have parents who are farm workers.</w:t>
      </w:r>
    </w:p>
    <w:p w14:paraId="5C1F9B97" w14:textId="77777777" w:rsidR="008B4E47" w:rsidRDefault="008B4E47" w:rsidP="008B4E47">
      <w:r>
        <w:tab/>
      </w:r>
    </w:p>
    <w:p w14:paraId="43A0DFB9" w14:textId="77777777" w:rsidR="008B4E47" w:rsidRDefault="008B4E47" w:rsidP="008B4E47">
      <w:r>
        <w:t xml:space="preserve">all_R_3lX1aFlWMHmOi2V  </w:t>
      </w:r>
      <w:proofErr w:type="gramStart"/>
      <w:r>
        <w:t xml:space="preserve">  :</w:t>
      </w:r>
      <w:proofErr w:type="gramEnd"/>
      <w:r>
        <w:tab/>
        <w:t xml:space="preserve">I'm not sure how my location impacts my life. I know the city I come from is more conservative so there are some ideals here that may be different than other places. I feel as though some of the people who live in my city and that are my age may not even be able to understand what half of the questions asked on this survey mean. I think I am a privileged to not have fallen into a lot of the negative things that impact my city such as drugs, gang activity, police violence </w:t>
      </w:r>
      <w:proofErr w:type="spellStart"/>
      <w:r>
        <w:t>ect</w:t>
      </w:r>
      <w:proofErr w:type="spellEnd"/>
      <w:r>
        <w:t xml:space="preserve">. and that I am fairly educated on sexuality and gender.  I feel as though my upbringing, social relations, </w:t>
      </w:r>
      <w:proofErr w:type="spellStart"/>
      <w:r>
        <w:t>predispositional</w:t>
      </w:r>
      <w:proofErr w:type="spellEnd"/>
      <w:r>
        <w:t xml:space="preserve"> vulnerabilities, and my environment rather than location has made an impact on my struggles and fortunes. The thing I listed above may not </w:t>
      </w:r>
      <w:proofErr w:type="spellStart"/>
      <w:r>
        <w:t>effect me</w:t>
      </w:r>
      <w:proofErr w:type="spellEnd"/>
      <w:r>
        <w:t xml:space="preserve">, but I know it has an impact on the </w:t>
      </w:r>
      <w:proofErr w:type="spellStart"/>
      <w:r>
        <w:t>well being</w:t>
      </w:r>
      <w:proofErr w:type="spellEnd"/>
      <w:r>
        <w:t xml:space="preserve"> of many people who do live in my same location  I will say though that the greatest impact my location may have, or more so my </w:t>
      </w:r>
      <w:proofErr w:type="spellStart"/>
      <w:r>
        <w:t>over all</w:t>
      </w:r>
      <w:proofErr w:type="spellEnd"/>
      <w:r>
        <w:t xml:space="preserve"> country would be access to health care, especially mental healthcare for me personally.</w:t>
      </w:r>
    </w:p>
    <w:p w14:paraId="0DB39D51" w14:textId="77777777" w:rsidR="008B4E47" w:rsidRDefault="008B4E47" w:rsidP="008B4E47">
      <w:r>
        <w:tab/>
      </w:r>
    </w:p>
    <w:p w14:paraId="3EA6EF7D" w14:textId="77777777" w:rsidR="008B4E47" w:rsidRDefault="008B4E47" w:rsidP="008B4E47">
      <w:r>
        <w:t xml:space="preserve">all_R_9uePy35BemKegXT  </w:t>
      </w:r>
      <w:proofErr w:type="gramStart"/>
      <w:r>
        <w:t xml:space="preserve">  :</w:t>
      </w:r>
      <w:proofErr w:type="gramEnd"/>
      <w:r>
        <w:tab/>
        <w:t xml:space="preserve">For most of my life I identified as a gay man, as of late I prefer queer person. I live in Bakersfield, and </w:t>
      </w:r>
      <w:proofErr w:type="spellStart"/>
      <w:r>
        <w:t>itâ</w:t>
      </w:r>
      <w:proofErr w:type="spellEnd"/>
      <w:r>
        <w:t xml:space="preserve">€™s a </w:t>
      </w:r>
      <w:proofErr w:type="gramStart"/>
      <w:r>
        <w:t>fucking disaster</w:t>
      </w:r>
      <w:proofErr w:type="gramEnd"/>
      <w:r>
        <w:t xml:space="preserve"> of a city. I grew up here and returned 3 years ago to attend college. I plan on leaving for the east coast after I graduate.   As a queer person, a Democrat, and an atheist, </w:t>
      </w:r>
      <w:proofErr w:type="spellStart"/>
      <w:r>
        <w:t>i</w:t>
      </w:r>
      <w:proofErr w:type="spellEnd"/>
      <w:r>
        <w:t xml:space="preserve"> am the complete antipode of the Bakersfield demographic. I encounter some form of homophobia on a weekly basis.   I have bipolar disorder as well as </w:t>
      </w:r>
      <w:proofErr w:type="gramStart"/>
      <w:r>
        <w:t>a an</w:t>
      </w:r>
      <w:proofErr w:type="gramEnd"/>
      <w:r>
        <w:t xml:space="preserve"> anxiety disorder. I am currently medicated and receiving less than mediocre care through government funded health insurance.</w:t>
      </w:r>
    </w:p>
    <w:p w14:paraId="253E57B1" w14:textId="77777777" w:rsidR="008B4E47" w:rsidRDefault="008B4E47" w:rsidP="008B4E47">
      <w:r>
        <w:tab/>
      </w:r>
    </w:p>
    <w:p w14:paraId="63B6ED80" w14:textId="77777777" w:rsidR="008B4E47" w:rsidRDefault="008B4E47" w:rsidP="008B4E47">
      <w:r>
        <w:t xml:space="preserve">all_R_2xCW5cOExsIvA5e  </w:t>
      </w:r>
      <w:proofErr w:type="gramStart"/>
      <w:r>
        <w:t xml:space="preserve">  :</w:t>
      </w:r>
      <w:proofErr w:type="gramEnd"/>
      <w:r>
        <w:tab/>
        <w:t>My location has made me more close minded and anxious</w:t>
      </w:r>
    </w:p>
    <w:p w14:paraId="7BC23D49" w14:textId="77777777" w:rsidR="008B4E47" w:rsidRDefault="008B4E47" w:rsidP="008B4E47">
      <w:r>
        <w:tab/>
      </w:r>
    </w:p>
    <w:p w14:paraId="65B60809" w14:textId="77777777" w:rsidR="008B4E47" w:rsidRDefault="008B4E47" w:rsidP="008B4E47">
      <w:r>
        <w:t xml:space="preserve">all_R_3PM1lL3YaDgIokT  </w:t>
      </w:r>
      <w:proofErr w:type="gramStart"/>
      <w:r>
        <w:t xml:space="preserve">  :</w:t>
      </w:r>
      <w:proofErr w:type="gramEnd"/>
      <w:r>
        <w:tab/>
        <w:t>A great place to live in</w:t>
      </w:r>
    </w:p>
    <w:p w14:paraId="135F3E7A" w14:textId="77777777" w:rsidR="008B4E47" w:rsidRDefault="008B4E47" w:rsidP="008B4E47">
      <w:r>
        <w:tab/>
      </w:r>
    </w:p>
    <w:p w14:paraId="47EC95CD" w14:textId="77777777" w:rsidR="008B4E47" w:rsidRDefault="008B4E47" w:rsidP="008B4E47">
      <w:r>
        <w:t xml:space="preserve">all_R_OCBJL0ygDni9J05  </w:t>
      </w:r>
      <w:proofErr w:type="gramStart"/>
      <w:r>
        <w:t xml:space="preserve">  :</w:t>
      </w:r>
      <w:proofErr w:type="gramEnd"/>
      <w:r>
        <w:tab/>
        <w:t xml:space="preserve">My area is deeply conservative and </w:t>
      </w:r>
      <w:proofErr w:type="spellStart"/>
      <w:r>
        <w:t>dowright</w:t>
      </w:r>
      <w:proofErr w:type="spellEnd"/>
      <w:r>
        <w:t xml:space="preserve"> hateful of LGBT persons and other minorities. I do not believe I would be safe if I came out on a broad basis.</w:t>
      </w:r>
    </w:p>
    <w:p w14:paraId="5A3BBE40" w14:textId="77777777" w:rsidR="008B4E47" w:rsidRDefault="008B4E47" w:rsidP="008B4E47">
      <w:r>
        <w:lastRenderedPageBreak/>
        <w:tab/>
      </w:r>
    </w:p>
    <w:p w14:paraId="40FE82DA" w14:textId="77777777" w:rsidR="008B4E47" w:rsidRDefault="008B4E47" w:rsidP="008B4E47">
      <w:r>
        <w:t xml:space="preserve">all_R_1LIscKi7m4ZAT1X  </w:t>
      </w:r>
      <w:proofErr w:type="gramStart"/>
      <w:r>
        <w:t xml:space="preserve">  :</w:t>
      </w:r>
      <w:proofErr w:type="gramEnd"/>
      <w:r>
        <w:tab/>
        <w:t xml:space="preserve">I live in the rural south, and it can be really tough as a queer individual. I am proud of my queer identity, which can sometimes mean people act hostile towards me if my </w:t>
      </w:r>
      <w:proofErr w:type="spellStart"/>
      <w:r>
        <w:t>â€œvibeâ</w:t>
      </w:r>
      <w:proofErr w:type="spellEnd"/>
      <w:r>
        <w:t xml:space="preserve">€ </w:t>
      </w:r>
      <w:proofErr w:type="spellStart"/>
      <w:r>
        <w:t>isnâ</w:t>
      </w:r>
      <w:proofErr w:type="spellEnd"/>
      <w:r>
        <w:t>€™t heteronormative</w:t>
      </w:r>
    </w:p>
    <w:p w14:paraId="7EEECAB8" w14:textId="77777777" w:rsidR="008B4E47" w:rsidRDefault="008B4E47" w:rsidP="008B4E47">
      <w:r>
        <w:tab/>
      </w:r>
    </w:p>
    <w:p w14:paraId="29E3F9C5" w14:textId="77777777" w:rsidR="008B4E47" w:rsidRDefault="008B4E47" w:rsidP="008B4E47">
      <w:r>
        <w:t xml:space="preserve">all_R_AMsGlOIC8quLK2l  </w:t>
      </w:r>
      <w:proofErr w:type="gramStart"/>
      <w:r>
        <w:t xml:space="preserve">  :</w:t>
      </w:r>
      <w:proofErr w:type="gramEnd"/>
      <w:r>
        <w:tab/>
        <w:t>I feel like my location is full of close minding individuals who are not supportive of people that are different</w:t>
      </w:r>
    </w:p>
    <w:p w14:paraId="29F1B709" w14:textId="77777777" w:rsidR="008B4E47" w:rsidRDefault="008B4E47" w:rsidP="008B4E47">
      <w:r>
        <w:tab/>
      </w:r>
    </w:p>
    <w:p w14:paraId="39079E26" w14:textId="77777777" w:rsidR="008B4E47" w:rsidRDefault="008B4E47" w:rsidP="008B4E47">
      <w:r>
        <w:t xml:space="preserve">all_R_x59Oh4oW5CCMBz3  </w:t>
      </w:r>
      <w:proofErr w:type="gramStart"/>
      <w:r>
        <w:t xml:space="preserve">  :</w:t>
      </w:r>
      <w:proofErr w:type="gramEnd"/>
      <w:r>
        <w:tab/>
        <w:t>I live in a small, bigoted city with a barely existent LGBTQ+ community, few clinics and understanding doctors, inadequate public transportation, and crooked cops.</w:t>
      </w:r>
    </w:p>
    <w:p w14:paraId="744AF563" w14:textId="77777777" w:rsidR="008B4E47" w:rsidRDefault="008B4E47" w:rsidP="008B4E47">
      <w:r>
        <w:tab/>
      </w:r>
    </w:p>
    <w:p w14:paraId="7AB4D225" w14:textId="77777777" w:rsidR="008B4E47" w:rsidRDefault="008B4E47" w:rsidP="008B4E47">
      <w:r>
        <w:t xml:space="preserve">all_R_2xRiIVPcMYirvrY  </w:t>
      </w:r>
      <w:proofErr w:type="gramStart"/>
      <w:r>
        <w:t xml:space="preserve">  :</w:t>
      </w:r>
      <w:proofErr w:type="gramEnd"/>
      <w:r>
        <w:tab/>
        <w:t>I grew up in a very small town (~2,000 people) as did my husband. In our current community (~30,000 people) I feel safe and accepted by neighbors, friends, and co-workers.</w:t>
      </w:r>
    </w:p>
    <w:p w14:paraId="05EEC6F6" w14:textId="77777777" w:rsidR="008B4E47" w:rsidRDefault="008B4E47" w:rsidP="008B4E47">
      <w:r>
        <w:tab/>
      </w:r>
    </w:p>
    <w:p w14:paraId="34538609" w14:textId="77777777" w:rsidR="008B4E47" w:rsidRDefault="008B4E47" w:rsidP="008B4E47">
      <w:r>
        <w:t xml:space="preserve">all_R_11h0xG0iUQzj8zu  </w:t>
      </w:r>
      <w:proofErr w:type="gramStart"/>
      <w:r>
        <w:t xml:space="preserve">  :</w:t>
      </w:r>
      <w:proofErr w:type="gramEnd"/>
      <w:r>
        <w:tab/>
        <w:t xml:space="preserve">My city has very few gay people which can feel isolating and difficult when looking for a partner. I find it difficult to get along with people here as I am used to big city professionals and find people in the smaller city too closed minded and </w:t>
      </w:r>
      <w:proofErr w:type="gramStart"/>
      <w:r>
        <w:t>bitchy</w:t>
      </w:r>
      <w:proofErr w:type="gramEnd"/>
    </w:p>
    <w:p w14:paraId="0349E9BB" w14:textId="77777777" w:rsidR="008B4E47" w:rsidRDefault="008B4E47" w:rsidP="008B4E47">
      <w:r>
        <w:tab/>
      </w:r>
    </w:p>
    <w:p w14:paraId="459851F9" w14:textId="77777777" w:rsidR="008B4E47" w:rsidRDefault="008B4E47" w:rsidP="008B4E47">
      <w:r>
        <w:t xml:space="preserve">all_R_W2p2S35Q2uVCg8x  </w:t>
      </w:r>
      <w:proofErr w:type="gramStart"/>
      <w:r>
        <w:t xml:space="preserve">  :</w:t>
      </w:r>
      <w:proofErr w:type="gramEnd"/>
      <w:r>
        <w:tab/>
        <w:t xml:space="preserve">The area I live has easy access to healthcare facilities. </w:t>
      </w:r>
      <w:proofErr w:type="gramStart"/>
      <w:r>
        <w:t>But,</w:t>
      </w:r>
      <w:proofErr w:type="gramEnd"/>
      <w:r>
        <w:t xml:space="preserve"> I am isolated from most family and friends which can make maintaining mental health a challenge.</w:t>
      </w:r>
    </w:p>
    <w:p w14:paraId="7F8D8949" w14:textId="77777777" w:rsidR="008B4E47" w:rsidRDefault="008B4E47" w:rsidP="008B4E47">
      <w:r>
        <w:tab/>
      </w:r>
    </w:p>
    <w:p w14:paraId="73D89F77" w14:textId="77777777" w:rsidR="008B4E47" w:rsidRDefault="008B4E47" w:rsidP="008B4E47">
      <w:r>
        <w:t xml:space="preserve">all_R_Zg9Dw9jS6LDXHLH  </w:t>
      </w:r>
      <w:proofErr w:type="gramStart"/>
      <w:r>
        <w:t xml:space="preserve">  :</w:t>
      </w:r>
      <w:proofErr w:type="gramEnd"/>
      <w:r>
        <w:tab/>
        <w:t>My family is a source of stress, and my geographic location provides necessary boundary from them. This has improved my relationships with them and has allowed me to build my own identity removed from their expectations and preconceptions.</w:t>
      </w:r>
    </w:p>
    <w:p w14:paraId="586A9270" w14:textId="77777777" w:rsidR="008B4E47" w:rsidRDefault="008B4E47" w:rsidP="008B4E47">
      <w:r>
        <w:tab/>
      </w:r>
    </w:p>
    <w:p w14:paraId="0B80B66C" w14:textId="77777777" w:rsidR="008B4E47" w:rsidRDefault="008B4E47" w:rsidP="008B4E47">
      <w:r>
        <w:t xml:space="preserve">all_R_ZfSe9CAfztWkv9D  </w:t>
      </w:r>
      <w:proofErr w:type="gramStart"/>
      <w:r>
        <w:t xml:space="preserve">  :</w:t>
      </w:r>
      <w:proofErr w:type="gramEnd"/>
      <w:r>
        <w:tab/>
        <w:t>I am fortunate enough to live somewhere where it is not horrible to be homosexual but at the same time, it is not something that is easily talked about.</w:t>
      </w:r>
    </w:p>
    <w:p w14:paraId="63E2F7A4" w14:textId="77777777" w:rsidR="008B4E47" w:rsidRDefault="008B4E47" w:rsidP="008B4E47">
      <w:r>
        <w:tab/>
      </w:r>
    </w:p>
    <w:p w14:paraId="15434771" w14:textId="77777777" w:rsidR="008B4E47" w:rsidRDefault="008B4E47" w:rsidP="008B4E47">
      <w:r>
        <w:t xml:space="preserve">all_R_27j4W9Hv3zcz66v  </w:t>
      </w:r>
      <w:proofErr w:type="gramStart"/>
      <w:r>
        <w:t xml:space="preserve">  :</w:t>
      </w:r>
      <w:proofErr w:type="gramEnd"/>
      <w:r>
        <w:tab/>
        <w:t xml:space="preserve">Being a 3rd generation immigrant in Germany is almost as hard, as being a first generation immigrant. While the language barrier is not as big a thing for me as it was for my grandparents, I still get treated poorly when interacting with German offices like </w:t>
      </w:r>
      <w:proofErr w:type="spellStart"/>
      <w:r>
        <w:t>Einwohnermeldeamt</w:t>
      </w:r>
      <w:proofErr w:type="spellEnd"/>
      <w:r>
        <w:t xml:space="preserve"> and such. Police oftentimes pick me out from crowds for a ''</w:t>
      </w:r>
      <w:proofErr w:type="spellStart"/>
      <w:r>
        <w:t>verdachtsunabhÃ¤ngige</w:t>
      </w:r>
      <w:proofErr w:type="spellEnd"/>
      <w:r>
        <w:t xml:space="preserve"> </w:t>
      </w:r>
      <w:proofErr w:type="spellStart"/>
      <w:r>
        <w:t>Kontrolle</w:t>
      </w:r>
      <w:proofErr w:type="spellEnd"/>
      <w:r>
        <w:t xml:space="preserve">'' meaning that in theory anyone could be searched but they usually only search the immigrants. Being gay in Germany is perpetually harder in small areas, which is why I live in big cities. Even then it still is hard, seeing as there is a rise of hate crimes in this country. </w:t>
      </w:r>
      <w:proofErr w:type="gramStart"/>
      <w:r>
        <w:t>I've</w:t>
      </w:r>
      <w:proofErr w:type="gramEnd"/>
      <w:r>
        <w:t xml:space="preserve"> oftentimes been yelled at for kissing someone or holding a guy's hands in public. Health officials are oftentimes not very knowledgeable about queer issues (</w:t>
      </w:r>
      <w:proofErr w:type="spellStart"/>
      <w:r>
        <w:t>e.g</w:t>
      </w:r>
      <w:proofErr w:type="spellEnd"/>
      <w:r>
        <w:t xml:space="preserve"> gay and bi guys get some vaccines for free in Germany, that straight people don't), so it's always a fight for getting proper health management from your doctors.  Germany does have a big problem with how it handles minorities. In some cities </w:t>
      </w:r>
      <w:proofErr w:type="gramStart"/>
      <w:r>
        <w:t>it's</w:t>
      </w:r>
      <w:proofErr w:type="gramEnd"/>
      <w:r>
        <w:t xml:space="preserve"> a little better than in others, in general there's lots of problems that need to be </w:t>
      </w:r>
      <w:proofErr w:type="spellStart"/>
      <w:r>
        <w:t>adressed</w:t>
      </w:r>
      <w:proofErr w:type="spellEnd"/>
      <w:r>
        <w:t>, especially since it is one of the wealthiest countries in the world.</w:t>
      </w:r>
    </w:p>
    <w:p w14:paraId="51186D00" w14:textId="77777777" w:rsidR="008B4E47" w:rsidRDefault="008B4E47" w:rsidP="008B4E47">
      <w:r>
        <w:tab/>
      </w:r>
    </w:p>
    <w:p w14:paraId="311A869F" w14:textId="77777777" w:rsidR="008B4E47" w:rsidRDefault="008B4E47" w:rsidP="008B4E47">
      <w:r>
        <w:lastRenderedPageBreak/>
        <w:t xml:space="preserve">all_R_3HUkpvbZsMktKPE  </w:t>
      </w:r>
      <w:proofErr w:type="gramStart"/>
      <w:r>
        <w:t xml:space="preserve">  :</w:t>
      </w:r>
      <w:proofErr w:type="gramEnd"/>
      <w:r>
        <w:tab/>
      </w:r>
      <w:proofErr w:type="spellStart"/>
      <w:r>
        <w:t>Iâ</w:t>
      </w:r>
      <w:proofErr w:type="spellEnd"/>
      <w:r>
        <w:t xml:space="preserve">€™m in college, so I do have access to student medical and mental health services. With a potential two week closing, access to these services will be limited to none.   That said, even in college </w:t>
      </w:r>
      <w:proofErr w:type="spellStart"/>
      <w:r>
        <w:t>Iâ</w:t>
      </w:r>
      <w:proofErr w:type="spellEnd"/>
      <w:r>
        <w:t>€™m finding that bullying still takes place, only in more nuanced ways.</w:t>
      </w:r>
    </w:p>
    <w:p w14:paraId="61AB51A2" w14:textId="77777777" w:rsidR="008B4E47" w:rsidRDefault="008B4E47" w:rsidP="008B4E47">
      <w:r>
        <w:tab/>
      </w:r>
    </w:p>
    <w:p w14:paraId="0467A5D2" w14:textId="77777777" w:rsidR="008B4E47" w:rsidRDefault="008B4E47" w:rsidP="008B4E47">
      <w:r>
        <w:t>all_R_1LnXFxOZwLDWBBL    :</w:t>
      </w:r>
      <w:r>
        <w:tab/>
        <w:t>I grew up in the US and it's easier to be open about sexuality in Norway where people are more accepting, but I feel the same way as I did when I lived in the US</w:t>
      </w:r>
    </w:p>
    <w:p w14:paraId="17512755" w14:textId="77777777" w:rsidR="008B4E47" w:rsidRDefault="008B4E47" w:rsidP="008B4E47">
      <w:r>
        <w:tab/>
      </w:r>
    </w:p>
    <w:p w14:paraId="1F5EAAA4" w14:textId="77777777" w:rsidR="008B4E47" w:rsidRDefault="008B4E47" w:rsidP="008B4E47">
      <w:r>
        <w:t xml:space="preserve">all_R_TvVJj3crMr4EG6R  </w:t>
      </w:r>
      <w:proofErr w:type="gramStart"/>
      <w:r>
        <w:t xml:space="preserve">  :</w:t>
      </w:r>
      <w:proofErr w:type="gramEnd"/>
      <w:r>
        <w:tab/>
        <w:t xml:space="preserve">I moved to a conservative part of the US for graduate school. Although I live in a </w:t>
      </w:r>
      <w:proofErr w:type="spellStart"/>
      <w:r>
        <w:t>â€œprogressiveâ</w:t>
      </w:r>
      <w:proofErr w:type="spellEnd"/>
      <w:r>
        <w:t xml:space="preserve">€ town that is heralded as being </w:t>
      </w:r>
      <w:proofErr w:type="spellStart"/>
      <w:r>
        <w:t>â€œsuper</w:t>
      </w:r>
      <w:proofErr w:type="spellEnd"/>
      <w:r>
        <w:t xml:space="preserve"> supportive of the LGBTQ </w:t>
      </w:r>
      <w:proofErr w:type="spellStart"/>
      <w:proofErr w:type="gramStart"/>
      <w:r>
        <w:t>community,â</w:t>
      </w:r>
      <w:proofErr w:type="spellEnd"/>
      <w:proofErr w:type="gramEnd"/>
      <w:r>
        <w:t xml:space="preserve">€ I find the community to be almost nonexistent. Dating is extremely challenging because so many people have internalized homophobia and because most people my age are substantially more politically conservative than I. I do not feel a sense of safety related to my identities when in public, and this becomes much more salient in rural suburbs. I find myself code switching to pass as straight to keep questions from coming my way. Although our campus is tolerant of the LGBTQ community, there are very few opportunities to meet and interact with others on campus and almost zero opportunities to meet other gay graduate students. </w:t>
      </w:r>
      <w:proofErr w:type="spellStart"/>
      <w:r>
        <w:t>Itâ</w:t>
      </w:r>
      <w:proofErr w:type="spellEnd"/>
      <w:r>
        <w:t>€™s a lonely experience that will thankfully end soon.</w:t>
      </w:r>
    </w:p>
    <w:p w14:paraId="0DC5295A" w14:textId="77777777" w:rsidR="008B4E47" w:rsidRDefault="008B4E47" w:rsidP="008B4E47">
      <w:r>
        <w:tab/>
      </w:r>
    </w:p>
    <w:p w14:paraId="5FD01804" w14:textId="77777777" w:rsidR="008B4E47" w:rsidRDefault="008B4E47" w:rsidP="008B4E47">
      <w:r>
        <w:t xml:space="preserve">all_R_RDBYbk1Gs8qmQI9  </w:t>
      </w:r>
      <w:proofErr w:type="gramStart"/>
      <w:r>
        <w:t xml:space="preserve">  :</w:t>
      </w:r>
      <w:proofErr w:type="gramEnd"/>
      <w:r>
        <w:tab/>
        <w:t xml:space="preserve">Where I am, I feel relatively safe. Even though there is no immediate danger, it is mostly from a </w:t>
      </w:r>
      <w:proofErr w:type="gramStart"/>
      <w:r>
        <w:t>don't</w:t>
      </w:r>
      <w:proofErr w:type="gramEnd"/>
      <w:r>
        <w:t xml:space="preserve"> ask don't tell </w:t>
      </w:r>
      <w:proofErr w:type="spellStart"/>
      <w:r>
        <w:t>vew</w:t>
      </w:r>
      <w:proofErr w:type="spellEnd"/>
      <w:r>
        <w:t xml:space="preserve"> on gender around here.</w:t>
      </w:r>
    </w:p>
    <w:p w14:paraId="4D3645BE" w14:textId="77777777" w:rsidR="008B4E47" w:rsidRDefault="008B4E47" w:rsidP="008B4E47">
      <w:r>
        <w:tab/>
      </w:r>
    </w:p>
    <w:p w14:paraId="361E6044" w14:textId="77777777" w:rsidR="008B4E47" w:rsidRDefault="008B4E47" w:rsidP="008B4E47">
      <w:r>
        <w:t xml:space="preserve">all_R_1QEIJygebyOaKBA  </w:t>
      </w:r>
      <w:proofErr w:type="gramStart"/>
      <w:r>
        <w:t xml:space="preserve">  :</w:t>
      </w:r>
      <w:proofErr w:type="gramEnd"/>
      <w:r>
        <w:tab/>
        <w:t xml:space="preserve">Location makes it difficult for my current long-distance relationship. But it is accessible to public transit, health care, etc. My identities </w:t>
      </w:r>
      <w:proofErr w:type="gramStart"/>
      <w:r>
        <w:t>don't</w:t>
      </w:r>
      <w:proofErr w:type="gramEnd"/>
      <w:r>
        <w:t xml:space="preserve"> saliently come up when considering location.</w:t>
      </w:r>
    </w:p>
    <w:p w14:paraId="465FED2A" w14:textId="77777777" w:rsidR="008B4E47" w:rsidRDefault="008B4E47" w:rsidP="008B4E47">
      <w:r>
        <w:tab/>
      </w:r>
    </w:p>
    <w:p w14:paraId="691A43A4" w14:textId="77777777" w:rsidR="008B4E47" w:rsidRDefault="008B4E47" w:rsidP="008B4E47">
      <w:r>
        <w:t xml:space="preserve">all_R_tLsF07jQKI97hIJ  </w:t>
      </w:r>
      <w:proofErr w:type="gramStart"/>
      <w:r>
        <w:t xml:space="preserve">  :</w:t>
      </w:r>
      <w:proofErr w:type="gramEnd"/>
      <w:r>
        <w:tab/>
        <w:t>N/a</w:t>
      </w:r>
    </w:p>
    <w:p w14:paraId="2FA1CD2F" w14:textId="77777777" w:rsidR="008B4E47" w:rsidRDefault="008B4E47" w:rsidP="008B4E47">
      <w:r>
        <w:tab/>
      </w:r>
    </w:p>
    <w:p w14:paraId="6D495F69" w14:textId="77777777" w:rsidR="008B4E47" w:rsidRDefault="008B4E47" w:rsidP="008B4E47">
      <w:r>
        <w:t xml:space="preserve">all_R_3KIolp2QVLmXrd3  </w:t>
      </w:r>
      <w:proofErr w:type="gramStart"/>
      <w:r>
        <w:t xml:space="preserve">  :</w:t>
      </w:r>
      <w:proofErr w:type="gramEnd"/>
      <w:r>
        <w:tab/>
        <w:t xml:space="preserve">My location makes it difficult to find a job or get to a doctor. I am unable to drive (driving gives me </w:t>
      </w:r>
      <w:proofErr w:type="gramStart"/>
      <w:r>
        <w:t>really bad</w:t>
      </w:r>
      <w:proofErr w:type="gramEnd"/>
      <w:r>
        <w:t xml:space="preserve"> anxiety) which makes it nearly impossible for me to go anywhere on my own due to the absence of public transportation.</w:t>
      </w:r>
    </w:p>
    <w:p w14:paraId="32DE2918" w14:textId="77777777" w:rsidR="008B4E47" w:rsidRDefault="008B4E47" w:rsidP="008B4E47">
      <w:r>
        <w:tab/>
      </w:r>
    </w:p>
    <w:p w14:paraId="0FDB5191" w14:textId="77777777" w:rsidR="008B4E47" w:rsidRDefault="008B4E47" w:rsidP="008B4E47">
      <w:r>
        <w:t xml:space="preserve">all_R_3JIrxGMvNIyK8i9  </w:t>
      </w:r>
      <w:proofErr w:type="gramStart"/>
      <w:r>
        <w:t xml:space="preserve">  :</w:t>
      </w:r>
      <w:proofErr w:type="gramEnd"/>
      <w:r>
        <w:tab/>
        <w:t xml:space="preserve">I believe that my friends and family are the only reason I never tried to take my life when I was at my worst a few years ago. I also believe that Massachusetts is an ideal place for me because it tends to be </w:t>
      </w:r>
      <w:proofErr w:type="gramStart"/>
      <w:r>
        <w:t>very open</w:t>
      </w:r>
      <w:proofErr w:type="gramEnd"/>
      <w:r>
        <w:t xml:space="preserve"> to LGBT individuals. </w:t>
      </w:r>
      <w:proofErr w:type="spellStart"/>
      <w:r>
        <w:t>Iâ</w:t>
      </w:r>
      <w:proofErr w:type="spellEnd"/>
      <w:r>
        <w:t>€™</w:t>
      </w:r>
      <w:proofErr w:type="spellStart"/>
      <w:r>
        <w:t>ve</w:t>
      </w:r>
      <w:proofErr w:type="spellEnd"/>
      <w:r>
        <w:t xml:space="preserve"> never been particularly worried about coming out to anyone.</w:t>
      </w:r>
    </w:p>
    <w:p w14:paraId="6BD4E4F7" w14:textId="77777777" w:rsidR="008B4E47" w:rsidRDefault="008B4E47" w:rsidP="008B4E47">
      <w:r>
        <w:tab/>
      </w:r>
    </w:p>
    <w:p w14:paraId="6160C7E5" w14:textId="77777777" w:rsidR="008B4E47" w:rsidRDefault="008B4E47" w:rsidP="008B4E47">
      <w:r>
        <w:t xml:space="preserve">all_R_Q9xze1rglVIe6sx  </w:t>
      </w:r>
      <w:proofErr w:type="gramStart"/>
      <w:r>
        <w:t xml:space="preserve">  :</w:t>
      </w:r>
      <w:proofErr w:type="gramEnd"/>
      <w:r>
        <w:tab/>
        <w:t>My location hasn't helped me feel better</w:t>
      </w:r>
    </w:p>
    <w:p w14:paraId="58E1993F" w14:textId="77777777" w:rsidR="008B4E47" w:rsidRDefault="008B4E47" w:rsidP="008B4E47">
      <w:r>
        <w:tab/>
      </w:r>
    </w:p>
    <w:p w14:paraId="61C0E5CB" w14:textId="77777777" w:rsidR="008B4E47" w:rsidRDefault="008B4E47" w:rsidP="008B4E47">
      <w:proofErr w:type="spellStart"/>
      <w:r>
        <w:t>all_R_qwHSwsYrkLUinPH</w:t>
      </w:r>
      <w:proofErr w:type="spellEnd"/>
      <w:r>
        <w:t xml:space="preserve">  </w:t>
      </w:r>
      <w:proofErr w:type="gramStart"/>
      <w:r>
        <w:t xml:space="preserve">  :</w:t>
      </w:r>
      <w:proofErr w:type="gramEnd"/>
      <w:r>
        <w:tab/>
        <w:t xml:space="preserve">The predominant religion in my location (the Church of Jesus Christ </w:t>
      </w:r>
      <w:proofErr w:type="spellStart"/>
      <w:r>
        <w:t>or</w:t>
      </w:r>
      <w:proofErr w:type="spellEnd"/>
      <w:r>
        <w:t xml:space="preserve"> Latter-Day Saints or Mormonism) is the biggest factor that my location plays in how open I am about my sexuality. My family, peers, and work acquaintances are mostly affiliated with the church which opposes homosexual relationships. I think that this negatively affects my mental health and my ability to be open with those that I am closest to. I feel that this </w:t>
      </w:r>
      <w:r>
        <w:lastRenderedPageBreak/>
        <w:t>has been a huge barrier in my path to a successful life. Other than this issue, I feel I deal with hardships reasonably well.</w:t>
      </w:r>
    </w:p>
    <w:p w14:paraId="403C89C4" w14:textId="77777777" w:rsidR="008B4E47" w:rsidRDefault="008B4E47" w:rsidP="008B4E47">
      <w:r>
        <w:tab/>
      </w:r>
    </w:p>
    <w:p w14:paraId="6D7E090E" w14:textId="77777777" w:rsidR="008B4E47" w:rsidRDefault="008B4E47" w:rsidP="008B4E47">
      <w:r>
        <w:t xml:space="preserve">all_R_1M6UI6BgxL6eNxW  </w:t>
      </w:r>
      <w:proofErr w:type="gramStart"/>
      <w:r>
        <w:t xml:space="preserve">  :</w:t>
      </w:r>
      <w:proofErr w:type="gramEnd"/>
      <w:r>
        <w:tab/>
        <w:t>Relatively unsafe city; some people with traditional views; currently living away from family and friends.</w:t>
      </w:r>
    </w:p>
    <w:p w14:paraId="172E4AA9" w14:textId="77777777" w:rsidR="008B4E47" w:rsidRDefault="008B4E47" w:rsidP="008B4E47">
      <w:r>
        <w:tab/>
      </w:r>
    </w:p>
    <w:p w14:paraId="65F2F083" w14:textId="77777777" w:rsidR="008B4E47" w:rsidRDefault="008B4E47" w:rsidP="008B4E47">
      <w:r>
        <w:t xml:space="preserve">all_R_1pFspj4nBvq333l  </w:t>
      </w:r>
      <w:proofErr w:type="gramStart"/>
      <w:r>
        <w:t xml:space="preserve">  :</w:t>
      </w:r>
      <w:proofErr w:type="gramEnd"/>
      <w:r>
        <w:tab/>
      </w:r>
      <w:proofErr w:type="spellStart"/>
      <w:r>
        <w:t>Thr</w:t>
      </w:r>
      <w:proofErr w:type="spellEnd"/>
      <w:r>
        <w:t xml:space="preserve"> area makes for a relatively small dating pool, and public transit </w:t>
      </w:r>
      <w:proofErr w:type="spellStart"/>
      <w:r>
        <w:t>isnt</w:t>
      </w:r>
      <w:proofErr w:type="spellEnd"/>
      <w:r>
        <w:t xml:space="preserve"> great either.  </w:t>
      </w:r>
      <w:proofErr w:type="spellStart"/>
      <w:r>
        <w:t>Lgbt</w:t>
      </w:r>
      <w:proofErr w:type="spellEnd"/>
      <w:r>
        <w:t xml:space="preserve"> focused help is growing, but still in low supply</w:t>
      </w:r>
    </w:p>
    <w:p w14:paraId="3401B77E" w14:textId="77777777" w:rsidR="008B4E47" w:rsidRDefault="008B4E47" w:rsidP="008B4E47">
      <w:r>
        <w:tab/>
      </w:r>
    </w:p>
    <w:p w14:paraId="40E937D0" w14:textId="77777777" w:rsidR="008B4E47" w:rsidRDefault="008B4E47" w:rsidP="008B4E47">
      <w:r>
        <w:t xml:space="preserve">all_R_2fHy7W44Y4ZeFey  </w:t>
      </w:r>
      <w:proofErr w:type="gramStart"/>
      <w:r>
        <w:t xml:space="preserve">  :</w:t>
      </w:r>
      <w:proofErr w:type="gramEnd"/>
      <w:r>
        <w:tab/>
        <w:t xml:space="preserve">Location: Weymouth, Massachusetts.  Safety: I used to live in a much more dangerous neighborhood growing up but now I live in suburbia. I </w:t>
      </w:r>
      <w:proofErr w:type="gramStart"/>
      <w:r>
        <w:t>feel safe at all times</w:t>
      </w:r>
      <w:proofErr w:type="gramEnd"/>
      <w:r>
        <w:t xml:space="preserve">, but I would still move back to where I was before since it has gentrified significantly.  Health: Thanks to MassHealth, even though I am poor, I have access to high quality healthcare for free. I see a psychologist and a psychiatrist. I have no copays or limits to number of appointments. All my medications are $3.65 per </w:t>
      </w:r>
      <w:proofErr w:type="gramStart"/>
      <w:r>
        <w:t>1 month</w:t>
      </w:r>
      <w:proofErr w:type="gramEnd"/>
      <w:r>
        <w:t xml:space="preserve"> fill. One of my prescriptions, Truvada, is discounted to $3.65, and then the rest is paid for by a state program called </w:t>
      </w:r>
      <w:proofErr w:type="spellStart"/>
      <w:r>
        <w:t>PrepDap</w:t>
      </w:r>
      <w:proofErr w:type="spellEnd"/>
      <w:r>
        <w:t xml:space="preserve"> that makes it free for those earning under a certain amount of money. Dental and vision are also covered with MassHealth. I </w:t>
      </w:r>
      <w:proofErr w:type="spellStart"/>
      <w:r>
        <w:t>donâ</w:t>
      </w:r>
      <w:proofErr w:type="spellEnd"/>
      <w:r>
        <w:t xml:space="preserve">€™t think most other states would offer those same benefits.  Relationships: - Friendships: I </w:t>
      </w:r>
      <w:proofErr w:type="spellStart"/>
      <w:r>
        <w:t>donâ</w:t>
      </w:r>
      <w:proofErr w:type="spellEnd"/>
      <w:r>
        <w:t xml:space="preserve">€™t have many close friends. I feel as though I need to be in Boston to make more friends with similar interests since the demographics of where I live are not ones where I have the most commonalities with. I am glad I am in a more liberal location though, as making friends with conservative people can be much more difficult for me. - Romantic/Sexual: Gay men seem to be only interested in hooking up, not </w:t>
      </w:r>
      <w:proofErr w:type="gramStart"/>
      <w:r>
        <w:t>long term</w:t>
      </w:r>
      <w:proofErr w:type="gramEnd"/>
      <w:r>
        <w:t xml:space="preserve"> relationships. I have tried living in other places (LA, NYC, Boston) and it was the same. I am planning to go through life alone since I see so many older gay men who are still single. I almost never see gay male couples. - Familial: I live with my parents while I am in graduate school. I </w:t>
      </w:r>
      <w:proofErr w:type="spellStart"/>
      <w:r>
        <w:t>donâ</w:t>
      </w:r>
      <w:proofErr w:type="spellEnd"/>
      <w:r>
        <w:t>€™</w:t>
      </w:r>
      <w:proofErr w:type="spellStart"/>
      <w:r>
        <w:t>t</w:t>
      </w:r>
      <w:proofErr w:type="spellEnd"/>
      <w:r>
        <w:t xml:space="preserve"> have a close relationship with either. But I feel that ignorance I was raised in a more socially conservative state I </w:t>
      </w:r>
      <w:proofErr w:type="spellStart"/>
      <w:r>
        <w:t>wouldnâ</w:t>
      </w:r>
      <w:proofErr w:type="spellEnd"/>
      <w:r>
        <w:t>€™</w:t>
      </w:r>
      <w:proofErr w:type="spellStart"/>
      <w:r>
        <w:t>t</w:t>
      </w:r>
      <w:proofErr w:type="spellEnd"/>
      <w:r>
        <w:t xml:space="preserve"> be living with them at all. - Educational: I am working on a </w:t>
      </w:r>
      <w:proofErr w:type="spellStart"/>
      <w:proofErr w:type="gramStart"/>
      <w:r>
        <w:t>masters</w:t>
      </w:r>
      <w:proofErr w:type="spellEnd"/>
      <w:proofErr w:type="gramEnd"/>
      <w:r>
        <w:t xml:space="preserve"> degree at Boston University. I have been pushed towards higher education since elementary school. I </w:t>
      </w:r>
      <w:proofErr w:type="spellStart"/>
      <w:r>
        <w:t>donâ</w:t>
      </w:r>
      <w:proofErr w:type="spellEnd"/>
      <w:r>
        <w:t>€™t think other locations have nearly as much emphasis/social expectation as Massachusetts/the northeast in general for children to go to college and particularly graduate school.</w:t>
      </w:r>
    </w:p>
    <w:p w14:paraId="4E0EF4A3" w14:textId="77777777" w:rsidR="008B4E47" w:rsidRDefault="008B4E47" w:rsidP="008B4E47">
      <w:r>
        <w:tab/>
      </w:r>
    </w:p>
    <w:p w14:paraId="2ECBF565" w14:textId="77777777" w:rsidR="008B4E47" w:rsidRDefault="008B4E47" w:rsidP="008B4E47">
      <w:r>
        <w:t xml:space="preserve">all_R_2uNGUrl3nmVBYhA  </w:t>
      </w:r>
      <w:proofErr w:type="gramStart"/>
      <w:r>
        <w:t xml:space="preserve">  :</w:t>
      </w:r>
      <w:proofErr w:type="gramEnd"/>
      <w:r>
        <w:tab/>
        <w:t>It's just crazy but I've got friends who are always there to uplift my spirit when I'm downcast</w:t>
      </w:r>
    </w:p>
    <w:p w14:paraId="6191F7E9" w14:textId="77777777" w:rsidR="008B4E47" w:rsidRDefault="008B4E47" w:rsidP="008B4E47">
      <w:r>
        <w:tab/>
      </w:r>
    </w:p>
    <w:p w14:paraId="37E085C7" w14:textId="77777777" w:rsidR="008B4E47" w:rsidRDefault="008B4E47" w:rsidP="008B4E47">
      <w:r>
        <w:t xml:space="preserve">all_R_1LCdv5ugAkcS9je  </w:t>
      </w:r>
      <w:proofErr w:type="gramStart"/>
      <w:r>
        <w:t xml:space="preserve">  :</w:t>
      </w:r>
      <w:proofErr w:type="gramEnd"/>
      <w:r>
        <w:tab/>
        <w:t xml:space="preserve">I have roommates that I love, and they support me. </w:t>
      </w:r>
      <w:proofErr w:type="gramStart"/>
      <w:r>
        <w:t>I've</w:t>
      </w:r>
      <w:proofErr w:type="gramEnd"/>
      <w:r>
        <w:t xml:space="preserve"> only started identifying as ace less than a year ago.</w:t>
      </w:r>
    </w:p>
    <w:p w14:paraId="3B78FEDB" w14:textId="77777777" w:rsidR="008B4E47" w:rsidRDefault="008B4E47" w:rsidP="008B4E47">
      <w:r>
        <w:tab/>
      </w:r>
    </w:p>
    <w:p w14:paraId="2BD5F00D" w14:textId="77777777" w:rsidR="008B4E47" w:rsidRDefault="008B4E47" w:rsidP="008B4E47">
      <w:r>
        <w:t xml:space="preserve">all_R_1feK4l6UZln5qT4  </w:t>
      </w:r>
      <w:proofErr w:type="gramStart"/>
      <w:r>
        <w:t xml:space="preserve">  :</w:t>
      </w:r>
      <w:proofErr w:type="gramEnd"/>
      <w:r>
        <w:tab/>
        <w:t xml:space="preserve">Although I live within California, the area is heavily republican leaning. It is the agriculture part of the state. The culture is much different than you would see in Southern California. I did not come out as bisexual until a year ago because of fear of what those immediately around me would think. People here are also very </w:t>
      </w:r>
      <w:proofErr w:type="spellStart"/>
      <w:r>
        <w:t>judgemental</w:t>
      </w:r>
      <w:proofErr w:type="spellEnd"/>
      <w:r>
        <w:t xml:space="preserve"> of those on social programs so those in low Socioeconomic Status households may feel ostracized.</w:t>
      </w:r>
    </w:p>
    <w:p w14:paraId="4966EA0E" w14:textId="77777777" w:rsidR="008B4E47" w:rsidRDefault="008B4E47" w:rsidP="008B4E47">
      <w:r>
        <w:tab/>
      </w:r>
    </w:p>
    <w:p w14:paraId="0C2DF1EE" w14:textId="77777777" w:rsidR="008B4E47" w:rsidRDefault="008B4E47" w:rsidP="008B4E47">
      <w:r>
        <w:lastRenderedPageBreak/>
        <w:t xml:space="preserve">all_R_p60DLUlQasUoJgt  </w:t>
      </w:r>
      <w:proofErr w:type="gramStart"/>
      <w:r>
        <w:t xml:space="preserve">  :</w:t>
      </w:r>
      <w:proofErr w:type="gramEnd"/>
      <w:r>
        <w:tab/>
        <w:t>Where I live (NJ), it is very safe. There is a mix of personal views, so it is uncertain whether being LGBT is acceptable depending on the person.</w:t>
      </w:r>
    </w:p>
    <w:p w14:paraId="59A6FEF1" w14:textId="77777777" w:rsidR="008B4E47" w:rsidRDefault="008B4E47" w:rsidP="008B4E47">
      <w:r>
        <w:tab/>
      </w:r>
    </w:p>
    <w:p w14:paraId="768F4854" w14:textId="77777777" w:rsidR="008B4E47" w:rsidRDefault="008B4E47" w:rsidP="008B4E47">
      <w:r>
        <w:t xml:space="preserve">all_R_2R4AZpY6U9df8gR  </w:t>
      </w:r>
      <w:proofErr w:type="gramStart"/>
      <w:r>
        <w:t xml:space="preserve">  :</w:t>
      </w:r>
      <w:proofErr w:type="gramEnd"/>
      <w:r>
        <w:tab/>
        <w:t>My province is currently experiencing the COVID-19 pandemic. This has caused me more anxiety than usual over the last 7 days.</w:t>
      </w:r>
    </w:p>
    <w:p w14:paraId="71D6A41E" w14:textId="77777777" w:rsidR="008B4E47" w:rsidRDefault="008B4E47" w:rsidP="008B4E47">
      <w:r>
        <w:tab/>
      </w:r>
    </w:p>
    <w:p w14:paraId="5262F86D" w14:textId="77777777" w:rsidR="008B4E47" w:rsidRDefault="008B4E47" w:rsidP="008B4E47">
      <w:r>
        <w:t xml:space="preserve">all_R_2aLkonZGnwiPJ7y  </w:t>
      </w:r>
      <w:proofErr w:type="gramStart"/>
      <w:r>
        <w:t xml:space="preserve">  :</w:t>
      </w:r>
      <w:proofErr w:type="gramEnd"/>
      <w:r>
        <w:tab/>
        <w:t>Fortunate to live in a liberal city in a liberal county of a very liberal State.  Also, this city has the highest level of education per capita, which decreases phobias and reliance on hearsay or fox news.</w:t>
      </w:r>
    </w:p>
    <w:p w14:paraId="39E14C3C" w14:textId="77777777" w:rsidR="008B4E47" w:rsidRDefault="008B4E47" w:rsidP="008B4E47">
      <w:r>
        <w:tab/>
      </w:r>
    </w:p>
    <w:p w14:paraId="13365D16" w14:textId="77777777" w:rsidR="008B4E47" w:rsidRDefault="008B4E47" w:rsidP="008B4E47">
      <w:r>
        <w:t xml:space="preserve">all_R_1f6Flc0u557QCdC  </w:t>
      </w:r>
      <w:proofErr w:type="gramStart"/>
      <w:r>
        <w:t xml:space="preserve">  :</w:t>
      </w:r>
      <w:proofErr w:type="gramEnd"/>
      <w:r>
        <w:tab/>
        <w:t>This city isn't good for trans people, and it makes me fearful to go outside. This mixed with the health concerns with Covid-19, it makes for a scary world.</w:t>
      </w:r>
    </w:p>
    <w:p w14:paraId="279DCCD1" w14:textId="77777777" w:rsidR="008B4E47" w:rsidRDefault="008B4E47" w:rsidP="008B4E47">
      <w:r>
        <w:tab/>
      </w:r>
    </w:p>
    <w:p w14:paraId="6BC72DC3" w14:textId="77777777" w:rsidR="008B4E47" w:rsidRDefault="008B4E47" w:rsidP="008B4E47">
      <w:r>
        <w:t xml:space="preserve">all_R_3EtL27cq1qrriky  </w:t>
      </w:r>
      <w:proofErr w:type="gramStart"/>
      <w:r>
        <w:t xml:space="preserve">  :</w:t>
      </w:r>
      <w:proofErr w:type="gramEnd"/>
      <w:r>
        <w:tab/>
        <w:t>I live in a relatively accepting place, but I have been treated differently due to not being white. I have never been discriminated against (to my knowledge)</w:t>
      </w:r>
    </w:p>
    <w:p w14:paraId="533388C0" w14:textId="77777777" w:rsidR="008B4E47" w:rsidRDefault="008B4E47" w:rsidP="008B4E47">
      <w:r>
        <w:tab/>
      </w:r>
    </w:p>
    <w:p w14:paraId="7B1211C7" w14:textId="77777777" w:rsidR="008B4E47" w:rsidRDefault="008B4E47" w:rsidP="008B4E47">
      <w:r>
        <w:t>all_R_1hNpJq6xR5KpDve    :</w:t>
      </w:r>
      <w:r>
        <w:tab/>
        <w:t xml:space="preserve">As someone who is a member of Montgomery County and has attended school here all of my life- I think </w:t>
      </w:r>
      <w:proofErr w:type="spellStart"/>
      <w:r>
        <w:t>Iâ</w:t>
      </w:r>
      <w:proofErr w:type="spellEnd"/>
      <w:r>
        <w:t>€™m very fortunate to have grown up in such a diverse area and school system. I found a lot of acceptance in the educators I went to high school and am going to college with and it really helped me feel comfortable with exploring my gender identity and sexuality.</w:t>
      </w:r>
    </w:p>
    <w:p w14:paraId="7F40EBEF" w14:textId="77777777" w:rsidR="008B4E47" w:rsidRDefault="008B4E47" w:rsidP="008B4E47">
      <w:r>
        <w:tab/>
      </w:r>
    </w:p>
    <w:p w14:paraId="78A83EB6" w14:textId="77777777" w:rsidR="008B4E47" w:rsidRDefault="008B4E47" w:rsidP="008B4E47">
      <w:r>
        <w:t xml:space="preserve">all_R_b7w1cKosG8VFLEZ  </w:t>
      </w:r>
      <w:proofErr w:type="gramStart"/>
      <w:r>
        <w:t xml:space="preserve">  :</w:t>
      </w:r>
      <w:proofErr w:type="gramEnd"/>
      <w:r>
        <w:tab/>
        <w:t>It is so fucking difficult to access trans friendly health care in Florida</w:t>
      </w:r>
    </w:p>
    <w:p w14:paraId="697AB4F1" w14:textId="77777777" w:rsidR="008B4E47" w:rsidRDefault="008B4E47" w:rsidP="008B4E47">
      <w:r>
        <w:tab/>
      </w:r>
    </w:p>
    <w:p w14:paraId="237C5FE3" w14:textId="77777777" w:rsidR="008B4E47" w:rsidRDefault="008B4E47" w:rsidP="008B4E47">
      <w:r>
        <w:t xml:space="preserve">all_R_2vYZFLxTBKmSAJt  </w:t>
      </w:r>
      <w:proofErr w:type="gramStart"/>
      <w:r>
        <w:t xml:space="preserve">  :</w:t>
      </w:r>
      <w:proofErr w:type="gramEnd"/>
      <w:r>
        <w:tab/>
        <w:t xml:space="preserve">Living in Chicago is really a bug adjustment to living in Carbondale. In Carbondale is easy to be productive academically and succeed as a student because there is less distraction unless you create your own. But I also realized that in Carbondale </w:t>
      </w:r>
      <w:proofErr w:type="gramStart"/>
      <w:r>
        <w:t>there's</w:t>
      </w:r>
      <w:proofErr w:type="gramEnd"/>
      <w:r>
        <w:t xml:space="preserve"> not as much diversity as Chicago and people are actually friendly towards POC than in Carbondale.</w:t>
      </w:r>
    </w:p>
    <w:p w14:paraId="7577553D" w14:textId="77777777" w:rsidR="008B4E47" w:rsidRDefault="008B4E47" w:rsidP="008B4E47">
      <w:r>
        <w:tab/>
      </w:r>
    </w:p>
    <w:p w14:paraId="7E0DF3D3" w14:textId="77777777" w:rsidR="008B4E47" w:rsidRDefault="008B4E47" w:rsidP="008B4E47">
      <w:r>
        <w:t>all_R_2Y8RYyeDFLfnwgd    :</w:t>
      </w:r>
      <w:r>
        <w:tab/>
        <w:t xml:space="preserve">Because of my country's rules, and the lack of </w:t>
      </w:r>
      <w:proofErr w:type="spellStart"/>
      <w:r>
        <w:t>professionalls</w:t>
      </w:r>
      <w:proofErr w:type="spellEnd"/>
      <w:r>
        <w:t xml:space="preserve"> who deal with trans people, it can be hard to do anything, you just wait and wait for something to move, often waiting years - which is unbearable on some days. I felt so </w:t>
      </w:r>
      <w:proofErr w:type="spellStart"/>
      <w:r>
        <w:t>greatfull</w:t>
      </w:r>
      <w:proofErr w:type="spellEnd"/>
      <w:r>
        <w:t xml:space="preserve"> that I found a doctor who will see me and help me with no </w:t>
      </w:r>
      <w:proofErr w:type="spellStart"/>
      <w:r>
        <w:t>lgbtq</w:t>
      </w:r>
      <w:proofErr w:type="spellEnd"/>
      <w:r>
        <w:t xml:space="preserve"> phobias or anything, and I </w:t>
      </w:r>
      <w:proofErr w:type="gramStart"/>
      <w:r>
        <w:t>don't</w:t>
      </w:r>
      <w:proofErr w:type="gramEnd"/>
      <w:r>
        <w:t xml:space="preserve"> think it's the case for most here. It's hard to be a minority, especially a queer one because of obvious reasons, and it doesn't help that it's a religious country which doesn't even have same sex </w:t>
      </w:r>
      <w:proofErr w:type="gramStart"/>
      <w:r>
        <w:t>marriage..</w:t>
      </w:r>
      <w:proofErr w:type="gramEnd"/>
      <w:r>
        <w:t xml:space="preserve"> but there is a solid community here that does amazing things (like </w:t>
      </w:r>
      <w:proofErr w:type="spellStart"/>
      <w:r>
        <w:t>maavarim</w:t>
      </w:r>
      <w:proofErr w:type="spellEnd"/>
      <w:r>
        <w:t>) and it makes me hopeful</w:t>
      </w:r>
    </w:p>
    <w:p w14:paraId="784FF0CB" w14:textId="77777777" w:rsidR="008B4E47" w:rsidRDefault="008B4E47" w:rsidP="008B4E47">
      <w:r>
        <w:tab/>
      </w:r>
    </w:p>
    <w:p w14:paraId="2DD5816D" w14:textId="77777777" w:rsidR="008B4E47" w:rsidRDefault="008B4E47" w:rsidP="008B4E47">
      <w:r>
        <w:t xml:space="preserve">all_R_6ofObATdxLv19Dj  </w:t>
      </w:r>
      <w:proofErr w:type="gramStart"/>
      <w:r>
        <w:t xml:space="preserve">  :</w:t>
      </w:r>
      <w:proofErr w:type="gramEnd"/>
      <w:r>
        <w:tab/>
        <w:t xml:space="preserve">My location is fine for my gender and sexuality. I don't have to </w:t>
      </w:r>
      <w:proofErr w:type="gramStart"/>
      <w:r>
        <w:t>hid</w:t>
      </w:r>
      <w:proofErr w:type="gramEnd"/>
      <w:r>
        <w:t xml:space="preserve"> my relationship from friends or coworkers. However, I </w:t>
      </w:r>
      <w:proofErr w:type="gramStart"/>
      <w:r>
        <w:t>don't</w:t>
      </w:r>
      <w:proofErr w:type="gramEnd"/>
      <w:r>
        <w:t xml:space="preserve"> share my gender.</w:t>
      </w:r>
    </w:p>
    <w:p w14:paraId="72D2F8CD" w14:textId="77777777" w:rsidR="008B4E47" w:rsidRDefault="008B4E47" w:rsidP="008B4E47">
      <w:r>
        <w:tab/>
      </w:r>
    </w:p>
    <w:p w14:paraId="229FD83F" w14:textId="77777777" w:rsidR="008B4E47" w:rsidRDefault="008B4E47" w:rsidP="008B4E47">
      <w:r>
        <w:t xml:space="preserve">all_R_2To9WZUdW4KMW4V  </w:t>
      </w:r>
      <w:proofErr w:type="gramStart"/>
      <w:r>
        <w:t xml:space="preserve">  :</w:t>
      </w:r>
      <w:proofErr w:type="gramEnd"/>
      <w:r>
        <w:tab/>
        <w:t xml:space="preserve">White foreigner living in an Asian country. Dating another foreigner (Chinese). Our relationship is English, but we also speak Japanese and Mandarin.  The general community including work is </w:t>
      </w:r>
      <w:proofErr w:type="gramStart"/>
      <w:r>
        <w:t>very small</w:t>
      </w:r>
      <w:proofErr w:type="gramEnd"/>
      <w:r>
        <w:t xml:space="preserve"> (I interact with &amp;</w:t>
      </w:r>
      <w:proofErr w:type="spellStart"/>
      <w:r>
        <w:t>lt</w:t>
      </w:r>
      <w:proofErr w:type="spellEnd"/>
      <w:r>
        <w:t xml:space="preserve">; 15 people) and the gay </w:t>
      </w:r>
      <w:r>
        <w:lastRenderedPageBreak/>
        <w:t xml:space="preserve">community is hookup oriented and I do not retain any "friends" I have made from online dating apps. Local guys </w:t>
      </w:r>
      <w:proofErr w:type="gramStart"/>
      <w:r>
        <w:t>don't</w:t>
      </w:r>
      <w:proofErr w:type="gramEnd"/>
      <w:r>
        <w:t xml:space="preserve"> see sex and relationships to be related at all; many guys are planning to get married to woman and continue to sleep with men because it's for fun only. Therefore, in general, guys here are not interested in serious relationships with other men.   I take a lot of risks sleeping around.</w:t>
      </w:r>
    </w:p>
    <w:p w14:paraId="6937A175" w14:textId="77777777" w:rsidR="008B4E47" w:rsidRDefault="008B4E47" w:rsidP="008B4E47">
      <w:r>
        <w:tab/>
      </w:r>
    </w:p>
    <w:p w14:paraId="1639E4AA" w14:textId="77777777" w:rsidR="008B4E47" w:rsidRDefault="008B4E47" w:rsidP="008B4E47">
      <w:r>
        <w:t>all_R_2Bexiix5CLv4SRx    :</w:t>
      </w:r>
      <w:r>
        <w:tab/>
        <w:t xml:space="preserve">I love living where I do for reasons like low population density and cold weather but the lack of ethnic and gender/sexuality identity diversity in the area has had a long term impact on my life.  I have never had anyone to talk to about my problems I experience because of my racial/cultural difference and I am first </w:t>
      </w:r>
      <w:proofErr w:type="gramStart"/>
      <w:r>
        <w:t>generation</w:t>
      </w:r>
      <w:proofErr w:type="gramEnd"/>
      <w:r>
        <w:t xml:space="preserve"> so I already feel separate from my family.  I </w:t>
      </w:r>
      <w:proofErr w:type="spellStart"/>
      <w:r>
        <w:t>donâ</w:t>
      </w:r>
      <w:proofErr w:type="spellEnd"/>
      <w:r>
        <w:t>€™t feel like I fit in or belong anywhere and have strong doubts that I ever will, even if I were to move to a more diverse location in the future.</w:t>
      </w:r>
    </w:p>
    <w:p w14:paraId="46061B75" w14:textId="77777777" w:rsidR="008B4E47" w:rsidRDefault="008B4E47" w:rsidP="008B4E47">
      <w:r>
        <w:tab/>
      </w:r>
    </w:p>
    <w:p w14:paraId="73583F34" w14:textId="77777777" w:rsidR="008B4E47" w:rsidRDefault="008B4E47" w:rsidP="008B4E47">
      <w:r>
        <w:t xml:space="preserve">all_R_3rNuEWNyJehKhnI  </w:t>
      </w:r>
      <w:proofErr w:type="gramStart"/>
      <w:r>
        <w:t xml:space="preserve">  :</w:t>
      </w:r>
      <w:proofErr w:type="gramEnd"/>
      <w:r>
        <w:tab/>
        <w:t>Thankfully, my environment is a safe place, with a police base not too far away from where I stay, the area tends to feel like a safe place to stay.</w:t>
      </w:r>
    </w:p>
    <w:p w14:paraId="1B7D96B8" w14:textId="77777777" w:rsidR="008B4E47" w:rsidRDefault="008B4E47" w:rsidP="008B4E47">
      <w:r>
        <w:tab/>
      </w:r>
    </w:p>
    <w:p w14:paraId="3C0BC8D1" w14:textId="77777777" w:rsidR="008B4E47" w:rsidRDefault="008B4E47" w:rsidP="008B4E47">
      <w:r>
        <w:t xml:space="preserve">all_R_2sm3EdxpdRlfr8t  </w:t>
      </w:r>
      <w:proofErr w:type="gramStart"/>
      <w:r>
        <w:t xml:space="preserve">  :</w:t>
      </w:r>
      <w:proofErr w:type="gramEnd"/>
      <w:r>
        <w:tab/>
        <w:t xml:space="preserve">I am originally from the west coast, and moved to my current location a few years ago. I think </w:t>
      </w:r>
      <w:proofErr w:type="gramStart"/>
      <w:r>
        <w:t>as a whole there</w:t>
      </w:r>
      <w:proofErr w:type="gramEnd"/>
      <w:r>
        <w:t xml:space="preserve"> are less health programs that are inclusive to all persons available here than home. There are many less accessible free or </w:t>
      </w:r>
      <w:proofErr w:type="gramStart"/>
      <w:r>
        <w:t>low cost</w:t>
      </w:r>
      <w:proofErr w:type="gramEnd"/>
      <w:r>
        <w:t xml:space="preserve"> clinics, less programs for affordable child care, and a huge proportion of citizens who speak poorly to and about others with mental health struggles.</w:t>
      </w:r>
    </w:p>
    <w:p w14:paraId="2B23C7B4" w14:textId="77777777" w:rsidR="008B4E47" w:rsidRDefault="008B4E47" w:rsidP="008B4E47">
      <w:r>
        <w:tab/>
      </w:r>
    </w:p>
    <w:p w14:paraId="16B10CB3" w14:textId="77777777" w:rsidR="008B4E47" w:rsidRDefault="008B4E47" w:rsidP="008B4E47">
      <w:r>
        <w:t xml:space="preserve">all_R_URsNo7m07XS7x9T  </w:t>
      </w:r>
      <w:proofErr w:type="gramStart"/>
      <w:r>
        <w:t xml:space="preserve">  :</w:t>
      </w:r>
      <w:proofErr w:type="gramEnd"/>
      <w:r>
        <w:tab/>
        <w:t xml:space="preserve">I live in south west Bakersfield, currently residing with my younger brother. I have a rescue dog and helps keep daily routines going. Location </w:t>
      </w:r>
      <w:proofErr w:type="spellStart"/>
      <w:r>
        <w:t>isnâ</w:t>
      </w:r>
      <w:proofErr w:type="spellEnd"/>
      <w:r>
        <w:t xml:space="preserve">€™t ideal but it also </w:t>
      </w:r>
      <w:proofErr w:type="spellStart"/>
      <w:r>
        <w:t>doesnâ</w:t>
      </w:r>
      <w:proofErr w:type="spellEnd"/>
      <w:r>
        <w:t xml:space="preserve">€™t bother me. Homeless wanders around and created good conversations at times and kids still play outside regardless of scenery. More community but still aware of dangers around. I feel safe because I know how to take care of myself but I </w:t>
      </w:r>
      <w:proofErr w:type="spellStart"/>
      <w:r>
        <w:t>wouldnâ</w:t>
      </w:r>
      <w:proofErr w:type="spellEnd"/>
      <w:r>
        <w:t>€™</w:t>
      </w:r>
      <w:proofErr w:type="spellStart"/>
      <w:r>
        <w:t>t</w:t>
      </w:r>
      <w:proofErr w:type="spellEnd"/>
      <w:r>
        <w:t xml:space="preserve"> encourage night strolls. Relationships are not affected in my location and I feel comfortable bringing guests and showing them where and how </w:t>
      </w:r>
      <w:proofErr w:type="spellStart"/>
      <w:r>
        <w:t>i</w:t>
      </w:r>
      <w:proofErr w:type="spellEnd"/>
      <w:r>
        <w:t xml:space="preserve"> live. Clean and simple</w:t>
      </w:r>
    </w:p>
    <w:p w14:paraId="2140ED5F" w14:textId="77777777" w:rsidR="008B4E47" w:rsidRDefault="008B4E47" w:rsidP="008B4E47">
      <w:r>
        <w:tab/>
      </w:r>
    </w:p>
    <w:p w14:paraId="52DF0DC8" w14:textId="77777777" w:rsidR="008B4E47" w:rsidRDefault="008B4E47" w:rsidP="008B4E47">
      <w:r>
        <w:t xml:space="preserve">all_R_3EFuzyKUkAEJUgB  </w:t>
      </w:r>
      <w:proofErr w:type="gramStart"/>
      <w:r>
        <w:t xml:space="preserve">  :</w:t>
      </w:r>
      <w:proofErr w:type="gramEnd"/>
      <w:r>
        <w:tab/>
        <w:t xml:space="preserve">All in all, my geographic location has great infrastructure and </w:t>
      </w:r>
      <w:proofErr w:type="spellStart"/>
      <w:r>
        <w:t>Iâ</w:t>
      </w:r>
      <w:proofErr w:type="spellEnd"/>
      <w:r>
        <w:t xml:space="preserve">€˜m close to medical facilities or any other necessary places. However, because I am living on the countryside, there is a conservative view on relationships, which makes it hard for me to talk about my sexuality or other intimate topics as it is seen as </w:t>
      </w:r>
      <w:proofErr w:type="spellStart"/>
      <w:r>
        <w:t>â€žfeminineâ€œ</w:t>
      </w:r>
      <w:proofErr w:type="spellEnd"/>
    </w:p>
    <w:p w14:paraId="52209B4E" w14:textId="77777777" w:rsidR="008B4E47" w:rsidRDefault="008B4E47" w:rsidP="008B4E47">
      <w:r>
        <w:tab/>
      </w:r>
    </w:p>
    <w:p w14:paraId="47F2DD85" w14:textId="77777777" w:rsidR="008B4E47" w:rsidRDefault="008B4E47" w:rsidP="008B4E47">
      <w:r>
        <w:t xml:space="preserve">all_R_3Jymgj1r8rbw6Im  </w:t>
      </w:r>
      <w:proofErr w:type="gramStart"/>
      <w:r>
        <w:t xml:space="preserve">  :</w:t>
      </w:r>
      <w:proofErr w:type="gramEnd"/>
      <w:r>
        <w:tab/>
        <w:t xml:space="preserve">Living in Minnesota in my 20s has opened me to a lot of progressive people ideas and activities. It also made me see how bs white dominated left of center attitudes and lifestyles are. Being Vietnamese in MN's multi-diaspora context has made exploring US centric </w:t>
      </w:r>
      <w:proofErr w:type="spellStart"/>
      <w:r>
        <w:t>chauvenism</w:t>
      </w:r>
      <w:proofErr w:type="spellEnd"/>
      <w:r>
        <w:t xml:space="preserve"> and ethnocentrism interesting.</w:t>
      </w:r>
    </w:p>
    <w:p w14:paraId="4B291D85" w14:textId="77777777" w:rsidR="008B4E47" w:rsidRDefault="008B4E47" w:rsidP="008B4E47">
      <w:r>
        <w:tab/>
      </w:r>
    </w:p>
    <w:p w14:paraId="035E47DE" w14:textId="77777777" w:rsidR="008B4E47" w:rsidRDefault="008B4E47" w:rsidP="008B4E47">
      <w:r>
        <w:t xml:space="preserve">all_R_d7jXRK0AufpAnct  </w:t>
      </w:r>
      <w:proofErr w:type="gramStart"/>
      <w:r>
        <w:t xml:space="preserve">  :</w:t>
      </w:r>
      <w:proofErr w:type="gramEnd"/>
      <w:r>
        <w:tab/>
        <w:t>I have to travel 125 miles to see a psychologist and primary care doctor which for being unemployed is a lot to ask for me to do and maintain.</w:t>
      </w:r>
    </w:p>
    <w:p w14:paraId="52F7CD3D" w14:textId="77777777" w:rsidR="008B4E47" w:rsidRDefault="008B4E47" w:rsidP="008B4E47">
      <w:r>
        <w:tab/>
      </w:r>
    </w:p>
    <w:p w14:paraId="078982D7" w14:textId="77777777" w:rsidR="008B4E47" w:rsidRDefault="008B4E47" w:rsidP="008B4E47">
      <w:r>
        <w:t xml:space="preserve">all_R_1lnjbWBxxPJnn7w  </w:t>
      </w:r>
      <w:proofErr w:type="gramStart"/>
      <w:r>
        <w:t xml:space="preserve">  :</w:t>
      </w:r>
      <w:proofErr w:type="gramEnd"/>
      <w:r>
        <w:tab/>
        <w:t xml:space="preserve">Having moved to my location for a job, I was very concerned about being able to get support from the queer community. While there is a queer community here, I often miss the Bay Area where I was surrounded by other queer </w:t>
      </w:r>
      <w:proofErr w:type="gramStart"/>
      <w:r>
        <w:t>people, and</w:t>
      </w:r>
      <w:proofErr w:type="gramEnd"/>
      <w:r>
        <w:t xml:space="preserve"> felt more </w:t>
      </w:r>
      <w:r>
        <w:lastRenderedPageBreak/>
        <w:t>normal and accepted. Here people more often stare when I am with my partner. She has also been punched at work due to her sexuality and more masculine presentation. More generally I am worried about both her and my safety here than when I lived in the Bay Area (Berkeley).</w:t>
      </w:r>
    </w:p>
    <w:p w14:paraId="416D383D" w14:textId="77777777" w:rsidR="008B4E47" w:rsidRDefault="008B4E47" w:rsidP="008B4E47">
      <w:r>
        <w:tab/>
      </w:r>
    </w:p>
    <w:p w14:paraId="1613569A" w14:textId="77777777" w:rsidR="008B4E47" w:rsidRDefault="008B4E47" w:rsidP="008B4E47">
      <w:r>
        <w:t xml:space="preserve">all_R_2t5UaOL5JzVVkOQ  </w:t>
      </w:r>
      <w:proofErr w:type="gramStart"/>
      <w:r>
        <w:t xml:space="preserve">  :</w:t>
      </w:r>
      <w:proofErr w:type="gramEnd"/>
      <w:r>
        <w:tab/>
        <w:t xml:space="preserve">First, some of those questions do not have answers that are Likert scale easy.  My geographic location in relationship to my parents and the rest of both my blood family and family of choice is the largest impact on me.  I have lived in several parts of the country and that has </w:t>
      </w:r>
      <w:proofErr w:type="spellStart"/>
      <w:proofErr w:type="gramStart"/>
      <w:r>
        <w:t>effected</w:t>
      </w:r>
      <w:proofErr w:type="gramEnd"/>
      <w:r>
        <w:t xml:space="preserve"> me</w:t>
      </w:r>
      <w:proofErr w:type="spellEnd"/>
      <w:r>
        <w:t xml:space="preserve"> the most.  beyond that, I tend to be indifferent to where I am and more interested in how long it takes me to go where I want to be.</w:t>
      </w:r>
    </w:p>
    <w:p w14:paraId="7EEE0EA2" w14:textId="77777777" w:rsidR="008B4E47" w:rsidRDefault="008B4E47" w:rsidP="008B4E47">
      <w:r>
        <w:tab/>
      </w:r>
    </w:p>
    <w:p w14:paraId="0DB46201" w14:textId="77777777" w:rsidR="008B4E47" w:rsidRDefault="008B4E47" w:rsidP="008B4E47">
      <w:r>
        <w:t xml:space="preserve">all_R_2QtW6uTQECEmQ2x  </w:t>
      </w:r>
      <w:proofErr w:type="gramStart"/>
      <w:r>
        <w:t xml:space="preserve">  :</w:t>
      </w:r>
      <w:proofErr w:type="gramEnd"/>
      <w:r>
        <w:tab/>
        <w:t xml:space="preserve">Living where </w:t>
      </w:r>
      <w:proofErr w:type="spellStart"/>
      <w:r>
        <w:t>i</w:t>
      </w:r>
      <w:proofErr w:type="spellEnd"/>
      <w:r>
        <w:t xml:space="preserve"> do makes my life much easier in terms of general acceptance as well as in finding romantic partners</w:t>
      </w:r>
    </w:p>
    <w:p w14:paraId="5C206B4C" w14:textId="77777777" w:rsidR="008B4E47" w:rsidRDefault="008B4E47" w:rsidP="008B4E47">
      <w:r>
        <w:tab/>
      </w:r>
    </w:p>
    <w:p w14:paraId="62C11F85" w14:textId="77777777" w:rsidR="008B4E47" w:rsidRDefault="008B4E47" w:rsidP="008B4E47">
      <w:r>
        <w:t xml:space="preserve">all_R_3s7hbBhZ1eTJNAy  </w:t>
      </w:r>
      <w:proofErr w:type="gramStart"/>
      <w:r>
        <w:t xml:space="preserve">  :</w:t>
      </w:r>
      <w:proofErr w:type="gramEnd"/>
      <w:r>
        <w:tab/>
        <w:t>I live in a very conservative area, and a conservative Christian environment as both parents are devout Christians. There is little acknowledgement of the LGBTQ+ community, and if it is mentioned it is negative light.</w:t>
      </w:r>
    </w:p>
    <w:p w14:paraId="25E31426" w14:textId="77777777" w:rsidR="008B4E47" w:rsidRDefault="008B4E47" w:rsidP="008B4E47">
      <w:r>
        <w:tab/>
      </w:r>
    </w:p>
    <w:p w14:paraId="1388BFB0" w14:textId="77777777" w:rsidR="008B4E47" w:rsidRDefault="008B4E47" w:rsidP="008B4E47">
      <w:r>
        <w:t xml:space="preserve">all_R_e384LQoc9eTJdUB  </w:t>
      </w:r>
      <w:proofErr w:type="gramStart"/>
      <w:r>
        <w:t xml:space="preserve">  :</w:t>
      </w:r>
      <w:proofErr w:type="gramEnd"/>
      <w:r>
        <w:tab/>
        <w:t xml:space="preserve">I feel like growing up in Canada, I definitely did not face very much adversity to my sexual orientation, even growing up in the more traditionally conservative province of Alberta.  </w:t>
      </w:r>
      <w:proofErr w:type="spellStart"/>
      <w:r>
        <w:t>Iâ</w:t>
      </w:r>
      <w:proofErr w:type="spellEnd"/>
      <w:r>
        <w:t xml:space="preserve">€™d say most people are accepting towards me.  However living in a smaller population </w:t>
      </w:r>
      <w:proofErr w:type="gramStart"/>
      <w:r>
        <w:t>center</w:t>
      </w:r>
      <w:proofErr w:type="gramEnd"/>
      <w:r>
        <w:t xml:space="preserve"> I find I have a harder time finding potential partners.</w:t>
      </w:r>
    </w:p>
    <w:p w14:paraId="002E7A2A" w14:textId="77777777" w:rsidR="008B4E47" w:rsidRDefault="008B4E47" w:rsidP="008B4E47">
      <w:r>
        <w:tab/>
      </w:r>
    </w:p>
    <w:p w14:paraId="12114BB7" w14:textId="77777777" w:rsidR="008B4E47" w:rsidRDefault="008B4E47" w:rsidP="008B4E47">
      <w:r>
        <w:t xml:space="preserve">all_R_UEhVN7jfgS6Bwch  </w:t>
      </w:r>
      <w:proofErr w:type="gramStart"/>
      <w:r>
        <w:t xml:space="preserve">  :</w:t>
      </w:r>
      <w:proofErr w:type="gramEnd"/>
      <w:r>
        <w:tab/>
        <w:t xml:space="preserve">For the first 30 years of my life, I lived in a large metropolitan city with a greater array of core values and acceptance of individuals for the people they are. Less than two years ago, I relocated to a small city about 1 hour away from a large metropolitan city. This change came with a smaller variety of individual groupings and a greater sense of oddity in my surroundings. While </w:t>
      </w:r>
      <w:proofErr w:type="spellStart"/>
      <w:r>
        <w:t>Iâ</w:t>
      </w:r>
      <w:proofErr w:type="spellEnd"/>
      <w:r>
        <w:t>€™m happy with my current home and neighboring environment, I do recognize that many of the individuals I encounter daily have a narrower mindset in relation to acceptance of other based solely on sexuality or perceived sexuality.</w:t>
      </w:r>
    </w:p>
    <w:p w14:paraId="3C9276A3" w14:textId="77777777" w:rsidR="008B4E47" w:rsidRDefault="008B4E47" w:rsidP="008B4E47">
      <w:r>
        <w:tab/>
      </w:r>
    </w:p>
    <w:p w14:paraId="59DE142D" w14:textId="77777777" w:rsidR="008B4E47" w:rsidRDefault="008B4E47" w:rsidP="008B4E47">
      <w:r>
        <w:t xml:space="preserve">all_R_2e1ZbN3fwbOYecm  </w:t>
      </w:r>
      <w:proofErr w:type="gramStart"/>
      <w:r>
        <w:t xml:space="preserve">  :</w:t>
      </w:r>
      <w:proofErr w:type="gramEnd"/>
      <w:r>
        <w:tab/>
        <w:t>No one here has issue with me being with wife and husband....</w:t>
      </w:r>
    </w:p>
    <w:p w14:paraId="37B8E0E8" w14:textId="77777777" w:rsidR="008B4E47" w:rsidRDefault="008B4E47" w:rsidP="008B4E47">
      <w:r>
        <w:tab/>
      </w:r>
    </w:p>
    <w:p w14:paraId="4A9906F6" w14:textId="77777777" w:rsidR="008B4E47" w:rsidRDefault="008B4E47" w:rsidP="008B4E47">
      <w:r>
        <w:t xml:space="preserve">all_R_2EnTROZJ75fgs9G  </w:t>
      </w:r>
      <w:proofErr w:type="gramStart"/>
      <w:r>
        <w:t xml:space="preserve">  :</w:t>
      </w:r>
      <w:proofErr w:type="gramEnd"/>
      <w:r>
        <w:tab/>
        <w:t>My employer is very friendly towards my lifestyle</w:t>
      </w:r>
    </w:p>
    <w:p w14:paraId="6BACEDAC" w14:textId="77777777" w:rsidR="008B4E47" w:rsidRDefault="008B4E47" w:rsidP="008B4E47">
      <w:r>
        <w:tab/>
      </w:r>
    </w:p>
    <w:p w14:paraId="6426C54F" w14:textId="77777777" w:rsidR="008B4E47" w:rsidRDefault="008B4E47" w:rsidP="008B4E47">
      <w:r>
        <w:t xml:space="preserve">all_R_bxAYgPGYdW4FvJn  </w:t>
      </w:r>
      <w:proofErr w:type="gramStart"/>
      <w:r>
        <w:t xml:space="preserve">  :</w:t>
      </w:r>
      <w:proofErr w:type="gramEnd"/>
      <w:r>
        <w:tab/>
        <w:t>I think people can live out and proud and productive lives where I live, it is just not easy and I am not one of them.</w:t>
      </w:r>
    </w:p>
    <w:p w14:paraId="3E6C6235" w14:textId="77777777" w:rsidR="008B4E47" w:rsidRDefault="008B4E47" w:rsidP="008B4E47">
      <w:r>
        <w:tab/>
      </w:r>
    </w:p>
    <w:p w14:paraId="5F00646B" w14:textId="77777777" w:rsidR="008B4E47" w:rsidRDefault="008B4E47" w:rsidP="008B4E47">
      <w:r>
        <w:t xml:space="preserve">all_R_2YY3pup2dkjKd23  </w:t>
      </w:r>
      <w:proofErr w:type="gramStart"/>
      <w:r>
        <w:t xml:space="preserve">  :</w:t>
      </w:r>
      <w:proofErr w:type="gramEnd"/>
      <w:r>
        <w:tab/>
        <w:t>Town I live in is small and difficult to meet partners.</w:t>
      </w:r>
    </w:p>
    <w:p w14:paraId="2D193C8E" w14:textId="77777777" w:rsidR="008B4E47" w:rsidRDefault="008B4E47" w:rsidP="008B4E47">
      <w:r>
        <w:tab/>
      </w:r>
    </w:p>
    <w:p w14:paraId="3C34EBB4" w14:textId="77777777" w:rsidR="008B4E47" w:rsidRDefault="008B4E47" w:rsidP="008B4E47">
      <w:r>
        <w:t xml:space="preserve">all_R_21056deHh2ZJJjK  </w:t>
      </w:r>
      <w:proofErr w:type="gramStart"/>
      <w:r>
        <w:t xml:space="preserve">  :</w:t>
      </w:r>
      <w:proofErr w:type="gramEnd"/>
      <w:r>
        <w:tab/>
        <w:t xml:space="preserve">Hoping that asking these questions during coronavirus panic gives you a new angle and </w:t>
      </w:r>
      <w:proofErr w:type="spellStart"/>
      <w:r>
        <w:t>doesnâ</w:t>
      </w:r>
      <w:proofErr w:type="spellEnd"/>
      <w:r>
        <w:t>€™t fuck up your intent!</w:t>
      </w:r>
    </w:p>
    <w:p w14:paraId="5543233E" w14:textId="77777777" w:rsidR="008B4E47" w:rsidRDefault="008B4E47" w:rsidP="008B4E47">
      <w:r>
        <w:tab/>
      </w:r>
    </w:p>
    <w:p w14:paraId="0BABECF9" w14:textId="77777777" w:rsidR="008B4E47" w:rsidRDefault="008B4E47" w:rsidP="008B4E47">
      <w:r>
        <w:t>all_R_1DSZNXoOzp9vQBc    :</w:t>
      </w:r>
      <w:r>
        <w:tab/>
        <w:t xml:space="preserve">I feel privileged to live in an accepting area and to have such accepting family and friends, however being a queer person of color a lot of my interactions with a fair amount of the </w:t>
      </w:r>
      <w:proofErr w:type="spellStart"/>
      <w:r>
        <w:t>portland</w:t>
      </w:r>
      <w:proofErr w:type="spellEnd"/>
      <w:r>
        <w:t xml:space="preserve"> </w:t>
      </w:r>
      <w:proofErr w:type="spellStart"/>
      <w:r>
        <w:t>lgbt</w:t>
      </w:r>
      <w:proofErr w:type="spellEnd"/>
      <w:r>
        <w:t xml:space="preserve"> community tend to be somewhat negative, Portland is a </w:t>
      </w:r>
      <w:r>
        <w:lastRenderedPageBreak/>
        <w:t>very "white" area and that's reflected in the conversations I have and people I meet ranging from people being "impressed by how well I present myself and talk" to seeing me as a fetish experience but nothing more.</w:t>
      </w:r>
    </w:p>
    <w:p w14:paraId="5DAED210" w14:textId="77777777" w:rsidR="008B4E47" w:rsidRDefault="008B4E47" w:rsidP="008B4E47">
      <w:r>
        <w:tab/>
      </w:r>
    </w:p>
    <w:p w14:paraId="16BDA634" w14:textId="77777777" w:rsidR="008B4E47" w:rsidRDefault="008B4E47" w:rsidP="008B4E47">
      <w:r>
        <w:t xml:space="preserve">all_R_3ixvpWdFChjKGW0  </w:t>
      </w:r>
      <w:proofErr w:type="gramStart"/>
      <w:r>
        <w:t xml:space="preserve">  :</w:t>
      </w:r>
      <w:proofErr w:type="gramEnd"/>
      <w:r>
        <w:tab/>
        <w:t>Living with my partner, whom I love with all my heart, brings me joy, support, appreciation and overall happier.</w:t>
      </w:r>
    </w:p>
    <w:p w14:paraId="049DCC12" w14:textId="77777777" w:rsidR="008B4E47" w:rsidRDefault="008B4E47" w:rsidP="008B4E47">
      <w:r>
        <w:tab/>
      </w:r>
    </w:p>
    <w:p w14:paraId="34AA8457" w14:textId="77777777" w:rsidR="008B4E47" w:rsidRDefault="008B4E47" w:rsidP="008B4E47">
      <w:r>
        <w:t xml:space="preserve">all_R_ymDNTLCkXjKnpv3  </w:t>
      </w:r>
      <w:proofErr w:type="gramStart"/>
      <w:r>
        <w:t xml:space="preserve">  :</w:t>
      </w:r>
      <w:proofErr w:type="gramEnd"/>
      <w:r>
        <w:tab/>
        <w:t xml:space="preserve">I live in Carbondale and work several jobs. Many people here are of low income or working class. </w:t>
      </w:r>
      <w:proofErr w:type="gramStart"/>
      <w:r>
        <w:t>I'm</w:t>
      </w:r>
      <w:proofErr w:type="gramEnd"/>
      <w:r>
        <w:t xml:space="preserve"> part of the working class, but because I'm in school, my parents help out financially, so I'm better off than many of my peers. I do not need to worry about money for food, rent, tuition, or healthcare, and have extra money to save because I work constantly.</w:t>
      </w:r>
    </w:p>
    <w:p w14:paraId="0CA3C11F" w14:textId="77777777" w:rsidR="008B4E47" w:rsidRDefault="008B4E47" w:rsidP="008B4E47">
      <w:r>
        <w:tab/>
      </w:r>
    </w:p>
    <w:p w14:paraId="013468A1" w14:textId="77777777" w:rsidR="008B4E47" w:rsidRDefault="008B4E47" w:rsidP="008B4E47">
      <w:r>
        <w:t xml:space="preserve">all_R_2tzkd0YaTizFZ2x  </w:t>
      </w:r>
      <w:proofErr w:type="gramStart"/>
      <w:r>
        <w:t xml:space="preserve">  :</w:t>
      </w:r>
      <w:proofErr w:type="gramEnd"/>
      <w:r>
        <w:tab/>
        <w:t xml:space="preserve">My town is really small. We're pretty disconnected from any large city (the closest one being Concord NH, which is a </w:t>
      </w:r>
      <w:proofErr w:type="gramStart"/>
      <w:r>
        <w:t>30 minute</w:t>
      </w:r>
      <w:proofErr w:type="gramEnd"/>
      <w:r>
        <w:t xml:space="preserve"> drive). </w:t>
      </w:r>
      <w:proofErr w:type="gramStart"/>
      <w:r>
        <w:t>There's</w:t>
      </w:r>
      <w:proofErr w:type="gramEnd"/>
      <w:r>
        <w:t xml:space="preserve"> not a lot of people to become friends with. You get stuck with a pool of kids your age, or you get to form relationships with the local college students from New England College. It becomes hard when you </w:t>
      </w:r>
      <w:proofErr w:type="gramStart"/>
      <w:r>
        <w:t>don't</w:t>
      </w:r>
      <w:proofErr w:type="gramEnd"/>
      <w:r>
        <w:t xml:space="preserve"> like the people you're around, or they disassociate with you, and you have to find a new group of friends. </w:t>
      </w:r>
      <w:proofErr w:type="gramStart"/>
      <w:r>
        <w:t>I'm</w:t>
      </w:r>
      <w:proofErr w:type="gramEnd"/>
      <w:r>
        <w:t xml:space="preserve"> pretty introverted so it hasn't been easy to keep friends. The town itself is quite safe so I </w:t>
      </w:r>
      <w:proofErr w:type="gramStart"/>
      <w:r>
        <w:t>don't</w:t>
      </w:r>
      <w:proofErr w:type="gramEnd"/>
      <w:r>
        <w:t xml:space="preserve"> worry for my safety or health.  Speaking on my sexual identity itself, I struggle greatly. I only experience a sexual or physical attraction towards fictional characters. When I experience that attraction, I </w:t>
      </w:r>
      <w:proofErr w:type="gramStart"/>
      <w:r>
        <w:t>can't</w:t>
      </w:r>
      <w:proofErr w:type="gramEnd"/>
      <w:r>
        <w:t xml:space="preserve"> picture that character with me. It </w:t>
      </w:r>
      <w:proofErr w:type="gramStart"/>
      <w:r>
        <w:t>has to</w:t>
      </w:r>
      <w:proofErr w:type="gramEnd"/>
      <w:r>
        <w:t xml:space="preserve"> be a projection of myself in the form of a character for myself. </w:t>
      </w:r>
      <w:proofErr w:type="gramStart"/>
      <w:r>
        <w:t>That being said, it</w:t>
      </w:r>
      <w:proofErr w:type="gramEnd"/>
      <w:r>
        <w:t xml:space="preserve"> is hard to deal with life knowing that I won't get to meet any of the characters I love so much. </w:t>
      </w:r>
      <w:proofErr w:type="gramStart"/>
      <w:r>
        <w:t>It's</w:t>
      </w:r>
      <w:proofErr w:type="gramEnd"/>
      <w:r>
        <w:t xml:space="preserve"> been causing a lot of my depression recently. </w:t>
      </w:r>
      <w:proofErr w:type="gramStart"/>
      <w:r>
        <w:t>It's</w:t>
      </w:r>
      <w:proofErr w:type="gramEnd"/>
      <w:r>
        <w:t xml:space="preserve"> especially hard on my significant other. I am romantically attached to </w:t>
      </w:r>
      <w:proofErr w:type="gramStart"/>
      <w:r>
        <w:t>him</w:t>
      </w:r>
      <w:proofErr w:type="gramEnd"/>
      <w:r>
        <w:t xml:space="preserve"> but I never get the same sexual urges that he does. We tend to fight a lot over my sexuality because he </w:t>
      </w:r>
      <w:proofErr w:type="gramStart"/>
      <w:r>
        <w:t>doesn't</w:t>
      </w:r>
      <w:proofErr w:type="gramEnd"/>
      <w:r>
        <w:t xml:space="preserve"> personally understand it.</w:t>
      </w:r>
    </w:p>
    <w:p w14:paraId="529E9BF7" w14:textId="77777777" w:rsidR="008B4E47" w:rsidRDefault="008B4E47" w:rsidP="008B4E47">
      <w:r>
        <w:tab/>
      </w:r>
    </w:p>
    <w:p w14:paraId="29D22468" w14:textId="77777777" w:rsidR="008B4E47" w:rsidRDefault="008B4E47" w:rsidP="008B4E47">
      <w:r>
        <w:t xml:space="preserve">all_R_2EgFB2NHY2faHVa  </w:t>
      </w:r>
      <w:proofErr w:type="gramStart"/>
      <w:r>
        <w:t xml:space="preserve">  :</w:t>
      </w:r>
      <w:proofErr w:type="gramEnd"/>
      <w:r>
        <w:tab/>
        <w:t>I am on state medical assistance, which provides me a lot of resources that I never had before.  I am not good at taking advantage of them, due to my lack of knowledge.</w:t>
      </w:r>
    </w:p>
    <w:p w14:paraId="7DCB6845" w14:textId="77777777" w:rsidR="008B4E47" w:rsidRDefault="008B4E47" w:rsidP="008B4E47">
      <w:r>
        <w:tab/>
      </w:r>
    </w:p>
    <w:p w14:paraId="7F6C0BA2" w14:textId="77777777" w:rsidR="008B4E47" w:rsidRDefault="008B4E47" w:rsidP="008B4E47">
      <w:r>
        <w:t xml:space="preserve">all_R_3nOzDz4vYBMnJO9  </w:t>
      </w:r>
      <w:proofErr w:type="gramStart"/>
      <w:r>
        <w:t xml:space="preserve">  :</w:t>
      </w:r>
      <w:proofErr w:type="gramEnd"/>
      <w:r>
        <w:tab/>
        <w:t>Being a poor queer person in a poor state is weird.</w:t>
      </w:r>
    </w:p>
    <w:p w14:paraId="6F074DB2" w14:textId="77777777" w:rsidR="008B4E47" w:rsidRDefault="008B4E47" w:rsidP="008B4E47">
      <w:r>
        <w:tab/>
      </w:r>
    </w:p>
    <w:p w14:paraId="063C8BA5" w14:textId="77777777" w:rsidR="008B4E47" w:rsidRDefault="008B4E47" w:rsidP="008B4E47">
      <w:proofErr w:type="spellStart"/>
      <w:r>
        <w:t>all_R_eanLiWutGImrooV</w:t>
      </w:r>
      <w:proofErr w:type="spellEnd"/>
      <w:r>
        <w:t xml:space="preserve">  </w:t>
      </w:r>
      <w:proofErr w:type="gramStart"/>
      <w:r>
        <w:t xml:space="preserve">  :</w:t>
      </w:r>
      <w:proofErr w:type="gramEnd"/>
      <w:r>
        <w:tab/>
        <w:t xml:space="preserve">I wish I had a car because it's hard to walk around </w:t>
      </w:r>
      <w:proofErr w:type="spellStart"/>
      <w:r>
        <w:t>every where</w:t>
      </w:r>
      <w:proofErr w:type="spellEnd"/>
      <w:r>
        <w:t xml:space="preserve"> all the time.</w:t>
      </w:r>
    </w:p>
    <w:p w14:paraId="5BC5F4A8" w14:textId="77777777" w:rsidR="008B4E47" w:rsidRDefault="008B4E47" w:rsidP="008B4E47">
      <w:r>
        <w:tab/>
      </w:r>
    </w:p>
    <w:p w14:paraId="5447C851" w14:textId="77777777" w:rsidR="008B4E47" w:rsidRDefault="008B4E47" w:rsidP="008B4E47">
      <w:r>
        <w:t xml:space="preserve">all_R_5mwT7BwKVTaunsZ  </w:t>
      </w:r>
      <w:proofErr w:type="gramStart"/>
      <w:r>
        <w:t xml:space="preserve">  :</w:t>
      </w:r>
      <w:proofErr w:type="gramEnd"/>
      <w:r>
        <w:tab/>
        <w:t xml:space="preserve">I think my location provides me with good access to all resources regarding health and stuff like that. </w:t>
      </w:r>
      <w:proofErr w:type="gramStart"/>
      <w:r>
        <w:t>I've</w:t>
      </w:r>
      <w:proofErr w:type="gramEnd"/>
      <w:r>
        <w:t xml:space="preserve"> never not felt safe. Relationships is the one thing that I think I </w:t>
      </w:r>
      <w:proofErr w:type="gramStart"/>
      <w:r>
        <w:t>definitely affected</w:t>
      </w:r>
      <w:proofErr w:type="gramEnd"/>
      <w:r>
        <w:t xml:space="preserve"> by location. I </w:t>
      </w:r>
      <w:proofErr w:type="gramStart"/>
      <w:r>
        <w:t>don't</w:t>
      </w:r>
      <w:proofErr w:type="gramEnd"/>
      <w:r>
        <w:t xml:space="preserve"> really have a desire to get into a relationship with anyone here because it's not as progressive as some places. And I feel like there a fewer people that jive with where I am at than, say, in a bigger city.</w:t>
      </w:r>
    </w:p>
    <w:p w14:paraId="60DCABDB" w14:textId="77777777" w:rsidR="008B4E47" w:rsidRDefault="008B4E47" w:rsidP="008B4E47">
      <w:r>
        <w:tab/>
      </w:r>
    </w:p>
    <w:p w14:paraId="0CB9E7FF" w14:textId="69D022F3" w:rsidR="008B4E47" w:rsidRDefault="008B4E47" w:rsidP="008B4E47">
      <w:r>
        <w:t xml:space="preserve">all_R_3PoSZOQQIQkJfMw  </w:t>
      </w:r>
      <w:proofErr w:type="gramStart"/>
      <w:r>
        <w:t xml:space="preserve">  :</w:t>
      </w:r>
      <w:proofErr w:type="gramEnd"/>
      <w:r>
        <w:tab/>
        <w:t>Turkey is hard to live. Geographic location is your destiny. In the middle east, you have less safety, less health, less democracy. Relationships are more emotional. The positive thing is family ties are stronger here. Depression and suffering are here.</w:t>
      </w:r>
    </w:p>
    <w:p w14:paraId="70D9B4F8" w14:textId="6B006F20" w:rsidR="00B454BF" w:rsidRDefault="00B454BF" w:rsidP="008B4E47"/>
    <w:p w14:paraId="369D2FFA" w14:textId="77777777" w:rsidR="00B454BF" w:rsidRDefault="00B454BF" w:rsidP="00B454BF">
      <w:r>
        <w:t xml:space="preserve">all_R_xhX9RqbOFEYwlgZ  </w:t>
      </w:r>
      <w:proofErr w:type="gramStart"/>
      <w:r>
        <w:t xml:space="preserve">  :</w:t>
      </w:r>
      <w:proofErr w:type="gramEnd"/>
      <w:r>
        <w:tab/>
        <w:t>I moved to Siegen from Greece alone. I like living alone but at the same time scares me because I am alone with my thoughts. Which can be somber at times. However, I always manage to get out of such negative thoughts. Because I lived / grew up in a bigger city before, I feel confined in here. As if I were given opportunities to discover something new.</w:t>
      </w:r>
    </w:p>
    <w:p w14:paraId="0AB40129" w14:textId="77777777" w:rsidR="00B454BF" w:rsidRDefault="00B454BF" w:rsidP="008B4E47"/>
    <w:p w14:paraId="62F1EFBF" w14:textId="77777777" w:rsidR="006326FC" w:rsidRDefault="006326FC"/>
    <w:sectPr w:rsidR="006326F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Q0NzE0NTc3MzQwtzBQ0lEKTi0uzszPAykwqgUAg4HMASwAAAA="/>
  </w:docVars>
  <w:rsids>
    <w:rsidRoot w:val="008B4E47"/>
    <w:rsid w:val="005421F3"/>
    <w:rsid w:val="005955E7"/>
    <w:rsid w:val="006326FC"/>
    <w:rsid w:val="007B6BF5"/>
    <w:rsid w:val="008B4E47"/>
    <w:rsid w:val="00B454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AE6341"/>
  <w15:chartTrackingRefBased/>
  <w15:docId w15:val="{D5595F1A-116D-4176-AFC8-BBC61AE568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B4E4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3</Pages>
  <Words>13977</Words>
  <Characters>79672</Characters>
  <Application>Microsoft Office Word</Application>
  <DocSecurity>0</DocSecurity>
  <Lines>663</Lines>
  <Paragraphs>186</Paragraphs>
  <ScaleCrop>false</ScaleCrop>
  <Company/>
  <LinksUpToDate>false</LinksUpToDate>
  <CharactersWithSpaces>934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y Cascalheira</dc:creator>
  <cp:keywords/>
  <dc:description/>
  <cp:lastModifiedBy>Cory Cascalheira</cp:lastModifiedBy>
  <cp:revision>2</cp:revision>
  <dcterms:created xsi:type="dcterms:W3CDTF">2020-08-15T14:09:00Z</dcterms:created>
  <dcterms:modified xsi:type="dcterms:W3CDTF">2020-08-15T14:18:00Z</dcterms:modified>
</cp:coreProperties>
</file>